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5F3257" w14:textId="49D677EB" w:rsidR="00F87859" w:rsidRDefault="0072657A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2113920" behindDoc="0" locked="0" layoutInCell="1" allowOverlap="1" wp14:anchorId="3E0D1F50" wp14:editId="22335731">
            <wp:simplePos x="0" y="0"/>
            <wp:positionH relativeFrom="column">
              <wp:posOffset>-13970</wp:posOffset>
            </wp:positionH>
            <wp:positionV relativeFrom="page">
              <wp:posOffset>1254125</wp:posOffset>
            </wp:positionV>
            <wp:extent cx="2224405" cy="1316990"/>
            <wp:effectExtent l="0" t="0" r="0" b="0"/>
            <wp:wrapNone/>
            <wp:docPr id="437246390" name="Picture 7" descr="National Cervical Screening Programm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246390" name="Picture 7" descr="National Cervical Screening Programme logo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2224405" cy="1316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3ACD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00576" behindDoc="0" locked="0" layoutInCell="1" allowOverlap="1" wp14:anchorId="30EE3187" wp14:editId="73D7B198">
            <wp:simplePos x="0" y="0"/>
            <wp:positionH relativeFrom="margin">
              <wp:posOffset>3900170</wp:posOffset>
            </wp:positionH>
            <wp:positionV relativeFrom="page">
              <wp:posOffset>590550</wp:posOffset>
            </wp:positionV>
            <wp:extent cx="2160000" cy="673200"/>
            <wp:effectExtent l="0" t="0" r="0" b="0"/>
            <wp:wrapNone/>
            <wp:docPr id="318747702" name="Picture 5" descr="Te Kāwanatanga o Aotearoa New Zealand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747702" name="Picture 5" descr="Te Kāwanatanga o Aotearoa New Zealand Government logo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67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3862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97504" behindDoc="0" locked="0" layoutInCell="1" allowOverlap="1" wp14:anchorId="31C43F24" wp14:editId="3754D49D">
            <wp:simplePos x="0" y="0"/>
            <wp:positionH relativeFrom="margin">
              <wp:posOffset>-115570</wp:posOffset>
            </wp:positionH>
            <wp:positionV relativeFrom="paragraph">
              <wp:posOffset>-342900</wp:posOffset>
            </wp:positionV>
            <wp:extent cx="2700000" cy="727200"/>
            <wp:effectExtent l="0" t="0" r="5715" b="0"/>
            <wp:wrapNone/>
            <wp:docPr id="1253353417" name="Picture 1" descr="Health New Zealand Te Whatu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353417" name="Picture 1" descr="Health New Zealand Te Whatu Ora logo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72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1B1A7C" w14:textId="7C61AA7D" w:rsidR="00F87859" w:rsidRDefault="00F87859" w:rsidP="00F87859">
      <w:pPr>
        <w:rPr>
          <w:rFonts w:cs="Arial"/>
          <w:szCs w:val="32"/>
        </w:rPr>
      </w:pPr>
    </w:p>
    <w:p w14:paraId="7AD3C994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9E93E5C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740A122E" w14:textId="1B599A1A" w:rsidR="00887F23" w:rsidRDefault="00653862" w:rsidP="00F87859">
      <w:pPr>
        <w:pStyle w:val="Title"/>
      </w:pPr>
      <w:r>
        <w:t>Cervical Screening</w:t>
      </w:r>
    </w:p>
    <w:p w14:paraId="416868D8" w14:textId="5779A24C" w:rsidR="00887F23" w:rsidRDefault="00F41E21" w:rsidP="00F87859">
      <w:pPr>
        <w:pStyle w:val="Title"/>
      </w:pPr>
      <w:r>
        <w:rPr>
          <w:noProof/>
        </w:rPr>
        <w:drawing>
          <wp:anchor distT="0" distB="0" distL="114300" distR="114300" simplePos="0" relativeHeight="251953152" behindDoc="0" locked="0" layoutInCell="1" allowOverlap="1" wp14:anchorId="3024B716" wp14:editId="0E684A18">
            <wp:simplePos x="0" y="0"/>
            <wp:positionH relativeFrom="margin">
              <wp:posOffset>846455</wp:posOffset>
            </wp:positionH>
            <wp:positionV relativeFrom="paragraph">
              <wp:posOffset>287914</wp:posOffset>
            </wp:positionV>
            <wp:extent cx="4038600" cy="3059430"/>
            <wp:effectExtent l="0" t="0" r="0" b="1270"/>
            <wp:wrapNone/>
            <wp:docPr id="1523228941" name="Picture 1" descr="Two women sit at a desk talking. There is a laptop open between the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28941" name="Picture 1" descr="Two women sit at a desk talking. There is a laptop open between them.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09"/>
                    <a:stretch/>
                  </pic:blipFill>
                  <pic:spPr bwMode="auto">
                    <a:xfrm>
                      <a:off x="0" y="0"/>
                      <a:ext cx="4038600" cy="3059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8B0327" w14:textId="77777777" w:rsidR="00887F23" w:rsidRDefault="00887F23" w:rsidP="00F87859">
      <w:pPr>
        <w:pStyle w:val="Title"/>
      </w:pPr>
    </w:p>
    <w:p w14:paraId="3904E375" w14:textId="77777777" w:rsidR="00887F23" w:rsidRDefault="00887F23" w:rsidP="00F87859">
      <w:pPr>
        <w:pStyle w:val="Title"/>
      </w:pPr>
    </w:p>
    <w:p w14:paraId="0B96D5C0" w14:textId="77777777" w:rsidR="00887F23" w:rsidRDefault="00887F23" w:rsidP="00F87859">
      <w:pPr>
        <w:pStyle w:val="Title"/>
      </w:pPr>
    </w:p>
    <w:p w14:paraId="3492DCD9" w14:textId="77777777" w:rsidR="00263ACD" w:rsidRDefault="00F87859" w:rsidP="00330EEF">
      <w:pPr>
        <w:pStyle w:val="Datepublished"/>
      </w:pPr>
      <w:r w:rsidRPr="00F87859">
        <w:br/>
        <w:t xml:space="preserve"> </w:t>
      </w:r>
    </w:p>
    <w:p w14:paraId="012F5038" w14:textId="374C5448" w:rsidR="00263ACD" w:rsidRDefault="00F41E21" w:rsidP="00263ACD">
      <w:pPr>
        <w:pStyle w:val="Title"/>
      </w:pPr>
      <w:r>
        <w:t>How to do the HPV self-test</w:t>
      </w:r>
    </w:p>
    <w:p w14:paraId="0F253097" w14:textId="77777777" w:rsidR="00263ACD" w:rsidRDefault="0020707A" w:rsidP="00330EEF">
      <w:pPr>
        <w:pStyle w:val="Datepublished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2880" behindDoc="0" locked="0" layoutInCell="1" allowOverlap="1" wp14:anchorId="118B87F1" wp14:editId="4070A55C">
            <wp:simplePos x="0" y="0"/>
            <wp:positionH relativeFrom="margin">
              <wp:posOffset>4794250</wp:posOffset>
            </wp:positionH>
            <wp:positionV relativeFrom="page">
              <wp:posOffset>8130540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C5C5D5" w14:textId="4A953D9E" w:rsidR="00BD34B6" w:rsidRDefault="00887F23" w:rsidP="00330EEF">
      <w:pPr>
        <w:pStyle w:val="Datepublished"/>
        <w:rPr>
          <w:rFonts w:eastAsia="Times New Roman"/>
          <w:shd w:val="clear" w:color="auto" w:fill="FFFFFF"/>
          <w:lang w:eastAsia="en-GB"/>
        </w:rPr>
      </w:pPr>
      <w:r w:rsidRPr="00570380">
        <w:t xml:space="preserve">Published: </w:t>
      </w:r>
      <w:r w:rsidR="00101D9D">
        <w:t xml:space="preserve">May </w:t>
      </w:r>
      <w:r w:rsidR="00263ACD">
        <w:t>2024</w:t>
      </w:r>
      <w:r w:rsidR="00BD34B6">
        <w:rPr>
          <w:rFonts w:eastAsia="Times New Roman"/>
          <w:shd w:val="clear" w:color="auto" w:fill="FFFFFF"/>
          <w:lang w:eastAsia="en-GB"/>
        </w:rPr>
        <w:t xml:space="preserve"> </w:t>
      </w:r>
    </w:p>
    <w:p w14:paraId="5E434B77" w14:textId="77777777" w:rsidR="0020707A" w:rsidRDefault="0020707A" w:rsidP="00330EEF">
      <w:pPr>
        <w:pStyle w:val="Datepublished"/>
        <w:rPr>
          <w:rFonts w:eastAsia="Times New Roman"/>
          <w:shd w:val="clear" w:color="auto" w:fill="FFFFFF"/>
          <w:lang w:eastAsia="en-GB"/>
        </w:rPr>
      </w:pPr>
    </w:p>
    <w:p w14:paraId="56B2F693" w14:textId="67C8063D" w:rsidR="0020707A" w:rsidRPr="0020707A" w:rsidRDefault="0020707A" w:rsidP="0020707A">
      <w:pPr>
        <w:pStyle w:val="Datepublished"/>
        <w:jc w:val="left"/>
        <w:rPr>
          <w:b w:val="0"/>
          <w:bCs/>
          <w:sz w:val="24"/>
          <w:szCs w:val="24"/>
        </w:rPr>
      </w:pPr>
      <w:r>
        <w:rPr>
          <w:rFonts w:eastAsia="Times New Roman"/>
          <w:b w:val="0"/>
          <w:bCs/>
          <w:sz w:val="24"/>
          <w:szCs w:val="24"/>
          <w:shd w:val="clear" w:color="auto" w:fill="FFFFFF"/>
          <w:lang w:eastAsia="en-GB"/>
        </w:rPr>
        <w:t>HE12</w:t>
      </w:r>
      <w:r w:rsidR="00F41E21">
        <w:rPr>
          <w:rFonts w:eastAsia="Times New Roman"/>
          <w:b w:val="0"/>
          <w:bCs/>
          <w:sz w:val="24"/>
          <w:szCs w:val="24"/>
          <w:shd w:val="clear" w:color="auto" w:fill="FFFFFF"/>
          <w:lang w:eastAsia="en-GB"/>
        </w:rPr>
        <w:t>33</w:t>
      </w:r>
    </w:p>
    <w:p w14:paraId="2AAA3B92" w14:textId="77777777" w:rsidR="0020707A" w:rsidRPr="00570380" w:rsidRDefault="000A3C46" w:rsidP="0020707A">
      <w:pPr>
        <w:pStyle w:val="Heading1"/>
        <w:rPr>
          <w:noProof/>
          <w:lang w:val="en-NZ" w:eastAsia="en-NZ"/>
        </w:rPr>
      </w:pPr>
      <w:r>
        <w:br w:type="page"/>
      </w:r>
      <w:bookmarkStart w:id="0" w:name="_Toc163823291"/>
      <w:r w:rsidR="0020707A">
        <w:rPr>
          <w:noProof/>
          <w:lang w:val="en-NZ" w:eastAsia="en-NZ"/>
        </w:rPr>
        <w:lastRenderedPageBreak/>
        <w:t>Before you start</w:t>
      </w:r>
      <w:bookmarkEnd w:id="0"/>
    </w:p>
    <w:p w14:paraId="2FFF63D8" w14:textId="77777777" w:rsidR="00C55097" w:rsidRDefault="00C55097" w:rsidP="00C55097">
      <w:bookmarkStart w:id="1" w:name="_Toc163823293"/>
    </w:p>
    <w:p w14:paraId="73A61C46" w14:textId="77777777" w:rsidR="00C55097" w:rsidRDefault="00C55097" w:rsidP="00C55097">
      <w:r w:rsidRPr="00E4165F">
        <w:drawing>
          <wp:anchor distT="0" distB="0" distL="114300" distR="114300" simplePos="0" relativeHeight="252118016" behindDoc="0" locked="0" layoutInCell="1" allowOverlap="1" wp14:anchorId="6F42F178" wp14:editId="76366EB8">
            <wp:simplePos x="0" y="0"/>
            <wp:positionH relativeFrom="column">
              <wp:posOffset>-152400</wp:posOffset>
            </wp:positionH>
            <wp:positionV relativeFrom="paragraph">
              <wp:posOffset>345440</wp:posOffset>
            </wp:positionV>
            <wp:extent cx="1600200" cy="1600200"/>
            <wp:effectExtent l="0" t="0" r="0" b="0"/>
            <wp:wrapNone/>
            <wp:docPr id="13120832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08329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979C38" w14:textId="77777777" w:rsidR="00C55097" w:rsidRDefault="00C55097" w:rsidP="00C55097">
      <w:r>
        <w:t>Some of the information in this document may make people:</w:t>
      </w:r>
    </w:p>
    <w:p w14:paraId="4150F4AC" w14:textId="77777777" w:rsidR="00C55097" w:rsidRDefault="00C55097" w:rsidP="00C55097">
      <w:pPr>
        <w:pStyle w:val="Listtoplevel"/>
      </w:pPr>
      <w:r>
        <w:t>upset</w:t>
      </w:r>
    </w:p>
    <w:p w14:paraId="59C74CA4" w14:textId="77777777" w:rsidR="00C55097" w:rsidRDefault="00C55097" w:rsidP="00C55097">
      <w:pPr>
        <w:pStyle w:val="Listtoplevel"/>
      </w:pPr>
      <w:r w:rsidRPr="00E4165F">
        <w:drawing>
          <wp:anchor distT="0" distB="0" distL="114300" distR="114300" simplePos="0" relativeHeight="252116992" behindDoc="0" locked="0" layoutInCell="1" allowOverlap="1" wp14:anchorId="214278DD" wp14:editId="0E237F0B">
            <wp:simplePos x="0" y="0"/>
            <wp:positionH relativeFrom="column">
              <wp:posOffset>-156845</wp:posOffset>
            </wp:positionH>
            <wp:positionV relativeFrom="paragraph">
              <wp:posOffset>720725</wp:posOffset>
            </wp:positionV>
            <wp:extent cx="1771650" cy="1771650"/>
            <wp:effectExtent l="0" t="0" r="0" b="0"/>
            <wp:wrapNone/>
            <wp:docPr id="701947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94744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7165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orried.</w:t>
      </w:r>
    </w:p>
    <w:p w14:paraId="4DD40778" w14:textId="77777777" w:rsidR="00C55097" w:rsidRDefault="00C55097" w:rsidP="00C55097"/>
    <w:p w14:paraId="5A2F62E7" w14:textId="77777777" w:rsidR="00C55097" w:rsidRDefault="00C55097" w:rsidP="00C55097">
      <w:r>
        <w:rPr>
          <w:noProof/>
        </w:rPr>
        <w:drawing>
          <wp:anchor distT="0" distB="0" distL="114300" distR="114300" simplePos="0" relativeHeight="252115968" behindDoc="0" locked="0" layoutInCell="1" allowOverlap="1" wp14:anchorId="02CD8ACA" wp14:editId="225206EE">
            <wp:simplePos x="0" y="0"/>
            <wp:positionH relativeFrom="column">
              <wp:posOffset>1154430</wp:posOffset>
            </wp:positionH>
            <wp:positionV relativeFrom="paragraph">
              <wp:posOffset>224790</wp:posOffset>
            </wp:positionV>
            <wp:extent cx="495300" cy="504638"/>
            <wp:effectExtent l="0" t="0" r="0" b="0"/>
            <wp:wrapNone/>
            <wp:docPr id="775831876" name="Graphic 4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831876" name="Graphic 4" descr="Close with solid fill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5046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F22FBA" w14:textId="77777777" w:rsidR="00C55097" w:rsidRDefault="00C55097" w:rsidP="00C55097">
      <w:r>
        <w:t>This information is not meant to scare anyone.</w:t>
      </w:r>
    </w:p>
    <w:p w14:paraId="741DDD6A" w14:textId="77777777" w:rsidR="00C55097" w:rsidRDefault="00C55097" w:rsidP="00C55097"/>
    <w:p w14:paraId="38C42C76" w14:textId="77777777" w:rsidR="00C55097" w:rsidRDefault="00C55097" w:rsidP="00C55097"/>
    <w:p w14:paraId="58EA7592" w14:textId="77777777" w:rsidR="00C55097" w:rsidRDefault="00C55097" w:rsidP="00C55097">
      <w:r>
        <w:rPr>
          <w:noProof/>
        </w:rPr>
        <w:drawing>
          <wp:anchor distT="0" distB="0" distL="114300" distR="114300" simplePos="0" relativeHeight="252119040" behindDoc="0" locked="0" layoutInCell="1" allowOverlap="1" wp14:anchorId="3FE09DFF" wp14:editId="271A1FB2">
            <wp:simplePos x="0" y="0"/>
            <wp:positionH relativeFrom="column">
              <wp:posOffset>-28575</wp:posOffset>
            </wp:positionH>
            <wp:positionV relativeFrom="paragraph">
              <wp:posOffset>539750</wp:posOffset>
            </wp:positionV>
            <wp:extent cx="1847850" cy="1847850"/>
            <wp:effectExtent l="0" t="0" r="0" b="0"/>
            <wp:wrapNone/>
            <wp:docPr id="17234243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424302" name="Picture 172342430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f you are worried you can talk to your:</w:t>
      </w:r>
    </w:p>
    <w:p w14:paraId="35AD3F8D" w14:textId="77777777" w:rsidR="00C55097" w:rsidRDefault="00C55097" w:rsidP="00C55097">
      <w:pPr>
        <w:pStyle w:val="Listtoplevel"/>
      </w:pPr>
      <w:r>
        <w:t>whānau / family</w:t>
      </w:r>
    </w:p>
    <w:p w14:paraId="526BD213" w14:textId="77777777" w:rsidR="00C55097" w:rsidRDefault="00C55097" w:rsidP="00C55097">
      <w:pPr>
        <w:pStyle w:val="Listtoplevel"/>
      </w:pPr>
      <w:r>
        <w:t>friends</w:t>
      </w:r>
    </w:p>
    <w:p w14:paraId="0D66F22E" w14:textId="77777777" w:rsidR="00C55097" w:rsidRDefault="00C55097" w:rsidP="00C55097">
      <w:pPr>
        <w:pStyle w:val="Listtoplevel"/>
      </w:pPr>
      <w:r>
        <w:t>doctor.</w:t>
      </w:r>
    </w:p>
    <w:p w14:paraId="416588EE" w14:textId="77777777" w:rsidR="00C55097" w:rsidRDefault="00C55097" w:rsidP="00C55097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2E1E7D26" w14:textId="77777777" w:rsidR="00C20911" w:rsidRPr="00330EEF" w:rsidRDefault="00C20911" w:rsidP="00C20911">
      <w:pPr>
        <w:pStyle w:val="Heading1"/>
      </w:pPr>
      <w:bookmarkStart w:id="2" w:name="_Toc163823292"/>
      <w:bookmarkStart w:id="3" w:name="_Toc164152037"/>
      <w:bookmarkStart w:id="4" w:name="_Toc164152071"/>
      <w:r>
        <w:lastRenderedPageBreak/>
        <w:t>What you will find in here</w:t>
      </w:r>
      <w:bookmarkEnd w:id="2"/>
      <w:bookmarkEnd w:id="3"/>
      <w:bookmarkEnd w:id="4"/>
    </w:p>
    <w:p w14:paraId="62B3F7B7" w14:textId="77777777" w:rsidR="00C20911" w:rsidRDefault="00C20911" w:rsidP="00C20911"/>
    <w:p w14:paraId="20C8D424" w14:textId="77777777" w:rsidR="00C20911" w:rsidRDefault="00C20911" w:rsidP="00C20911"/>
    <w:p w14:paraId="2D330A50" w14:textId="4AD76885" w:rsidR="00C20911" w:rsidRDefault="00C20911" w:rsidP="00C20911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1A1F68F2" w14:textId="44D18537" w:rsidR="00C20911" w:rsidRPr="00E4165F" w:rsidRDefault="00C20911" w:rsidP="00C20911">
      <w:pPr>
        <w:pStyle w:val="contentspage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2143616" behindDoc="0" locked="0" layoutInCell="1" allowOverlap="1" wp14:anchorId="18D558B2" wp14:editId="18651F1A">
            <wp:simplePos x="0" y="0"/>
            <wp:positionH relativeFrom="margin">
              <wp:posOffset>-114898</wp:posOffset>
            </wp:positionH>
            <wp:positionV relativeFrom="page">
              <wp:posOffset>2730238</wp:posOffset>
            </wp:positionV>
            <wp:extent cx="1619885" cy="957580"/>
            <wp:effectExtent l="0" t="0" r="5715" b="0"/>
            <wp:wrapNone/>
            <wp:docPr id="153478492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78492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1619885" cy="957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09C323" w14:textId="77777777" w:rsidR="00C20911" w:rsidRPr="00E4165F" w:rsidRDefault="00C20911" w:rsidP="00C20911">
      <w:pPr>
        <w:pStyle w:val="contentspage"/>
        <w:rPr>
          <w:sz w:val="28"/>
          <w:szCs w:val="28"/>
        </w:rPr>
      </w:pPr>
    </w:p>
    <w:p w14:paraId="0B8FEA8A" w14:textId="77777777" w:rsidR="00C20911" w:rsidRDefault="00C20911" w:rsidP="00C20911">
      <w:pPr>
        <w:pStyle w:val="contentspage"/>
      </w:pPr>
      <w:r w:rsidRPr="003C3802">
        <w:t>What this document is about</w:t>
      </w:r>
      <w:r>
        <w:tab/>
        <w:t>3</w:t>
      </w:r>
    </w:p>
    <w:p w14:paraId="2B2554ED" w14:textId="43C39FCF" w:rsidR="00C20911" w:rsidRPr="00E4165F" w:rsidRDefault="00C20911" w:rsidP="00C20911">
      <w:pPr>
        <w:pStyle w:val="contentspage"/>
        <w:rPr>
          <w:sz w:val="30"/>
          <w:szCs w:val="30"/>
        </w:rPr>
      </w:pPr>
      <w:r>
        <w:rPr>
          <w:noProof/>
        </w:rPr>
        <w:drawing>
          <wp:anchor distT="0" distB="0" distL="114300" distR="114300" simplePos="0" relativeHeight="252145664" behindDoc="0" locked="0" layoutInCell="1" allowOverlap="1" wp14:anchorId="5998C619" wp14:editId="53294EBE">
            <wp:simplePos x="0" y="0"/>
            <wp:positionH relativeFrom="margin">
              <wp:posOffset>-104662</wp:posOffset>
            </wp:positionH>
            <wp:positionV relativeFrom="paragraph">
              <wp:posOffset>357579</wp:posOffset>
            </wp:positionV>
            <wp:extent cx="1476936" cy="781022"/>
            <wp:effectExtent l="0" t="0" r="0" b="635"/>
            <wp:wrapNone/>
            <wp:docPr id="403679018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87158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936" cy="7810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37C2B1" w14:textId="1019AB0C" w:rsidR="00C20911" w:rsidRPr="00E4165F" w:rsidRDefault="00C20911" w:rsidP="00C20911">
      <w:pPr>
        <w:pStyle w:val="contentspage"/>
        <w:rPr>
          <w:sz w:val="30"/>
          <w:szCs w:val="30"/>
        </w:rPr>
      </w:pPr>
    </w:p>
    <w:p w14:paraId="4034DBCA" w14:textId="3FEDA17A" w:rsidR="00C20911" w:rsidRDefault="00C20911" w:rsidP="00C20911">
      <w:pPr>
        <w:pStyle w:val="contentspage"/>
      </w:pPr>
      <w:r>
        <w:t>How to do the test</w:t>
      </w:r>
      <w:r>
        <w:tab/>
      </w:r>
      <w:r>
        <w:t>7</w:t>
      </w:r>
    </w:p>
    <w:p w14:paraId="46E0A5E8" w14:textId="070720FE" w:rsidR="00C20911" w:rsidRPr="00E4165F" w:rsidRDefault="00C20911" w:rsidP="00C20911">
      <w:pPr>
        <w:pStyle w:val="contentspage"/>
        <w:rPr>
          <w:sz w:val="30"/>
          <w:szCs w:val="30"/>
        </w:rPr>
      </w:pPr>
    </w:p>
    <w:p w14:paraId="334980BC" w14:textId="37895A29" w:rsidR="00C20911" w:rsidRPr="00E4165F" w:rsidRDefault="00C20911" w:rsidP="00C20911">
      <w:pPr>
        <w:pStyle w:val="contentspage"/>
        <w:rPr>
          <w:sz w:val="30"/>
          <w:szCs w:val="30"/>
        </w:rPr>
      </w:pPr>
      <w:r>
        <w:rPr>
          <w:noProof/>
        </w:rPr>
        <w:drawing>
          <wp:anchor distT="0" distB="0" distL="114300" distR="114300" simplePos="0" relativeHeight="252147712" behindDoc="0" locked="0" layoutInCell="1" allowOverlap="1" wp14:anchorId="2CFB6E94" wp14:editId="5A21DDE5">
            <wp:simplePos x="0" y="0"/>
            <wp:positionH relativeFrom="margin">
              <wp:posOffset>66675</wp:posOffset>
            </wp:positionH>
            <wp:positionV relativeFrom="page">
              <wp:posOffset>5001633</wp:posOffset>
            </wp:positionV>
            <wp:extent cx="1116106" cy="1116106"/>
            <wp:effectExtent l="0" t="0" r="8255" b="8255"/>
            <wp:wrapNone/>
            <wp:docPr id="21685910" name="Picture 34" descr="A person in a pink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85910" name="Picture 34" descr="A person in a pink shir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6106" cy="1116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DC82C4" w14:textId="3AC08EE8" w:rsidR="00C20911" w:rsidRDefault="00C20911" w:rsidP="00C20911">
      <w:pPr>
        <w:pStyle w:val="contentspage"/>
      </w:pPr>
      <w:r>
        <w:t>What if I make a mistake?</w:t>
      </w:r>
      <w:r>
        <w:tab/>
      </w:r>
      <w:r>
        <w:t>17</w:t>
      </w:r>
    </w:p>
    <w:p w14:paraId="7C3DD29E" w14:textId="77777777" w:rsidR="00C20911" w:rsidRPr="00E4165F" w:rsidRDefault="00C20911" w:rsidP="00C20911">
      <w:pPr>
        <w:pStyle w:val="contentspage"/>
        <w:rPr>
          <w:sz w:val="30"/>
          <w:szCs w:val="30"/>
        </w:rPr>
      </w:pPr>
    </w:p>
    <w:p w14:paraId="6AC5E4A5" w14:textId="42E9A9B9" w:rsidR="00C20911" w:rsidRPr="00E4165F" w:rsidRDefault="00C20911" w:rsidP="00C20911">
      <w:pPr>
        <w:pStyle w:val="contentspage"/>
        <w:rPr>
          <w:sz w:val="30"/>
          <w:szCs w:val="30"/>
        </w:rPr>
      </w:pPr>
      <w:r w:rsidRPr="00E4165F">
        <w:rPr>
          <w:noProof/>
          <w:sz w:val="30"/>
          <w:szCs w:val="30"/>
          <w:lang w:val="en-NZ" w:eastAsia="en-NZ"/>
        </w:rPr>
        <w:drawing>
          <wp:anchor distT="0" distB="0" distL="114300" distR="114300" simplePos="0" relativeHeight="252142592" behindDoc="0" locked="0" layoutInCell="1" allowOverlap="1" wp14:anchorId="5F3D4BE9" wp14:editId="4953C854">
            <wp:simplePos x="0" y="0"/>
            <wp:positionH relativeFrom="margin">
              <wp:posOffset>62865</wp:posOffset>
            </wp:positionH>
            <wp:positionV relativeFrom="paragraph">
              <wp:posOffset>289560</wp:posOffset>
            </wp:positionV>
            <wp:extent cx="1181100" cy="1181100"/>
            <wp:effectExtent l="0" t="0" r="0" b="0"/>
            <wp:wrapNone/>
            <wp:docPr id="905833094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14411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E1786A" w14:textId="56CD5559" w:rsidR="00C20911" w:rsidRPr="003C3802" w:rsidRDefault="00C20911" w:rsidP="00C20911">
      <w:pPr>
        <w:pStyle w:val="contentspage"/>
      </w:pPr>
      <w:r>
        <w:t>Where to find more information</w:t>
      </w:r>
      <w:r>
        <w:tab/>
      </w:r>
      <w:r>
        <w:t>18</w:t>
      </w:r>
    </w:p>
    <w:p w14:paraId="39DEA9A2" w14:textId="77777777" w:rsidR="00C20911" w:rsidRDefault="00C20911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F8BE428" w14:textId="61C7679C" w:rsidR="00653862" w:rsidRDefault="00DE3734" w:rsidP="00DE3734">
      <w:pPr>
        <w:pStyle w:val="Heading1"/>
      </w:pPr>
      <w:r>
        <w:lastRenderedPageBreak/>
        <w:t>What this document is about</w:t>
      </w:r>
      <w:bookmarkEnd w:id="1"/>
    </w:p>
    <w:p w14:paraId="13196216" w14:textId="77777777" w:rsidR="00C55097" w:rsidRDefault="00C55097" w:rsidP="00C55097">
      <w:pPr>
        <w:tabs>
          <w:tab w:val="left" w:leader="dot" w:pos="8505"/>
        </w:tabs>
        <w:ind w:left="3402" w:right="-188"/>
      </w:pPr>
    </w:p>
    <w:p w14:paraId="4FD4B4BE" w14:textId="77777777" w:rsidR="00C55097" w:rsidRDefault="00C55097" w:rsidP="00C55097">
      <w:pPr>
        <w:tabs>
          <w:tab w:val="left" w:leader="dot" w:pos="8505"/>
        </w:tabs>
        <w:ind w:left="3402" w:right="-188"/>
      </w:pPr>
    </w:p>
    <w:p w14:paraId="2E26B331" w14:textId="77777777" w:rsidR="00C55097" w:rsidRDefault="00C55097" w:rsidP="00C55097">
      <w:pPr>
        <w:tabs>
          <w:tab w:val="left" w:leader="dot" w:pos="8505"/>
        </w:tabs>
        <w:ind w:left="3402" w:right="-188"/>
      </w:pPr>
      <w:r>
        <w:t>This document is from:</w:t>
      </w:r>
    </w:p>
    <w:p w14:paraId="1DB5344C" w14:textId="77777777" w:rsidR="00C55097" w:rsidRDefault="00C55097" w:rsidP="00C55097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2122112" behindDoc="0" locked="0" layoutInCell="1" allowOverlap="1" wp14:anchorId="28488EFF" wp14:editId="0B4D5E11">
            <wp:simplePos x="0" y="0"/>
            <wp:positionH relativeFrom="margin">
              <wp:posOffset>-336476</wp:posOffset>
            </wp:positionH>
            <wp:positionV relativeFrom="page">
              <wp:posOffset>2861945</wp:posOffset>
            </wp:positionV>
            <wp:extent cx="2299447" cy="620705"/>
            <wp:effectExtent l="0" t="0" r="5715" b="8255"/>
            <wp:wrapNone/>
            <wp:docPr id="55650268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50268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9447" cy="620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Health New Zealand </w:t>
      </w:r>
      <w:r>
        <w:rPr>
          <w:rFonts w:cs="Arial"/>
          <w:color w:val="202124"/>
          <w:szCs w:val="32"/>
          <w:shd w:val="clear" w:color="auto" w:fill="FFFFFF"/>
        </w:rPr>
        <w:t xml:space="preserve">| </w:t>
      </w:r>
      <w:r>
        <w:t>Te Whatu Ora</w:t>
      </w:r>
    </w:p>
    <w:p w14:paraId="4BA404C0" w14:textId="77777777" w:rsidR="00C55097" w:rsidRDefault="00C55097" w:rsidP="00C55097">
      <w:pPr>
        <w:pStyle w:val="Listtoplevel"/>
      </w:pPr>
      <w:r>
        <w:rPr>
          <w:rFonts w:cs="Arial"/>
          <w:szCs w:val="32"/>
        </w:rPr>
        <w:drawing>
          <wp:anchor distT="0" distB="0" distL="114300" distR="114300" simplePos="0" relativeHeight="252123136" behindDoc="0" locked="0" layoutInCell="1" allowOverlap="1" wp14:anchorId="304A5C80" wp14:editId="35989110">
            <wp:simplePos x="0" y="0"/>
            <wp:positionH relativeFrom="margin">
              <wp:posOffset>-134620</wp:posOffset>
            </wp:positionH>
            <wp:positionV relativeFrom="page">
              <wp:posOffset>3657414</wp:posOffset>
            </wp:positionV>
            <wp:extent cx="1910802" cy="1129553"/>
            <wp:effectExtent l="0" t="0" r="0" b="0"/>
            <wp:wrapNone/>
            <wp:docPr id="105887518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87518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1910802" cy="1129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National Cervical Screening Programme.</w:t>
      </w:r>
    </w:p>
    <w:p w14:paraId="6E571BFA" w14:textId="77777777" w:rsidR="00C55097" w:rsidRDefault="00C55097" w:rsidP="00C55097"/>
    <w:p w14:paraId="1ED94B0C" w14:textId="77777777" w:rsidR="00C55097" w:rsidRDefault="00C55097" w:rsidP="00C55097"/>
    <w:p w14:paraId="1120BD57" w14:textId="77777777" w:rsidR="00C55097" w:rsidRPr="00DE3734" w:rsidRDefault="00C55097" w:rsidP="00C55097">
      <w:pPr>
        <w:ind w:right="-188"/>
      </w:pPr>
      <w:r>
        <w:rPr>
          <w:noProof/>
        </w:rPr>
        <w:drawing>
          <wp:anchor distT="0" distB="0" distL="114300" distR="114300" simplePos="0" relativeHeight="252124160" behindDoc="0" locked="0" layoutInCell="1" allowOverlap="1" wp14:anchorId="28F0B0AA" wp14:editId="7B7603BD">
            <wp:simplePos x="0" y="0"/>
            <wp:positionH relativeFrom="margin">
              <wp:posOffset>27940</wp:posOffset>
            </wp:positionH>
            <wp:positionV relativeFrom="page">
              <wp:posOffset>5514975</wp:posOffset>
            </wp:positionV>
            <wp:extent cx="1611143" cy="1514475"/>
            <wp:effectExtent l="0" t="0" r="8255" b="0"/>
            <wp:wrapNone/>
            <wp:docPr id="95629296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71157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1143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t is about </w:t>
      </w:r>
      <w:r w:rsidRPr="00141079">
        <w:rPr>
          <w:b/>
          <w:bCs/>
        </w:rPr>
        <w:t>cervical cancer</w:t>
      </w:r>
      <w:r>
        <w:rPr>
          <w:b/>
          <w:bCs/>
        </w:rPr>
        <w:t xml:space="preserve"> screening</w:t>
      </w:r>
      <w:r>
        <w:t>.</w:t>
      </w:r>
    </w:p>
    <w:p w14:paraId="300C6C00" w14:textId="77777777" w:rsidR="00C55097" w:rsidRDefault="00C55097" w:rsidP="00C55097"/>
    <w:p w14:paraId="67981B15" w14:textId="77777777" w:rsidR="00C55097" w:rsidRDefault="00C55097" w:rsidP="00C55097">
      <w:r>
        <w:rPr>
          <w:noProof/>
        </w:rPr>
        <mc:AlternateContent>
          <mc:Choice Requires="wps">
            <w:drawing>
              <wp:anchor distT="0" distB="0" distL="114300" distR="114300" simplePos="0" relativeHeight="252121088" behindDoc="1" locked="0" layoutInCell="1" allowOverlap="1" wp14:anchorId="4D608C5E" wp14:editId="0BF5D9B4">
                <wp:simplePos x="0" y="0"/>
                <wp:positionH relativeFrom="column">
                  <wp:posOffset>2160270</wp:posOffset>
                </wp:positionH>
                <wp:positionV relativeFrom="paragraph">
                  <wp:posOffset>238125</wp:posOffset>
                </wp:positionV>
                <wp:extent cx="3600000" cy="1148400"/>
                <wp:effectExtent l="0" t="0" r="0" b="0"/>
                <wp:wrapNone/>
                <wp:docPr id="162825056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8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B3A256" id="Rectangle 8" o:spid="_x0000_s1026" style="position:absolute;margin-left:170.1pt;margin-top:18.75pt;width:283.45pt;height:90.45pt;z-index:-25119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" fillcolor="#4472c4 [3204]" stroked="f" strokeweight="1pt">
                <v:fill opacity="13107f"/>
              </v:rect>
            </w:pict>
          </mc:Fallback>
        </mc:AlternateContent>
      </w:r>
    </w:p>
    <w:p w14:paraId="5153E1B9" w14:textId="77777777" w:rsidR="00C55097" w:rsidRPr="00DE3734" w:rsidRDefault="00C55097" w:rsidP="00C55097">
      <w:r>
        <w:rPr>
          <w:b/>
          <w:bCs/>
        </w:rPr>
        <w:t>Screening</w:t>
      </w:r>
      <w:r>
        <w:t xml:space="preserve"> is a test to find people who have a higher chance of getting </w:t>
      </w:r>
      <w:r w:rsidRPr="00DE3734">
        <w:rPr>
          <w:b/>
          <w:bCs/>
        </w:rPr>
        <w:t>cancer</w:t>
      </w:r>
      <w:r>
        <w:t>.</w:t>
      </w:r>
    </w:p>
    <w:p w14:paraId="1A076208" w14:textId="77777777" w:rsidR="00C55097" w:rsidRDefault="00C55097" w:rsidP="00C55097"/>
    <w:p w14:paraId="6F98463D" w14:textId="77777777" w:rsidR="00DE3734" w:rsidRDefault="00DE3734" w:rsidP="00DE3734"/>
    <w:p w14:paraId="3FCB72BE" w14:textId="77777777" w:rsidR="00DE3734" w:rsidRDefault="00DE3734">
      <w:pPr>
        <w:spacing w:line="240" w:lineRule="auto"/>
        <w:ind w:left="0"/>
      </w:pPr>
      <w:r>
        <w:br w:type="page"/>
      </w:r>
    </w:p>
    <w:p w14:paraId="7AFDC21B" w14:textId="77777777" w:rsidR="00DE3734" w:rsidRDefault="000D1B98" w:rsidP="00DE3734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851776" behindDoc="0" locked="0" layoutInCell="1" allowOverlap="1" wp14:anchorId="2EFB4E77" wp14:editId="41E8F510">
            <wp:simplePos x="0" y="0"/>
            <wp:positionH relativeFrom="margin">
              <wp:posOffset>47625</wp:posOffset>
            </wp:positionH>
            <wp:positionV relativeFrom="paragraph">
              <wp:posOffset>-238760</wp:posOffset>
            </wp:positionV>
            <wp:extent cx="1416844" cy="1133475"/>
            <wp:effectExtent l="0" t="0" r="0" b="0"/>
            <wp:wrapNone/>
            <wp:docPr id="172014074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14074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844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734">
        <w:rPr>
          <w:noProof/>
        </w:rPr>
        <mc:AlternateContent>
          <mc:Choice Requires="wps">
            <w:drawing>
              <wp:anchor distT="0" distB="0" distL="114300" distR="114300" simplePos="0" relativeHeight="251815936" behindDoc="1" locked="0" layoutInCell="1" allowOverlap="1" wp14:anchorId="1D833E57" wp14:editId="66FBE87B">
                <wp:simplePos x="0" y="0"/>
                <wp:positionH relativeFrom="column">
                  <wp:posOffset>2159000</wp:posOffset>
                </wp:positionH>
                <wp:positionV relativeFrom="paragraph">
                  <wp:posOffset>-116840</wp:posOffset>
                </wp:positionV>
                <wp:extent cx="3600000" cy="805815"/>
                <wp:effectExtent l="0" t="0" r="0" b="0"/>
                <wp:wrapNone/>
                <wp:docPr id="1319947170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581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A5D6D0" id="Rectangle 8" o:spid="_x0000_s1026" style="position:absolute;margin-left:170pt;margin-top:-9.2pt;width:283.45pt;height:63.45pt;z-index:-25150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" fillcolor="#4472c4 [3204]" stroked="f" strokeweight="1pt">
                <v:fill opacity="13107f"/>
              </v:rect>
            </w:pict>
          </mc:Fallback>
        </mc:AlternateContent>
      </w:r>
      <w:r w:rsidR="00DE3734">
        <w:rPr>
          <w:b/>
          <w:bCs/>
        </w:rPr>
        <w:t>Cancer</w:t>
      </w:r>
      <w:r w:rsidR="00DE3734">
        <w:t xml:space="preserve"> is a disease that can make people very sick.</w:t>
      </w:r>
    </w:p>
    <w:p w14:paraId="740C72E7" w14:textId="77777777" w:rsidR="00DE3734" w:rsidRDefault="00DE3734" w:rsidP="00DE3734"/>
    <w:p w14:paraId="1CA0F3BE" w14:textId="77777777" w:rsidR="00DE3734" w:rsidRDefault="000D1B98" w:rsidP="00DE3734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52800" behindDoc="0" locked="0" layoutInCell="1" allowOverlap="1" wp14:anchorId="1923C47A" wp14:editId="65BD13DF">
            <wp:simplePos x="0" y="0"/>
            <wp:positionH relativeFrom="margin">
              <wp:posOffset>1</wp:posOffset>
            </wp:positionH>
            <wp:positionV relativeFrom="paragraph">
              <wp:posOffset>81916</wp:posOffset>
            </wp:positionV>
            <wp:extent cx="1464310" cy="1464310"/>
            <wp:effectExtent l="0" t="0" r="2540" b="0"/>
            <wp:wrapNone/>
            <wp:docPr id="134325074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25074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31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B3822F" w14:textId="77777777" w:rsidR="00DE3734" w:rsidRDefault="00DE3734" w:rsidP="00DE3734">
      <w:r>
        <w:t>Sometimes cancer can make people so sick they die.</w:t>
      </w:r>
    </w:p>
    <w:p w14:paraId="32962DD3" w14:textId="77777777" w:rsidR="00DE3734" w:rsidRDefault="00DE3734" w:rsidP="00DE3734"/>
    <w:p w14:paraId="4668CEF2" w14:textId="77777777" w:rsidR="00DE3734" w:rsidRDefault="00DE3734" w:rsidP="00DE3734"/>
    <w:p w14:paraId="3DD7E4D8" w14:textId="4EBF9DCB" w:rsidR="00DE3734" w:rsidRDefault="0072657A" w:rsidP="00DE3734">
      <w:r>
        <w:rPr>
          <w:noProof/>
        </w:rPr>
        <w:drawing>
          <wp:anchor distT="0" distB="0" distL="114300" distR="114300" simplePos="0" relativeHeight="252054528" behindDoc="0" locked="0" layoutInCell="1" allowOverlap="1" wp14:anchorId="4E83452F" wp14:editId="312BFC0A">
            <wp:simplePos x="0" y="0"/>
            <wp:positionH relativeFrom="margin">
              <wp:posOffset>0</wp:posOffset>
            </wp:positionH>
            <wp:positionV relativeFrom="page">
              <wp:posOffset>4007485</wp:posOffset>
            </wp:positionV>
            <wp:extent cx="1619885" cy="1522730"/>
            <wp:effectExtent l="0" t="0" r="5715" b="1270"/>
            <wp:wrapNone/>
            <wp:docPr id="45071157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71157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22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734">
        <w:t xml:space="preserve">Your body is made of lots of tiny pieces called </w:t>
      </w:r>
      <w:r w:rsidR="00DE3734" w:rsidRPr="00C71479">
        <w:t>cells</w:t>
      </w:r>
      <w:r w:rsidR="00DE3734">
        <w:t>.</w:t>
      </w:r>
    </w:p>
    <w:p w14:paraId="1E72FE86" w14:textId="22B32C85" w:rsidR="00DE3734" w:rsidRDefault="00DE3734" w:rsidP="00DE3734"/>
    <w:p w14:paraId="3C9B1C2B" w14:textId="2F7B5DBB" w:rsidR="00DE3734" w:rsidRDefault="00DE3734" w:rsidP="00DE3734"/>
    <w:p w14:paraId="25946E05" w14:textId="77777777" w:rsidR="00DE3734" w:rsidRPr="00DE3734" w:rsidRDefault="00DE3734" w:rsidP="00DE3734">
      <w:r>
        <w:t>Sometimes these cells can go wrong.</w:t>
      </w:r>
    </w:p>
    <w:p w14:paraId="4A4D8BD5" w14:textId="6D2D2DE0" w:rsidR="00DE3734" w:rsidRDefault="00DE3734" w:rsidP="00DE3734"/>
    <w:p w14:paraId="1BFA584D" w14:textId="26F3A4C5" w:rsidR="00DE3734" w:rsidRDefault="00470484" w:rsidP="00DE3734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59296" behindDoc="0" locked="0" layoutInCell="1" allowOverlap="1" wp14:anchorId="6C04D0C9" wp14:editId="35F7CA81">
            <wp:simplePos x="0" y="0"/>
            <wp:positionH relativeFrom="margin">
              <wp:posOffset>-209550</wp:posOffset>
            </wp:positionH>
            <wp:positionV relativeFrom="paragraph">
              <wp:posOffset>198975</wp:posOffset>
            </wp:positionV>
            <wp:extent cx="1919401" cy="976630"/>
            <wp:effectExtent l="0" t="0" r="5080" b="0"/>
            <wp:wrapNone/>
            <wp:docPr id="54560630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60630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41"/>
                    <a:stretch/>
                  </pic:blipFill>
                  <pic:spPr bwMode="auto">
                    <a:xfrm>
                      <a:off x="0" y="0"/>
                      <a:ext cx="1919401" cy="976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1A475B" w14:textId="1CA5288B" w:rsidR="00DE3734" w:rsidRDefault="00141079" w:rsidP="00DE3734">
      <w:r>
        <w:t>Cancer starts when cells grow out of control.</w:t>
      </w:r>
    </w:p>
    <w:p w14:paraId="01304F8B" w14:textId="7905157C" w:rsidR="00141079" w:rsidRDefault="00141079" w:rsidP="00DE3734"/>
    <w:p w14:paraId="3568471C" w14:textId="77777777" w:rsidR="00141079" w:rsidRDefault="00141079" w:rsidP="00DE3734"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1" locked="0" layoutInCell="1" allowOverlap="1" wp14:anchorId="7CADE92C" wp14:editId="6912B1A4">
                <wp:simplePos x="0" y="0"/>
                <wp:positionH relativeFrom="column">
                  <wp:posOffset>2159000</wp:posOffset>
                </wp:positionH>
                <wp:positionV relativeFrom="paragraph">
                  <wp:posOffset>244475</wp:posOffset>
                </wp:positionV>
                <wp:extent cx="3600000" cy="917575"/>
                <wp:effectExtent l="0" t="0" r="0" b="0"/>
                <wp:wrapNone/>
                <wp:docPr id="107524070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9175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6E45E5" id="Rectangle 8" o:spid="_x0000_s1026" style="position:absolute;margin-left:170pt;margin-top:19.25pt;width:283.45pt;height:72.25pt;z-index:-25149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" fillcolor="#4472c4 [3204]" stroked="f" strokeweight="1pt">
                <v:fill opacity="13107f"/>
              </v:rect>
            </w:pict>
          </mc:Fallback>
        </mc:AlternateContent>
      </w:r>
    </w:p>
    <w:p w14:paraId="7C7CDF2D" w14:textId="2C50E20C" w:rsidR="00141079" w:rsidRDefault="0072657A" w:rsidP="00DE3734">
      <w:r>
        <w:rPr>
          <w:b/>
          <w:bCs/>
          <w:noProof/>
        </w:rPr>
        <w:drawing>
          <wp:anchor distT="0" distB="0" distL="114300" distR="114300" simplePos="0" relativeHeight="252056576" behindDoc="0" locked="0" layoutInCell="1" allowOverlap="1" wp14:anchorId="4C85E31F" wp14:editId="4EA2A2FF">
            <wp:simplePos x="0" y="0"/>
            <wp:positionH relativeFrom="margin">
              <wp:posOffset>-104775</wp:posOffset>
            </wp:positionH>
            <wp:positionV relativeFrom="paragraph">
              <wp:posOffset>294005</wp:posOffset>
            </wp:positionV>
            <wp:extent cx="1938388" cy="1619250"/>
            <wp:effectExtent l="0" t="0" r="5080" b="0"/>
            <wp:wrapNone/>
            <wp:docPr id="191481533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81533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9807" cy="1620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079">
        <w:rPr>
          <w:b/>
          <w:bCs/>
        </w:rPr>
        <w:t>Cervical cancer</w:t>
      </w:r>
      <w:r w:rsidR="00141079">
        <w:t xml:space="preserve"> is cancer that happens in your </w:t>
      </w:r>
      <w:r w:rsidR="00141079" w:rsidRPr="00141079">
        <w:rPr>
          <w:b/>
          <w:bCs/>
        </w:rPr>
        <w:t>cervix</w:t>
      </w:r>
      <w:r w:rsidR="00141079">
        <w:t>.</w:t>
      </w:r>
    </w:p>
    <w:p w14:paraId="5D8ABD21" w14:textId="07C504AC" w:rsidR="00141079" w:rsidRDefault="00141079" w:rsidP="00DE3734">
      <w:pPr>
        <w:rPr>
          <w:noProof/>
        </w:rPr>
      </w:pPr>
    </w:p>
    <w:p w14:paraId="2E867787" w14:textId="616551C6" w:rsidR="00141079" w:rsidRDefault="00141079" w:rsidP="00DE3734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0032" behindDoc="1" locked="0" layoutInCell="1" allowOverlap="1" wp14:anchorId="6B0AA8A7" wp14:editId="0D35BD31">
                <wp:simplePos x="0" y="0"/>
                <wp:positionH relativeFrom="column">
                  <wp:posOffset>2159000</wp:posOffset>
                </wp:positionH>
                <wp:positionV relativeFrom="page">
                  <wp:posOffset>8844916</wp:posOffset>
                </wp:positionV>
                <wp:extent cx="3599815" cy="914400"/>
                <wp:effectExtent l="0" t="0" r="0" b="0"/>
                <wp:wrapNone/>
                <wp:docPr id="106718257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914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0A7CD7" id="Rectangle 8" o:spid="_x0000_s1026" style="position:absolute;margin-left:170pt;margin-top:696.45pt;width:283.45pt;height:1in;z-index:-25149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77A43607" w14:textId="77777777" w:rsidR="00141079" w:rsidRDefault="00141079" w:rsidP="00DE3734">
      <w:pPr>
        <w:rPr>
          <w:noProof/>
        </w:rPr>
      </w:pPr>
      <w:r>
        <w:rPr>
          <w:noProof/>
        </w:rPr>
        <w:t xml:space="preserve">The </w:t>
      </w:r>
      <w:r>
        <w:rPr>
          <w:b/>
          <w:bCs/>
          <w:noProof/>
        </w:rPr>
        <w:t>cervix</w:t>
      </w:r>
      <w:r>
        <w:rPr>
          <w:noProof/>
        </w:rPr>
        <w:t xml:space="preserve"> is inside your body at the top of your </w:t>
      </w:r>
      <w:r>
        <w:rPr>
          <w:b/>
          <w:bCs/>
          <w:noProof/>
        </w:rPr>
        <w:t>vagina</w:t>
      </w:r>
      <w:r>
        <w:rPr>
          <w:noProof/>
        </w:rPr>
        <w:t>.</w:t>
      </w:r>
    </w:p>
    <w:p w14:paraId="71B9AF63" w14:textId="1B4666AD" w:rsidR="00141079" w:rsidRDefault="00D41A93" w:rsidP="00DE3734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22080" behindDoc="1" locked="0" layoutInCell="1" allowOverlap="1" wp14:anchorId="5A2B6F43" wp14:editId="61A7C7C2">
                <wp:simplePos x="0" y="0"/>
                <wp:positionH relativeFrom="column">
                  <wp:posOffset>2163651</wp:posOffset>
                </wp:positionH>
                <wp:positionV relativeFrom="page">
                  <wp:posOffset>682581</wp:posOffset>
                </wp:positionV>
                <wp:extent cx="3599815" cy="5059090"/>
                <wp:effectExtent l="0" t="0" r="0" b="0"/>
                <wp:wrapNone/>
                <wp:docPr id="137244657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0590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2A083C" id="Rectangle 8" o:spid="_x0000_s1026" style="position:absolute;margin-left:170.35pt;margin-top:53.75pt;width:283.45pt;height:398.35pt;z-index:-25149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" fillcolor="#4472c4 [3204]" stroked="f" strokeweight="1pt">
                <v:fill opacity="13107f"/>
                <w10:wrap anchory="page"/>
              </v:rect>
            </w:pict>
          </mc:Fallback>
        </mc:AlternateContent>
      </w:r>
      <w:r w:rsidR="00D11573">
        <w:rPr>
          <w:noProof/>
        </w:rPr>
        <mc:AlternateContent>
          <mc:Choice Requires="wpg">
            <w:drawing>
              <wp:anchor distT="0" distB="0" distL="114300" distR="114300" simplePos="0" relativeHeight="251866112" behindDoc="0" locked="0" layoutInCell="1" allowOverlap="1" wp14:anchorId="5909EF14" wp14:editId="00E9B37B">
                <wp:simplePos x="0" y="0"/>
                <wp:positionH relativeFrom="column">
                  <wp:posOffset>-15240</wp:posOffset>
                </wp:positionH>
                <wp:positionV relativeFrom="paragraph">
                  <wp:posOffset>-142186</wp:posOffset>
                </wp:positionV>
                <wp:extent cx="1635383" cy="1062237"/>
                <wp:effectExtent l="0" t="0" r="3175" b="0"/>
                <wp:wrapNone/>
                <wp:docPr id="1594905928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5383" cy="1062237"/>
                          <a:chOff x="0" y="0"/>
                          <a:chExt cx="1635383" cy="1062237"/>
                        </a:xfrm>
                      </wpg:grpSpPr>
                      <pic:pic xmlns:pic="http://schemas.openxmlformats.org/drawingml/2006/picture">
                        <pic:nvPicPr>
                          <pic:cNvPr id="602862442" name="Picture 1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485" r="11398" b="35537"/>
                          <a:stretch/>
                        </pic:blipFill>
                        <pic:spPr bwMode="auto">
                          <a:xfrm>
                            <a:off x="15498" y="0"/>
                            <a:ext cx="1619885" cy="8851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62155533" name="Graphic 17" descr="Arrow: Anti-clockwise curv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488197"/>
                            <a:ext cx="574040" cy="5740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C1EC264" id="Group 18" o:spid="_x0000_s1026" alt="&quot;&quot;" style="position:absolute;margin-left:-1.2pt;margin-top:-11.2pt;width:128.75pt;height:83.65pt;z-index:251866112" coordsize="16353,10622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AWMivg3SQAAN0k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j8klE&#10;QVR4Ae3dC5QcVZnA8XurMwkEJjMQEyIuCKxxXVkQhSQcd4+iURFFRRR8gBxEDAF3QXwcVjxqcMFd&#10;FVBXyUxCCFEOPoiLHo9rRA4LKKvTMxnDw4CYrOERICHv56RnpuvubWBImEzPdFfdqrqPf87hzHR3&#10;3Xu/7/cN9XV3dVcJwT8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">
                <v:shape id="Picture 16" o:spid="_x0000_s1027" type="#_x0000_t75" style="position:absolute;left:154;width:16199;height:88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">
                  <v:imagedata r:id="rId33" o:title="" cropbottom="23290f" cropleft="7527f" cropright="7470f"/>
                </v:shape>
                <v:shape id="Graphic 17" o:spid="_x0000_s1028" type="#_x0000_t75" alt="Arrow: Anti-clockwise curve with solid fill" style="position:absolute;top:4881;width:5740;height:5741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">
                  <v:imagedata r:id="rId34" o:title=" Anti-clockwise curve with solid fill"/>
                </v:shape>
              </v:group>
            </w:pict>
          </mc:Fallback>
        </mc:AlternateContent>
      </w:r>
      <w:r w:rsidR="00141079">
        <w:rPr>
          <w:noProof/>
        </w:rPr>
        <w:t xml:space="preserve">People use different words for their </w:t>
      </w:r>
      <w:r w:rsidR="00141079">
        <w:rPr>
          <w:b/>
          <w:bCs/>
          <w:noProof/>
        </w:rPr>
        <w:t>vagina</w:t>
      </w:r>
      <w:r w:rsidR="00141079">
        <w:rPr>
          <w:noProof/>
        </w:rPr>
        <w:t xml:space="preserve"> like:</w:t>
      </w:r>
    </w:p>
    <w:p w14:paraId="7B8A6B1D" w14:textId="5528D4F7" w:rsidR="00141079" w:rsidRDefault="00EE6D9B" w:rsidP="00141079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2047360" behindDoc="0" locked="0" layoutInCell="1" allowOverlap="1" wp14:anchorId="370C394C" wp14:editId="63E2D9B8">
            <wp:simplePos x="0" y="0"/>
            <wp:positionH relativeFrom="margin">
              <wp:posOffset>0</wp:posOffset>
            </wp:positionH>
            <wp:positionV relativeFrom="page">
              <wp:posOffset>2176780</wp:posOffset>
            </wp:positionV>
            <wp:extent cx="1619885" cy="1619885"/>
            <wp:effectExtent l="0" t="0" r="0" b="0"/>
            <wp:wrapNone/>
            <wp:docPr id="95644113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4113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079">
        <w:t>front bottom</w:t>
      </w:r>
    </w:p>
    <w:p w14:paraId="083C2502" w14:textId="438EB7AA" w:rsidR="00141079" w:rsidRDefault="00141079" w:rsidP="000D1B98">
      <w:pPr>
        <w:pStyle w:val="Listtoplevel"/>
      </w:pPr>
      <w:r>
        <w:t>fanny</w:t>
      </w:r>
    </w:p>
    <w:p w14:paraId="06647FBE" w14:textId="77777777" w:rsidR="00141079" w:rsidRDefault="00141079" w:rsidP="00141079">
      <w:pPr>
        <w:pStyle w:val="Listtoplevel"/>
      </w:pPr>
      <w:r>
        <w:t>down below</w:t>
      </w:r>
    </w:p>
    <w:p w14:paraId="58855079" w14:textId="77777777" w:rsidR="00141079" w:rsidRDefault="00141079" w:rsidP="00141079">
      <w:pPr>
        <w:pStyle w:val="Listtoplevel"/>
      </w:pPr>
      <w:r>
        <w:t>private parts.</w:t>
      </w:r>
    </w:p>
    <w:p w14:paraId="0D6D117E" w14:textId="411B7227" w:rsidR="00141079" w:rsidRDefault="0072657A" w:rsidP="00141079">
      <w:r>
        <w:rPr>
          <w:b/>
          <w:bCs/>
          <w:noProof/>
        </w:rPr>
        <w:drawing>
          <wp:anchor distT="0" distB="0" distL="114300" distR="114300" simplePos="0" relativeHeight="252058624" behindDoc="0" locked="0" layoutInCell="1" allowOverlap="1" wp14:anchorId="54F71F27" wp14:editId="2590EDA1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619885" cy="1353185"/>
            <wp:effectExtent l="0" t="0" r="5715" b="5715"/>
            <wp:wrapNone/>
            <wp:docPr id="211882608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81533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44D8F4" w14:textId="3ABFBA6F" w:rsidR="00141079" w:rsidRDefault="00141079" w:rsidP="00141079"/>
    <w:p w14:paraId="6843DBBC" w14:textId="77777777" w:rsidR="00141079" w:rsidRDefault="00141079" w:rsidP="00141079">
      <w:r>
        <w:t>The vagina is the part that is inside your body.</w:t>
      </w:r>
    </w:p>
    <w:p w14:paraId="360A430F" w14:textId="77777777" w:rsidR="00D41A93" w:rsidRDefault="00D41A93" w:rsidP="00141079"/>
    <w:p w14:paraId="1866AFD8" w14:textId="77777777" w:rsidR="00D41A93" w:rsidRDefault="00D41A93" w:rsidP="00141079"/>
    <w:p w14:paraId="797EEBEB" w14:textId="77777777" w:rsidR="00D41A93" w:rsidRDefault="00D41A93">
      <w:pPr>
        <w:spacing w:line="240" w:lineRule="auto"/>
        <w:ind w:left="0"/>
      </w:pPr>
      <w:r>
        <w:br w:type="page"/>
      </w:r>
    </w:p>
    <w:p w14:paraId="34FC9D2C" w14:textId="22E533E1" w:rsidR="00D41A93" w:rsidRDefault="00C55097" w:rsidP="00141079">
      <w:r>
        <w:rPr>
          <w:noProof/>
        </w:rPr>
        <w:lastRenderedPageBreak/>
        <w:drawing>
          <wp:anchor distT="0" distB="0" distL="114300" distR="114300" simplePos="0" relativeHeight="252126208" behindDoc="0" locked="0" layoutInCell="1" allowOverlap="1" wp14:anchorId="4E0400D3" wp14:editId="146A8C2B">
            <wp:simplePos x="0" y="0"/>
            <wp:positionH relativeFrom="margin">
              <wp:posOffset>-285750</wp:posOffset>
            </wp:positionH>
            <wp:positionV relativeFrom="paragraph">
              <wp:posOffset>-66675</wp:posOffset>
            </wp:positionV>
            <wp:extent cx="1819219" cy="962025"/>
            <wp:effectExtent l="0" t="0" r="0" b="0"/>
            <wp:wrapNone/>
            <wp:docPr id="36653303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87158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19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There is a new sort of screening test for cervical cancer.</w:t>
      </w:r>
    </w:p>
    <w:p w14:paraId="1D66E806" w14:textId="77777777" w:rsidR="00D41A93" w:rsidRDefault="00D41A93" w:rsidP="00141079"/>
    <w:p w14:paraId="1B8D33F2" w14:textId="2D3E63B5" w:rsidR="00D41A93" w:rsidRDefault="00C55097" w:rsidP="00141079">
      <w:r>
        <w:rPr>
          <w:noProof/>
        </w:rPr>
        <w:drawing>
          <wp:anchor distT="0" distB="0" distL="114300" distR="114300" simplePos="0" relativeHeight="252062720" behindDoc="0" locked="0" layoutInCell="1" allowOverlap="1" wp14:anchorId="4D179103" wp14:editId="78BAB880">
            <wp:simplePos x="0" y="0"/>
            <wp:positionH relativeFrom="margin">
              <wp:posOffset>-38100</wp:posOffset>
            </wp:positionH>
            <wp:positionV relativeFrom="paragraph">
              <wp:posOffset>345440</wp:posOffset>
            </wp:positionV>
            <wp:extent cx="1440000" cy="1353600"/>
            <wp:effectExtent l="0" t="0" r="0" b="5715"/>
            <wp:wrapNone/>
            <wp:docPr id="155801784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01784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5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32B00C" w14:textId="11BD7BAD" w:rsidR="00D41A93" w:rsidRDefault="00D41A93" w:rsidP="00141079">
      <w:r>
        <w:t>You can choose to:</w:t>
      </w:r>
    </w:p>
    <w:p w14:paraId="27F075EF" w14:textId="787CD5D6" w:rsidR="00D41A93" w:rsidRDefault="00D41A93" w:rsidP="00D41A93">
      <w:pPr>
        <w:pStyle w:val="Listtoplevel"/>
      </w:pPr>
      <w:r>
        <w:t>have the test done by someone like a:</w:t>
      </w:r>
    </w:p>
    <w:p w14:paraId="04D21D38" w14:textId="0A8EEB61" w:rsidR="00D41A93" w:rsidRDefault="00470484" w:rsidP="00D41A93">
      <w:pPr>
        <w:pStyle w:val="Listsecondlevel"/>
      </w:pPr>
      <w:r>
        <w:rPr>
          <w:noProof/>
        </w:rPr>
        <w:drawing>
          <wp:anchor distT="0" distB="0" distL="114300" distR="114300" simplePos="0" relativeHeight="251963392" behindDoc="0" locked="0" layoutInCell="1" allowOverlap="1" wp14:anchorId="31D6E28B" wp14:editId="28AE3A2C">
            <wp:simplePos x="0" y="0"/>
            <wp:positionH relativeFrom="margin">
              <wp:posOffset>161925</wp:posOffset>
            </wp:positionH>
            <wp:positionV relativeFrom="paragraph">
              <wp:posOffset>331470</wp:posOffset>
            </wp:positionV>
            <wp:extent cx="1065530" cy="1619885"/>
            <wp:effectExtent l="0" t="0" r="1270" b="5715"/>
            <wp:wrapNone/>
            <wp:docPr id="130588960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88960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53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nurse</w:t>
      </w:r>
    </w:p>
    <w:p w14:paraId="0F78FC7F" w14:textId="65E3575F" w:rsidR="00D41A93" w:rsidRDefault="00D41A93" w:rsidP="00D41A93">
      <w:pPr>
        <w:pStyle w:val="Listparagraph2"/>
        <w:rPr>
          <w:lang w:eastAsia="en-US"/>
        </w:rPr>
      </w:pPr>
      <w:r>
        <w:rPr>
          <w:lang w:eastAsia="en-US"/>
        </w:rPr>
        <w:t>doctor</w:t>
      </w:r>
    </w:p>
    <w:p w14:paraId="5E193983" w14:textId="209EAEA4" w:rsidR="00D41A93" w:rsidRDefault="00D41A93" w:rsidP="00D41A93">
      <w:pPr>
        <w:pStyle w:val="Listtoplevel"/>
      </w:pPr>
      <w:r>
        <w:t>do the test yourself.</w:t>
      </w:r>
    </w:p>
    <w:p w14:paraId="4074ECA9" w14:textId="5EFC36E4" w:rsidR="00D41A93" w:rsidRDefault="00D41A93" w:rsidP="00D41A93"/>
    <w:p w14:paraId="202F5D54" w14:textId="0CD2ADD6" w:rsidR="00D41A93" w:rsidRDefault="00C55097" w:rsidP="00D41A93">
      <w:r>
        <w:rPr>
          <w:noProof/>
        </w:rPr>
        <w:drawing>
          <wp:anchor distT="0" distB="0" distL="114300" distR="114300" simplePos="0" relativeHeight="251965440" behindDoc="0" locked="0" layoutInCell="1" allowOverlap="1" wp14:anchorId="12EC3132" wp14:editId="165737F2">
            <wp:simplePos x="0" y="0"/>
            <wp:positionH relativeFrom="margin">
              <wp:posOffset>9525</wp:posOffset>
            </wp:positionH>
            <wp:positionV relativeFrom="paragraph">
              <wp:posOffset>152400</wp:posOffset>
            </wp:positionV>
            <wp:extent cx="1619885" cy="1471930"/>
            <wp:effectExtent l="0" t="0" r="5715" b="1270"/>
            <wp:wrapNone/>
            <wp:docPr id="187122860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22860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789045" w14:textId="7282876E" w:rsidR="00D41A93" w:rsidRDefault="00C55097" w:rsidP="00D41A93">
      <w:r>
        <w:t>I</w:t>
      </w:r>
      <w:r>
        <w:t>f you choose to do the test yourself</w:t>
      </w:r>
      <w:r>
        <w:t xml:space="preserve"> t</w:t>
      </w:r>
      <w:r w:rsidR="00D41A93">
        <w:t xml:space="preserve">his </w:t>
      </w:r>
      <w:r>
        <w:t xml:space="preserve">Easy Read </w:t>
      </w:r>
      <w:r w:rsidR="00D41A93">
        <w:t>document</w:t>
      </w:r>
      <w:r>
        <w:t xml:space="preserve"> tells you how to </w:t>
      </w:r>
      <w:r>
        <w:rPr>
          <w:lang w:val="en-NZ"/>
        </w:rPr>
        <w:t xml:space="preserve">do the test </w:t>
      </w:r>
    </w:p>
    <w:p w14:paraId="62CB354C" w14:textId="29F9415D" w:rsidR="00D41A93" w:rsidRDefault="00D41A93" w:rsidP="00D41A93"/>
    <w:p w14:paraId="0D0D983C" w14:textId="3C783D4C" w:rsidR="00D41A93" w:rsidRDefault="00D41A93" w:rsidP="00D41A93"/>
    <w:p w14:paraId="5BACEDE4" w14:textId="547013FA" w:rsidR="00D41A93" w:rsidRDefault="00D41A93">
      <w:pPr>
        <w:spacing w:line="240" w:lineRule="auto"/>
        <w:ind w:left="0"/>
      </w:pPr>
      <w:r>
        <w:br w:type="page"/>
      </w:r>
    </w:p>
    <w:p w14:paraId="735A83B3" w14:textId="4B75A8C4" w:rsidR="00D41A93" w:rsidRDefault="00D41A93" w:rsidP="00D41A93">
      <w:pPr>
        <w:pStyle w:val="Heading1"/>
      </w:pPr>
      <w:r>
        <w:lastRenderedPageBreak/>
        <w:t>How to do the test</w:t>
      </w:r>
    </w:p>
    <w:p w14:paraId="7F34DE64" w14:textId="77777777" w:rsidR="00D41A93" w:rsidRDefault="00D41A93" w:rsidP="00D41A93"/>
    <w:p w14:paraId="2472A04C" w14:textId="393AABB6" w:rsidR="00D41A93" w:rsidRDefault="0072657A" w:rsidP="00D41A93">
      <w:r>
        <w:rPr>
          <w:noProof/>
        </w:rPr>
        <w:drawing>
          <wp:anchor distT="0" distB="0" distL="114300" distR="114300" simplePos="0" relativeHeight="252063744" behindDoc="0" locked="0" layoutInCell="1" allowOverlap="1" wp14:anchorId="1ADA43FB" wp14:editId="68519E78">
            <wp:simplePos x="0" y="0"/>
            <wp:positionH relativeFrom="margin">
              <wp:posOffset>635</wp:posOffset>
            </wp:positionH>
            <wp:positionV relativeFrom="page">
              <wp:posOffset>2215515</wp:posOffset>
            </wp:positionV>
            <wp:extent cx="1620000" cy="1090800"/>
            <wp:effectExtent l="0" t="0" r="5715" b="1905"/>
            <wp:wrapNone/>
            <wp:docPr id="134242014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42014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BEB424" w14:textId="19BABD45" w:rsidR="00D41A93" w:rsidRDefault="00D41A93" w:rsidP="00D41A93">
      <w:r>
        <w:t>When you go to do your test you will be given:</w:t>
      </w:r>
    </w:p>
    <w:p w14:paraId="62F31D4F" w14:textId="47D2F302" w:rsidR="00D41A93" w:rsidRDefault="00D41A93" w:rsidP="00D41A93">
      <w:pPr>
        <w:pStyle w:val="Listtoplevel"/>
      </w:pPr>
      <w:r>
        <w:t>a test kit</w:t>
      </w:r>
    </w:p>
    <w:p w14:paraId="28ADBE9F" w14:textId="02C16062" w:rsidR="00D41A93" w:rsidRDefault="00C55097" w:rsidP="00D41A93">
      <w:pPr>
        <w:pStyle w:val="Listtoplevel"/>
      </w:pPr>
      <w:r>
        <w:drawing>
          <wp:anchor distT="0" distB="0" distL="114300" distR="114300" simplePos="0" relativeHeight="251969536" behindDoc="0" locked="0" layoutInCell="1" allowOverlap="1" wp14:anchorId="55F7D557" wp14:editId="5098004B">
            <wp:simplePos x="0" y="0"/>
            <wp:positionH relativeFrom="margin">
              <wp:posOffset>0</wp:posOffset>
            </wp:positionH>
            <wp:positionV relativeFrom="paragraph">
              <wp:posOffset>19050</wp:posOffset>
            </wp:positionV>
            <wp:extent cx="1619885" cy="1471930"/>
            <wp:effectExtent l="0" t="0" r="5715" b="1270"/>
            <wp:wrapNone/>
            <wp:docPr id="888793445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22860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some instructions</w:t>
      </w:r>
      <w:r>
        <w:t xml:space="preserve"> on how to do the test</w:t>
      </w:r>
    </w:p>
    <w:p w14:paraId="1E173A4D" w14:textId="77670F57" w:rsidR="00D41A93" w:rsidRDefault="00D41A93" w:rsidP="00D41A93">
      <w:pPr>
        <w:pStyle w:val="Listtoplevel"/>
      </w:pPr>
      <w:r>
        <w:t>a form.</w:t>
      </w:r>
    </w:p>
    <w:p w14:paraId="0639E6BD" w14:textId="4B06ED76" w:rsidR="00D41A93" w:rsidRDefault="00D41A93" w:rsidP="00D41A93"/>
    <w:p w14:paraId="7AA135BF" w14:textId="63D094E4" w:rsidR="00D41A93" w:rsidRDefault="00C55097" w:rsidP="00D41A93">
      <w:r>
        <w:rPr>
          <w:noProof/>
        </w:rPr>
        <w:drawing>
          <wp:anchor distT="0" distB="0" distL="114300" distR="114300" simplePos="0" relativeHeight="251970560" behindDoc="0" locked="0" layoutInCell="1" allowOverlap="1" wp14:anchorId="164591E4" wp14:editId="3D5E5E59">
            <wp:simplePos x="0" y="0"/>
            <wp:positionH relativeFrom="margin">
              <wp:posOffset>-19050</wp:posOffset>
            </wp:positionH>
            <wp:positionV relativeFrom="paragraph">
              <wp:posOffset>70485</wp:posOffset>
            </wp:positionV>
            <wp:extent cx="1533525" cy="1533525"/>
            <wp:effectExtent l="0" t="0" r="0" b="9525"/>
            <wp:wrapNone/>
            <wp:docPr id="96352358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523582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64E00C" w14:textId="5282E332" w:rsidR="00D41A93" w:rsidRDefault="00D41A93" w:rsidP="00D41A93">
      <w:r>
        <w:t>There is a label on the test kit with information like:</w:t>
      </w:r>
    </w:p>
    <w:p w14:paraId="3E2DF8FF" w14:textId="119A9626" w:rsidR="00D41A93" w:rsidRDefault="00D41A93" w:rsidP="00D41A93">
      <w:pPr>
        <w:pStyle w:val="Listtoplevel"/>
      </w:pPr>
      <w:r>
        <w:t>your name</w:t>
      </w:r>
    </w:p>
    <w:p w14:paraId="5FC49E25" w14:textId="727EDBC9" w:rsidR="00D41A93" w:rsidRDefault="00C55097" w:rsidP="00D41A93">
      <w:pPr>
        <w:pStyle w:val="Listtoplevel"/>
      </w:pPr>
      <w:r>
        <w:drawing>
          <wp:anchor distT="0" distB="0" distL="114300" distR="114300" simplePos="0" relativeHeight="251971584" behindDoc="0" locked="0" layoutInCell="1" allowOverlap="1" wp14:anchorId="238359FB" wp14:editId="57CB3976">
            <wp:simplePos x="0" y="0"/>
            <wp:positionH relativeFrom="margin">
              <wp:posOffset>-19050</wp:posOffset>
            </wp:positionH>
            <wp:positionV relativeFrom="paragraph">
              <wp:posOffset>92710</wp:posOffset>
            </wp:positionV>
            <wp:extent cx="1514475" cy="1140457"/>
            <wp:effectExtent l="0" t="0" r="0" b="3175"/>
            <wp:wrapNone/>
            <wp:docPr id="31878606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78606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140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when you did the test.</w:t>
      </w:r>
    </w:p>
    <w:p w14:paraId="12347621" w14:textId="77777777" w:rsidR="00D41A93" w:rsidRDefault="00D41A93" w:rsidP="00D41A93"/>
    <w:p w14:paraId="21BE4219" w14:textId="77777777" w:rsidR="00D41A93" w:rsidRDefault="00D41A93" w:rsidP="00D41A93"/>
    <w:p w14:paraId="62CABD40" w14:textId="77777777" w:rsidR="00D41A93" w:rsidRDefault="00D41A93">
      <w:pPr>
        <w:spacing w:line="240" w:lineRule="auto"/>
        <w:ind w:left="0"/>
      </w:pPr>
      <w:r>
        <w:br w:type="page"/>
      </w:r>
    </w:p>
    <w:p w14:paraId="19452C06" w14:textId="007D796B" w:rsidR="00D41A93" w:rsidRDefault="00470484" w:rsidP="00D41A93">
      <w:r>
        <w:rPr>
          <w:noProof/>
        </w:rPr>
        <w:lastRenderedPageBreak/>
        <w:drawing>
          <wp:anchor distT="0" distB="0" distL="114300" distR="114300" simplePos="0" relativeHeight="251972608" behindDoc="0" locked="0" layoutInCell="1" allowOverlap="1" wp14:anchorId="52C63A95" wp14:editId="29B30CD0">
            <wp:simplePos x="0" y="0"/>
            <wp:positionH relativeFrom="margin">
              <wp:posOffset>0</wp:posOffset>
            </wp:positionH>
            <wp:positionV relativeFrom="page">
              <wp:posOffset>1235710</wp:posOffset>
            </wp:positionV>
            <wp:extent cx="1619885" cy="1619885"/>
            <wp:effectExtent l="0" t="0" r="5715" b="0"/>
            <wp:wrapNone/>
            <wp:docPr id="186060772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60772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You need to:</w:t>
      </w:r>
    </w:p>
    <w:p w14:paraId="005C87CA" w14:textId="7E591A0E" w:rsidR="00D41A93" w:rsidRDefault="00D41A93" w:rsidP="00C55097">
      <w:pPr>
        <w:pStyle w:val="Listtoplevel"/>
        <w:ind w:right="-188"/>
      </w:pPr>
      <w:r>
        <w:t>check that everything on the label / form is right</w:t>
      </w:r>
    </w:p>
    <w:p w14:paraId="445F9F1C" w14:textId="3F88CE54" w:rsidR="00D41A93" w:rsidRDefault="00D41A93" w:rsidP="00D41A93">
      <w:pPr>
        <w:pStyle w:val="Listtoplevel"/>
      </w:pPr>
      <w:r>
        <w:t>fill in anything that is missing from the label / form.</w:t>
      </w:r>
    </w:p>
    <w:p w14:paraId="684E19F0" w14:textId="35DDFD7C" w:rsidR="00D41A93" w:rsidRDefault="00D41A93" w:rsidP="00D41A93"/>
    <w:p w14:paraId="3049BADA" w14:textId="23F013AE" w:rsidR="00D41A93" w:rsidRDefault="0072657A" w:rsidP="00D41A93">
      <w:r>
        <w:rPr>
          <w:noProof/>
        </w:rPr>
        <w:drawing>
          <wp:anchor distT="0" distB="0" distL="114300" distR="114300" simplePos="0" relativeHeight="252065792" behindDoc="0" locked="0" layoutInCell="1" allowOverlap="1" wp14:anchorId="4C2FC0F1" wp14:editId="61A7A1BC">
            <wp:simplePos x="0" y="0"/>
            <wp:positionH relativeFrom="margin">
              <wp:posOffset>0</wp:posOffset>
            </wp:positionH>
            <wp:positionV relativeFrom="page">
              <wp:posOffset>3844290</wp:posOffset>
            </wp:positionV>
            <wp:extent cx="1620000" cy="1090800"/>
            <wp:effectExtent l="0" t="0" r="5715" b="1905"/>
            <wp:wrapNone/>
            <wp:docPr id="162230157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42014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3169F3" w14:textId="33AC40DE" w:rsidR="00D41A93" w:rsidRDefault="00D41A93" w:rsidP="00D41A93">
      <w:r>
        <w:t>The person giving the test will:</w:t>
      </w:r>
    </w:p>
    <w:p w14:paraId="6ACE42D6" w14:textId="5DB04803" w:rsidR="00D41A93" w:rsidRDefault="00D41A93" w:rsidP="00D41A93">
      <w:pPr>
        <w:pStyle w:val="Listtoplevel"/>
      </w:pPr>
      <w:r>
        <w:t>show you what is in the test kit</w:t>
      </w:r>
    </w:p>
    <w:p w14:paraId="60FD02F1" w14:textId="6094BEAA" w:rsidR="00D41A93" w:rsidRDefault="0072657A" w:rsidP="00D41A93">
      <w:pPr>
        <w:pStyle w:val="Listtoplevel"/>
      </w:pPr>
      <w:r>
        <w:rPr>
          <w:color w:val="000000" w:themeColor="text1"/>
        </w:rPr>
        <w:drawing>
          <wp:anchor distT="0" distB="0" distL="114300" distR="114300" simplePos="0" relativeHeight="252067840" behindDoc="0" locked="0" layoutInCell="1" allowOverlap="1" wp14:anchorId="15AF7302" wp14:editId="5AF92BC2">
            <wp:simplePos x="0" y="0"/>
            <wp:positionH relativeFrom="margin">
              <wp:posOffset>-76200</wp:posOffset>
            </wp:positionH>
            <wp:positionV relativeFrom="paragraph">
              <wp:posOffset>395605</wp:posOffset>
            </wp:positionV>
            <wp:extent cx="1780595" cy="1238250"/>
            <wp:effectExtent l="0" t="0" r="0" b="0"/>
            <wp:wrapNone/>
            <wp:docPr id="1468638585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638585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059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tell you how to do the test</w:t>
      </w:r>
    </w:p>
    <w:p w14:paraId="21557A19" w14:textId="4B5A41A2" w:rsidR="00D41A93" w:rsidRDefault="00D41A93" w:rsidP="00D41A93">
      <w:pPr>
        <w:pStyle w:val="Listtoplevel"/>
      </w:pPr>
      <w:r>
        <w:t>tell you what to do when you have finished the test.</w:t>
      </w:r>
    </w:p>
    <w:p w14:paraId="3231BD46" w14:textId="77777777" w:rsidR="00D41A93" w:rsidRDefault="00D41A93" w:rsidP="00D41A93"/>
    <w:p w14:paraId="3594929A" w14:textId="77777777" w:rsidR="00D41A93" w:rsidRDefault="00D41A93" w:rsidP="00D41A93"/>
    <w:p w14:paraId="3471143C" w14:textId="77777777" w:rsidR="00D41A93" w:rsidRDefault="00D41A93">
      <w:pPr>
        <w:spacing w:line="240" w:lineRule="auto"/>
        <w:ind w:left="0"/>
      </w:pPr>
      <w:r>
        <w:br w:type="page"/>
      </w:r>
    </w:p>
    <w:p w14:paraId="5A05F849" w14:textId="2901B6CF" w:rsidR="003A6EC6" w:rsidRDefault="0072657A" w:rsidP="00D41A93">
      <w:r>
        <w:rPr>
          <w:noProof/>
        </w:rPr>
        <w:lastRenderedPageBreak/>
        <w:drawing>
          <wp:anchor distT="0" distB="0" distL="114300" distR="114300" simplePos="0" relativeHeight="252069888" behindDoc="0" locked="0" layoutInCell="1" allowOverlap="1" wp14:anchorId="41CEF46C" wp14:editId="105F6141">
            <wp:simplePos x="0" y="0"/>
            <wp:positionH relativeFrom="margin">
              <wp:posOffset>0</wp:posOffset>
            </wp:positionH>
            <wp:positionV relativeFrom="page">
              <wp:posOffset>698500</wp:posOffset>
            </wp:positionV>
            <wp:extent cx="1620000" cy="1090800"/>
            <wp:effectExtent l="0" t="0" r="5715" b="1905"/>
            <wp:wrapNone/>
            <wp:docPr id="153192112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42014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6EC6">
        <w:t>There are a few different sorts of test kit.</w:t>
      </w:r>
    </w:p>
    <w:p w14:paraId="26BC9837" w14:textId="6D8A6F58" w:rsidR="003A6EC6" w:rsidRDefault="0072657A" w:rsidP="00D41A93">
      <w:r>
        <w:rPr>
          <w:noProof/>
        </w:rPr>
        <mc:AlternateContent>
          <mc:Choice Requires="wpg">
            <w:drawing>
              <wp:anchor distT="0" distB="0" distL="114300" distR="114300" simplePos="0" relativeHeight="252075008" behindDoc="0" locked="0" layoutInCell="1" allowOverlap="1" wp14:anchorId="72DE68CB" wp14:editId="39691BE1">
                <wp:simplePos x="0" y="0"/>
                <wp:positionH relativeFrom="column">
                  <wp:posOffset>0</wp:posOffset>
                </wp:positionH>
                <wp:positionV relativeFrom="paragraph">
                  <wp:posOffset>350819</wp:posOffset>
                </wp:positionV>
                <wp:extent cx="1804894" cy="1619885"/>
                <wp:effectExtent l="0" t="0" r="0" b="5715"/>
                <wp:wrapNone/>
                <wp:docPr id="1667729210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4894" cy="1619885"/>
                          <a:chOff x="0" y="0"/>
                          <a:chExt cx="1804894" cy="1619885"/>
                        </a:xfrm>
                      </wpg:grpSpPr>
                      <pic:pic xmlns:pic="http://schemas.openxmlformats.org/drawingml/2006/picture">
                        <pic:nvPicPr>
                          <pic:cNvPr id="621553721" name="Picture 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33760640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6353" y="233082"/>
                            <a:ext cx="436245" cy="2940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1957835" name="Graphic 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0494" y="699247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F3672CB" id="Group 4" o:spid="_x0000_s1026" alt="&quot;&quot;" style="position:absolute;margin-left:0;margin-top:27.6pt;width:142.1pt;height:127.55pt;z-index:252075008" coordsize="18048,1619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">
                <v:shape id="Picture 2" o:spid="_x0000_s1027" type="#_x0000_t75" alt="&quot;&quot;" style="position:absolute;width:16198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">
                  <v:imagedata r:id="rId48" o:title=""/>
                </v:shape>
                <v:shape id="Picture 1" o:spid="_x0000_s1028" type="#_x0000_t75" alt="&quot;&quot;" style="position:absolute;left:9263;top:2330;width:4362;height:29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">
                  <v:imagedata r:id="rId49" o:title=""/>
                </v:shape>
                <v:shape id="Graphic 3" o:spid="_x0000_s1029" type="#_x0000_t75" alt="Close with solid fill" style="position:absolute;left:8904;top:6992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">
                  <v:imagedata r:id="rId50" o:title="Close with solid fill"/>
                </v:shape>
              </v:group>
            </w:pict>
          </mc:Fallback>
        </mc:AlternateContent>
      </w:r>
    </w:p>
    <w:p w14:paraId="1FB0B24D" w14:textId="79D0735D" w:rsidR="003A6EC6" w:rsidRDefault="00C55097" w:rsidP="00D41A93">
      <w:r>
        <w:rPr>
          <w:noProof/>
        </w:rPr>
        <mc:AlternateContent>
          <mc:Choice Requires="wps">
            <w:drawing>
              <wp:anchor distT="0" distB="0" distL="114300" distR="114300" simplePos="0" relativeHeight="252128256" behindDoc="1" locked="0" layoutInCell="1" allowOverlap="1" wp14:anchorId="5CF47BA3" wp14:editId="00BC9410">
                <wp:simplePos x="0" y="0"/>
                <wp:positionH relativeFrom="column">
                  <wp:posOffset>2162175</wp:posOffset>
                </wp:positionH>
                <wp:positionV relativeFrom="paragraph">
                  <wp:posOffset>215265</wp:posOffset>
                </wp:positionV>
                <wp:extent cx="3600000" cy="1181100"/>
                <wp:effectExtent l="0" t="0" r="635" b="0"/>
                <wp:wrapNone/>
                <wp:docPr id="1160760115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811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77013D" id="Rectangle 8" o:spid="_x0000_s1026" style="position:absolute;margin-left:170.25pt;margin-top:16.95pt;width:283.45pt;height:93pt;z-index:-25118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" fillcolor="#ffd966 [1943]" stroked="f" strokeweight="1pt">
                <v:fill opacity="13107f"/>
              </v:rect>
            </w:pict>
          </mc:Fallback>
        </mc:AlternateContent>
      </w:r>
    </w:p>
    <w:p w14:paraId="3339293F" w14:textId="0ADDED35" w:rsidR="003A6EC6" w:rsidRDefault="003A6EC6" w:rsidP="00D41A93">
      <w:r>
        <w:t xml:space="preserve">Do not worry if your test kit is a bit different from the </w:t>
      </w:r>
      <w:r w:rsidR="00C55097">
        <w:t>1</w:t>
      </w:r>
      <w:r>
        <w:t xml:space="preserve"> shown in this document.</w:t>
      </w:r>
    </w:p>
    <w:p w14:paraId="014DD2BC" w14:textId="101E69E0" w:rsidR="003A6EC6" w:rsidRDefault="003A6EC6" w:rsidP="003A6EC6"/>
    <w:p w14:paraId="317B0B87" w14:textId="5446B705" w:rsidR="003A6EC6" w:rsidRDefault="00C55097" w:rsidP="003A6EC6">
      <w:r>
        <w:rPr>
          <w:noProof/>
        </w:rPr>
        <w:drawing>
          <wp:anchor distT="0" distB="0" distL="114300" distR="114300" simplePos="0" relativeHeight="252076032" behindDoc="0" locked="0" layoutInCell="1" allowOverlap="1" wp14:anchorId="053958D8" wp14:editId="4E405C74">
            <wp:simplePos x="0" y="0"/>
            <wp:positionH relativeFrom="margin">
              <wp:posOffset>57150</wp:posOffset>
            </wp:positionH>
            <wp:positionV relativeFrom="page">
              <wp:posOffset>3972560</wp:posOffset>
            </wp:positionV>
            <wp:extent cx="1440000" cy="1440000"/>
            <wp:effectExtent l="0" t="0" r="0" b="0"/>
            <wp:wrapNone/>
            <wp:docPr id="61779644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79644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676E3B" w14:textId="4AE87E6B" w:rsidR="003A6EC6" w:rsidRDefault="003A6EC6" w:rsidP="003A6EC6">
      <w:r>
        <w:t>You can ask the person giving the test about anything you are not sure of.</w:t>
      </w:r>
    </w:p>
    <w:p w14:paraId="1AF5846A" w14:textId="0B2C36C3" w:rsidR="003A6EC6" w:rsidRDefault="003A6EC6" w:rsidP="00D41A93"/>
    <w:p w14:paraId="1CABF18E" w14:textId="4D86E270" w:rsidR="003A6EC6" w:rsidRDefault="0072657A" w:rsidP="00D41A93">
      <w:r>
        <w:rPr>
          <w:noProof/>
        </w:rPr>
        <w:drawing>
          <wp:anchor distT="0" distB="0" distL="114300" distR="114300" simplePos="0" relativeHeight="252077056" behindDoc="0" locked="0" layoutInCell="1" allowOverlap="1" wp14:anchorId="6B969B19" wp14:editId="71ED2337">
            <wp:simplePos x="0" y="0"/>
            <wp:positionH relativeFrom="margin">
              <wp:posOffset>0</wp:posOffset>
            </wp:positionH>
            <wp:positionV relativeFrom="paragraph">
              <wp:posOffset>284480</wp:posOffset>
            </wp:positionV>
            <wp:extent cx="1619885" cy="856615"/>
            <wp:effectExtent l="0" t="0" r="5715" b="0"/>
            <wp:wrapNone/>
            <wp:docPr id="135387158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87158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5805DE" w14:textId="595FED0F" w:rsidR="00D41A93" w:rsidRDefault="003A6EC6" w:rsidP="00D41A93">
      <w:r>
        <w:t>All</w:t>
      </w:r>
      <w:r w:rsidR="00D41A93">
        <w:t xml:space="preserve"> test kits will have</w:t>
      </w:r>
      <w:r>
        <w:t xml:space="preserve"> a tube with a </w:t>
      </w:r>
      <w:r w:rsidRPr="003A6EC6">
        <w:rPr>
          <w:b/>
          <w:bCs/>
        </w:rPr>
        <w:t>swab</w:t>
      </w:r>
      <w:r>
        <w:t xml:space="preserve"> inside it</w:t>
      </w:r>
      <w:r w:rsidR="003E3783">
        <w:t>.</w:t>
      </w:r>
    </w:p>
    <w:p w14:paraId="43C796AE" w14:textId="3C0F7A5B" w:rsidR="00D41A93" w:rsidRDefault="00D41A93" w:rsidP="00D41A93"/>
    <w:p w14:paraId="3C82CFFF" w14:textId="5C5DF13C" w:rsidR="00D41A93" w:rsidRDefault="00C55097" w:rsidP="00D41A93">
      <w:r>
        <w:rPr>
          <w:noProof/>
        </w:rPr>
        <mc:AlternateContent>
          <mc:Choice Requires="wps">
            <w:drawing>
              <wp:anchor distT="0" distB="0" distL="114300" distR="114300" simplePos="0" relativeHeight="251957248" behindDoc="1" locked="0" layoutInCell="1" allowOverlap="1" wp14:anchorId="75B1B0D0" wp14:editId="07E8B1DB">
                <wp:simplePos x="0" y="0"/>
                <wp:positionH relativeFrom="column">
                  <wp:posOffset>2268220</wp:posOffset>
                </wp:positionH>
                <wp:positionV relativeFrom="paragraph">
                  <wp:posOffset>230505</wp:posOffset>
                </wp:positionV>
                <wp:extent cx="3600000" cy="920866"/>
                <wp:effectExtent l="0" t="0" r="0" b="6350"/>
                <wp:wrapNone/>
                <wp:docPr id="621507342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92086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2351B5" id="Rectangle 8" o:spid="_x0000_s1026" style="position:absolute;margin-left:178.6pt;margin-top:18.15pt;width:283.45pt;height:72.5pt;z-index:-25135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" fillcolor="#4472c4 [3204]" stroked="f" strokeweight="1pt">
                <v:fill opacity="13107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078080" behindDoc="0" locked="0" layoutInCell="1" allowOverlap="1" wp14:anchorId="3D35C4AD" wp14:editId="2EAB1065">
            <wp:simplePos x="0" y="0"/>
            <wp:positionH relativeFrom="margin">
              <wp:posOffset>-201</wp:posOffset>
            </wp:positionH>
            <wp:positionV relativeFrom="paragraph">
              <wp:posOffset>163195</wp:posOffset>
            </wp:positionV>
            <wp:extent cx="1619885" cy="1468755"/>
            <wp:effectExtent l="0" t="0" r="5715" b="4445"/>
            <wp:wrapNone/>
            <wp:docPr id="160812031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12031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DB7946" w14:textId="5F6E55BB" w:rsidR="00D41A93" w:rsidRPr="00D41A93" w:rsidRDefault="00D41A93" w:rsidP="00D41A93">
      <w:r>
        <w:t xml:space="preserve">A </w:t>
      </w:r>
      <w:r>
        <w:rPr>
          <w:b/>
          <w:bCs/>
        </w:rPr>
        <w:t>swab</w:t>
      </w:r>
      <w:r>
        <w:t xml:space="preserve"> is a thin stick with a soft bit at </w:t>
      </w:r>
      <w:r w:rsidR="00C55097">
        <w:t>1</w:t>
      </w:r>
      <w:r>
        <w:t xml:space="preserve"> end.</w:t>
      </w:r>
      <w:r w:rsidRPr="00D41A93">
        <w:rPr>
          <w:noProof/>
        </w:rPr>
        <w:t xml:space="preserve"> </w:t>
      </w:r>
    </w:p>
    <w:p w14:paraId="5A25C39D" w14:textId="1BB31D3C" w:rsidR="00D41A93" w:rsidRDefault="00D41A93" w:rsidP="003A6EC6"/>
    <w:p w14:paraId="030600C4" w14:textId="25E3C3D2" w:rsidR="00D41A93" w:rsidRDefault="00D41A93" w:rsidP="00D41A93"/>
    <w:p w14:paraId="53F55296" w14:textId="5409D68F" w:rsidR="00D41A93" w:rsidRDefault="00D41A93" w:rsidP="00D41A93"/>
    <w:p w14:paraId="6EA23C9F" w14:textId="77777777" w:rsidR="00D41A93" w:rsidRDefault="00D41A93" w:rsidP="00D41A93"/>
    <w:p w14:paraId="314830A6" w14:textId="77777777" w:rsidR="00D41A93" w:rsidRDefault="00D41A93">
      <w:pPr>
        <w:spacing w:line="240" w:lineRule="auto"/>
        <w:ind w:left="0"/>
      </w:pPr>
      <w:r>
        <w:br w:type="page"/>
      </w:r>
    </w:p>
    <w:p w14:paraId="573B30C5" w14:textId="6FE89788" w:rsidR="00D41A93" w:rsidRDefault="0072657A" w:rsidP="00D41A93">
      <w:r>
        <w:rPr>
          <w:noProof/>
        </w:rPr>
        <w:lastRenderedPageBreak/>
        <w:drawing>
          <wp:anchor distT="0" distB="0" distL="114300" distR="114300" simplePos="0" relativeHeight="252079104" behindDoc="0" locked="0" layoutInCell="1" allowOverlap="1" wp14:anchorId="490A248E" wp14:editId="30D31592">
            <wp:simplePos x="0" y="0"/>
            <wp:positionH relativeFrom="margin">
              <wp:posOffset>0</wp:posOffset>
            </wp:positionH>
            <wp:positionV relativeFrom="paragraph">
              <wp:posOffset>-152400</wp:posOffset>
            </wp:positionV>
            <wp:extent cx="1620000" cy="1076400"/>
            <wp:effectExtent l="0" t="0" r="5715" b="3175"/>
            <wp:wrapNone/>
            <wp:docPr id="1663162670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162670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 xml:space="preserve">You will go to a </w:t>
      </w:r>
      <w:r w:rsidR="00D41A93">
        <w:rPr>
          <w:b/>
          <w:bCs/>
        </w:rPr>
        <w:t>private</w:t>
      </w:r>
      <w:r w:rsidR="00D41A93">
        <w:t xml:space="preserve"> place to do your test.</w:t>
      </w:r>
    </w:p>
    <w:p w14:paraId="53362E4B" w14:textId="77597639" w:rsidR="00D41A93" w:rsidRDefault="00D41A93" w:rsidP="00D41A93"/>
    <w:p w14:paraId="2DE5B4BA" w14:textId="3E1953A1" w:rsidR="00D41A93" w:rsidRDefault="00C55097" w:rsidP="00D41A93">
      <w:r>
        <w:rPr>
          <w:noProof/>
        </w:rPr>
        <mc:AlternateContent>
          <mc:Choice Requires="wpg">
            <w:drawing>
              <wp:anchor distT="0" distB="0" distL="114300" distR="114300" simplePos="0" relativeHeight="251981824" behindDoc="0" locked="0" layoutInCell="1" allowOverlap="1" wp14:anchorId="082B953F" wp14:editId="55CFFB98">
                <wp:simplePos x="0" y="0"/>
                <wp:positionH relativeFrom="column">
                  <wp:posOffset>-123825</wp:posOffset>
                </wp:positionH>
                <wp:positionV relativeFrom="paragraph">
                  <wp:posOffset>72390</wp:posOffset>
                </wp:positionV>
                <wp:extent cx="1924685" cy="1367790"/>
                <wp:effectExtent l="0" t="0" r="0" b="0"/>
                <wp:wrapNone/>
                <wp:docPr id="1717044390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4685" cy="1367790"/>
                          <a:chOff x="-123825" y="0"/>
                          <a:chExt cx="1924685" cy="1367790"/>
                        </a:xfrm>
                      </wpg:grpSpPr>
                      <pic:pic xmlns:pic="http://schemas.openxmlformats.org/drawingml/2006/picture">
                        <pic:nvPicPr>
                          <pic:cNvPr id="1744825629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23825" y="0"/>
                            <a:ext cx="1367790" cy="13677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41322323" name="Graphic 16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95375" y="317545"/>
                            <a:ext cx="705485" cy="7054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A95C90E" id="Group 17" o:spid="_x0000_s1026" alt="&quot;&quot;" style="position:absolute;margin-left:-9.75pt;margin-top:5.7pt;width:151.55pt;height:107.7pt;z-index:251981824;mso-width-relative:margin" coordorigin="-1238" coordsize="19246,1367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style="position:absolute;left:-1238;width:13677;height:13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">
                  <v:imagedata r:id="rId55" o:title=""/>
                </v:shape>
                <v:shape id="Graphic 16" o:spid="_x0000_s1028" type="#_x0000_t75" alt="Close with solid fill" style="position:absolute;left:10953;top:3175;width:7055;height:7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">
                  <v:imagedata r:id="rId56" o:title="Close with solid fill"/>
                </v:shape>
              </v:group>
            </w:pict>
          </mc:Fallback>
        </mc:AlternateContent>
      </w:r>
      <w:r w:rsidR="00D41A93">
        <w:rPr>
          <w:noProof/>
        </w:rPr>
        <mc:AlternateContent>
          <mc:Choice Requires="wps">
            <w:drawing>
              <wp:anchor distT="0" distB="0" distL="114300" distR="114300" simplePos="0" relativeHeight="251955200" behindDoc="1" locked="0" layoutInCell="1" allowOverlap="1" wp14:anchorId="505E5A20" wp14:editId="49E0CAF5">
                <wp:simplePos x="0" y="0"/>
                <wp:positionH relativeFrom="column">
                  <wp:posOffset>2162175</wp:posOffset>
                </wp:positionH>
                <wp:positionV relativeFrom="paragraph">
                  <wp:posOffset>272414</wp:posOffset>
                </wp:positionV>
                <wp:extent cx="3600000" cy="771525"/>
                <wp:effectExtent l="0" t="0" r="635" b="9525"/>
                <wp:wrapNone/>
                <wp:docPr id="2021168276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715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66CF8E" id="Rectangle 8" o:spid="_x0000_s1026" style="position:absolute;margin-left:170.25pt;margin-top:21.45pt;width:283.45pt;height:60.75pt;z-index:-25136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" fillcolor="#4472c4 [3204]" stroked="f" strokeweight="1pt">
                <v:fill opacity="13107f"/>
              </v:rect>
            </w:pict>
          </mc:Fallback>
        </mc:AlternateContent>
      </w:r>
    </w:p>
    <w:p w14:paraId="6C072012" w14:textId="25FC3A11" w:rsidR="00D41A93" w:rsidRPr="00D41A93" w:rsidRDefault="00D41A93" w:rsidP="00D41A93">
      <w:r>
        <w:rPr>
          <w:b/>
          <w:bCs/>
        </w:rPr>
        <w:t>Private</w:t>
      </w:r>
      <w:r>
        <w:t xml:space="preserve"> means no one can see you</w:t>
      </w:r>
      <w:r w:rsidR="00C55097">
        <w:t xml:space="preserve"> doing the test.</w:t>
      </w:r>
    </w:p>
    <w:p w14:paraId="4D679A10" w14:textId="5281C845" w:rsidR="00D41A93" w:rsidRDefault="00D41A93" w:rsidP="00D41A93"/>
    <w:p w14:paraId="5AC07499" w14:textId="24DB6705" w:rsidR="00D41A93" w:rsidRDefault="00D41A93" w:rsidP="00D41A93"/>
    <w:p w14:paraId="2D36B3F0" w14:textId="100BEE08" w:rsidR="00D41A93" w:rsidRDefault="00C55097" w:rsidP="00D41A93">
      <w:pPr>
        <w:pStyle w:val="Heading2"/>
      </w:pPr>
      <w:r>
        <w:rPr>
          <w:noProof/>
        </w:rPr>
        <w:drawing>
          <wp:anchor distT="0" distB="0" distL="114300" distR="114300" simplePos="0" relativeHeight="252080128" behindDoc="0" locked="0" layoutInCell="1" allowOverlap="1" wp14:anchorId="273ED114" wp14:editId="78FB51CC">
            <wp:simplePos x="0" y="0"/>
            <wp:positionH relativeFrom="margin">
              <wp:posOffset>0</wp:posOffset>
            </wp:positionH>
            <wp:positionV relativeFrom="page">
              <wp:posOffset>3735705</wp:posOffset>
            </wp:positionV>
            <wp:extent cx="1619885" cy="1547495"/>
            <wp:effectExtent l="0" t="0" r="5715" b="1905"/>
            <wp:wrapNone/>
            <wp:docPr id="66677659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77659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47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Step 1</w:t>
      </w:r>
    </w:p>
    <w:p w14:paraId="1C85CD8C" w14:textId="206CB4E1" w:rsidR="00D41A93" w:rsidRDefault="00D41A93" w:rsidP="00D41A93"/>
    <w:p w14:paraId="1AF1ED7B" w14:textId="6A934ABC" w:rsidR="00D41A93" w:rsidRDefault="00D41A93" w:rsidP="00D41A93"/>
    <w:p w14:paraId="2BE45F5C" w14:textId="6F093CE0" w:rsidR="00D41A93" w:rsidRDefault="00D41A93" w:rsidP="00D41A93">
      <w:r>
        <w:t>Wash your hands with soap and water.</w:t>
      </w:r>
    </w:p>
    <w:p w14:paraId="51FBE0DC" w14:textId="56EEF3C1" w:rsidR="00D41A93" w:rsidRDefault="00F70C5F" w:rsidP="00D41A93">
      <w:r>
        <w:rPr>
          <w:noProof/>
        </w:rPr>
        <w:drawing>
          <wp:anchor distT="0" distB="0" distL="114300" distR="114300" simplePos="0" relativeHeight="251983872" behindDoc="0" locked="0" layoutInCell="1" allowOverlap="1" wp14:anchorId="01DFBA30" wp14:editId="34C08B50">
            <wp:simplePos x="0" y="0"/>
            <wp:positionH relativeFrom="margin">
              <wp:posOffset>51435</wp:posOffset>
            </wp:positionH>
            <wp:positionV relativeFrom="page">
              <wp:posOffset>5644515</wp:posOffset>
            </wp:positionV>
            <wp:extent cx="1619885" cy="1619885"/>
            <wp:effectExtent l="0" t="0" r="0" b="5715"/>
            <wp:wrapNone/>
            <wp:docPr id="1053885553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885553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7C6895" w14:textId="367A3F27" w:rsidR="00D41A93" w:rsidRDefault="00D41A93" w:rsidP="00D41A93"/>
    <w:p w14:paraId="441431A5" w14:textId="4A5AB0DE" w:rsidR="00D41A93" w:rsidRDefault="00D41A93" w:rsidP="00D41A93">
      <w:r>
        <w:t>Dry your hands well.</w:t>
      </w:r>
    </w:p>
    <w:p w14:paraId="7D50D8BA" w14:textId="76BABCF1" w:rsidR="00D41A93" w:rsidRDefault="00D41A93" w:rsidP="00D41A93"/>
    <w:p w14:paraId="4448ED1C" w14:textId="759EC803" w:rsidR="00D41A93" w:rsidRDefault="00D41A93" w:rsidP="00D41A93"/>
    <w:p w14:paraId="53C463C4" w14:textId="402B447B" w:rsidR="00D41A93" w:rsidRDefault="00D41A93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40138C52" w14:textId="4E10B752" w:rsidR="00D41A93" w:rsidRDefault="000F4793" w:rsidP="000F4793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2048384" behindDoc="0" locked="0" layoutInCell="1" allowOverlap="1" wp14:anchorId="72559E67" wp14:editId="10C7479B">
            <wp:simplePos x="0" y="0"/>
            <wp:positionH relativeFrom="margin">
              <wp:posOffset>0</wp:posOffset>
            </wp:positionH>
            <wp:positionV relativeFrom="paragraph">
              <wp:posOffset>104140</wp:posOffset>
            </wp:positionV>
            <wp:extent cx="1620000" cy="1620000"/>
            <wp:effectExtent l="0" t="0" r="0" b="0"/>
            <wp:wrapNone/>
            <wp:docPr id="1015846400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84640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Step 2</w:t>
      </w:r>
    </w:p>
    <w:p w14:paraId="62845DB7" w14:textId="77777777" w:rsidR="00D41A93" w:rsidRDefault="00D41A93" w:rsidP="00D41A93">
      <w:pPr>
        <w:rPr>
          <w:b/>
          <w:bCs/>
        </w:rPr>
      </w:pPr>
    </w:p>
    <w:p w14:paraId="6AD0F625" w14:textId="77777777" w:rsidR="00D41A93" w:rsidRDefault="00D41A93" w:rsidP="00D41A93">
      <w:pPr>
        <w:rPr>
          <w:b/>
          <w:bCs/>
        </w:rPr>
      </w:pPr>
    </w:p>
    <w:p w14:paraId="5E027E65" w14:textId="6E6B48E5" w:rsidR="00D41A93" w:rsidRDefault="00D41A93" w:rsidP="00D41A93">
      <w:r>
        <w:t xml:space="preserve">Get into a position </w:t>
      </w:r>
      <w:r w:rsidR="00C55097">
        <w:t xml:space="preserve">/ place </w:t>
      </w:r>
      <w:r>
        <w:t>where you can easily reach your vagina.</w:t>
      </w:r>
    </w:p>
    <w:p w14:paraId="5F826C61" w14:textId="7C52101F" w:rsidR="00D41A93" w:rsidRDefault="00D41A93" w:rsidP="00D41A93"/>
    <w:p w14:paraId="61B1DE99" w14:textId="7DEB024C" w:rsidR="00D41A93" w:rsidRDefault="00D41A93" w:rsidP="00D41A93"/>
    <w:p w14:paraId="6FB7A872" w14:textId="45724EC7" w:rsidR="00D41A93" w:rsidRDefault="0072657A" w:rsidP="00D41A93">
      <w:r>
        <w:rPr>
          <w:noProof/>
        </w:rPr>
        <w:drawing>
          <wp:anchor distT="0" distB="0" distL="114300" distR="114300" simplePos="0" relativeHeight="252083200" behindDoc="0" locked="0" layoutInCell="1" allowOverlap="1" wp14:anchorId="4BE605DB" wp14:editId="23F572D9">
            <wp:simplePos x="0" y="0"/>
            <wp:positionH relativeFrom="margin">
              <wp:posOffset>0</wp:posOffset>
            </wp:positionH>
            <wp:positionV relativeFrom="page">
              <wp:posOffset>3434715</wp:posOffset>
            </wp:positionV>
            <wp:extent cx="1619885" cy="1061720"/>
            <wp:effectExtent l="0" t="0" r="5715" b="5080"/>
            <wp:wrapNone/>
            <wp:docPr id="1922866145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866145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You could:</w:t>
      </w:r>
    </w:p>
    <w:p w14:paraId="68D35BCC" w14:textId="27D8DBBB" w:rsidR="00D41A93" w:rsidRDefault="00D41A93" w:rsidP="00D41A93">
      <w:pPr>
        <w:pStyle w:val="Listtoplevel"/>
      </w:pPr>
      <w:r>
        <w:t>sit</w:t>
      </w:r>
    </w:p>
    <w:p w14:paraId="44A7A337" w14:textId="3F7D5263" w:rsidR="00D41A93" w:rsidRDefault="0072657A" w:rsidP="00F70C5F">
      <w:pPr>
        <w:pStyle w:val="Listtoplevel"/>
      </w:pPr>
      <w:r>
        <w:drawing>
          <wp:anchor distT="0" distB="0" distL="114300" distR="114300" simplePos="0" relativeHeight="252084224" behindDoc="0" locked="0" layoutInCell="1" allowOverlap="1" wp14:anchorId="51189807" wp14:editId="4FEF3CF6">
            <wp:simplePos x="0" y="0"/>
            <wp:positionH relativeFrom="margin">
              <wp:posOffset>304800</wp:posOffset>
            </wp:positionH>
            <wp:positionV relativeFrom="paragraph">
              <wp:posOffset>433070</wp:posOffset>
            </wp:positionV>
            <wp:extent cx="954000" cy="1831680"/>
            <wp:effectExtent l="0" t="0" r="0" b="0"/>
            <wp:wrapNone/>
            <wp:docPr id="1697432997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432997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89" r="21528"/>
                    <a:stretch/>
                  </pic:blipFill>
                  <pic:spPr bwMode="auto">
                    <a:xfrm>
                      <a:off x="0" y="0"/>
                      <a:ext cx="954000" cy="1831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41A93" w:rsidRPr="00F70C5F">
        <w:t>lie</w:t>
      </w:r>
      <w:r w:rsidR="00D41A93">
        <w:t xml:space="preserve"> down</w:t>
      </w:r>
    </w:p>
    <w:p w14:paraId="47E77663" w14:textId="18A22FF5" w:rsidR="00F70C5F" w:rsidRDefault="00F70C5F" w:rsidP="00F70C5F">
      <w:pPr>
        <w:pStyle w:val="Listtoplevel"/>
      </w:pPr>
      <w:r>
        <w:t>stand</w:t>
      </w:r>
    </w:p>
    <w:p w14:paraId="46076609" w14:textId="2EBC0CDB" w:rsidR="00D41A93" w:rsidRDefault="00D41A93" w:rsidP="00D41A93">
      <w:pPr>
        <w:pStyle w:val="Listtoplevel"/>
      </w:pPr>
      <w:r>
        <w:t>squat</w:t>
      </w:r>
      <w:r w:rsidR="00C55097">
        <w:t xml:space="preserve"> / standing while bending your knees</w:t>
      </w:r>
      <w:r>
        <w:t>.</w:t>
      </w:r>
    </w:p>
    <w:p w14:paraId="6F33B778" w14:textId="1C0670D4" w:rsidR="00D41A93" w:rsidRDefault="00D41A93" w:rsidP="00D41A93"/>
    <w:p w14:paraId="30761DF0" w14:textId="3E232D10" w:rsidR="00D41A93" w:rsidRDefault="00C55097" w:rsidP="00D41A93">
      <w:r>
        <w:rPr>
          <w:noProof/>
        </w:rPr>
        <w:drawing>
          <wp:anchor distT="0" distB="0" distL="114300" distR="114300" simplePos="0" relativeHeight="252082176" behindDoc="0" locked="0" layoutInCell="1" allowOverlap="1" wp14:anchorId="34CCE6FB" wp14:editId="3BD62FB0">
            <wp:simplePos x="0" y="0"/>
            <wp:positionH relativeFrom="margin">
              <wp:posOffset>66675</wp:posOffset>
            </wp:positionH>
            <wp:positionV relativeFrom="page">
              <wp:posOffset>7228840</wp:posOffset>
            </wp:positionV>
            <wp:extent cx="1439545" cy="1439545"/>
            <wp:effectExtent l="0" t="0" r="0" b="0"/>
            <wp:wrapNone/>
            <wp:docPr id="149278159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79644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181AD" w14:textId="17FA4D0A" w:rsidR="00D41A93" w:rsidRDefault="00D41A93" w:rsidP="00D41A93">
      <w:r>
        <w:t>Ask the person giving the test for support if you cannot find a position that works for you.</w:t>
      </w:r>
    </w:p>
    <w:p w14:paraId="487A1C1E" w14:textId="77777777" w:rsidR="00D41A93" w:rsidRDefault="00D41A93" w:rsidP="00D41A93"/>
    <w:p w14:paraId="760978B8" w14:textId="77777777" w:rsidR="00D41A93" w:rsidRDefault="00D41A93" w:rsidP="00D41A93"/>
    <w:p w14:paraId="2DAE8AAF" w14:textId="1C0B31E5" w:rsidR="00D41A93" w:rsidRDefault="00D41A93">
      <w:pPr>
        <w:spacing w:line="240" w:lineRule="auto"/>
        <w:ind w:left="0"/>
      </w:pPr>
      <w:r>
        <w:br w:type="page"/>
      </w:r>
    </w:p>
    <w:p w14:paraId="7485DB41" w14:textId="62DFE0E4" w:rsidR="00D41A93" w:rsidRDefault="00D41A93" w:rsidP="00D41A93">
      <w:pPr>
        <w:pStyle w:val="Heading2"/>
      </w:pPr>
      <w:r>
        <w:lastRenderedPageBreak/>
        <w:t>Step 3</w:t>
      </w:r>
    </w:p>
    <w:p w14:paraId="03B6FABB" w14:textId="77777777" w:rsidR="00D41A93" w:rsidRDefault="00D41A93" w:rsidP="00D41A93"/>
    <w:p w14:paraId="1CE204A4" w14:textId="6BB3646B" w:rsidR="00D41A93" w:rsidRDefault="00D41A93" w:rsidP="00D41A93"/>
    <w:p w14:paraId="086FC409" w14:textId="1CF7BE2D" w:rsidR="00D41A93" w:rsidRDefault="0072657A" w:rsidP="00D41A93">
      <w:r>
        <w:rPr>
          <w:noProof/>
        </w:rPr>
        <w:drawing>
          <wp:anchor distT="0" distB="0" distL="114300" distR="114300" simplePos="0" relativeHeight="252086272" behindDoc="0" locked="0" layoutInCell="1" allowOverlap="1" wp14:anchorId="53788FA8" wp14:editId="10549278">
            <wp:simplePos x="0" y="0"/>
            <wp:positionH relativeFrom="margin">
              <wp:posOffset>0</wp:posOffset>
            </wp:positionH>
            <wp:positionV relativeFrom="page">
              <wp:posOffset>2044700</wp:posOffset>
            </wp:positionV>
            <wp:extent cx="1619885" cy="1090295"/>
            <wp:effectExtent l="0" t="0" r="5715" b="1905"/>
            <wp:wrapNone/>
            <wp:docPr id="118600417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42014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Open the test kit.</w:t>
      </w:r>
    </w:p>
    <w:p w14:paraId="0DC5BEB2" w14:textId="40F1F2AD" w:rsidR="00D41A93" w:rsidRDefault="00D41A93" w:rsidP="00D41A93"/>
    <w:p w14:paraId="5F5F0DCD" w14:textId="41CB638F" w:rsidR="00D41A93" w:rsidRDefault="00D41A93" w:rsidP="00D41A93"/>
    <w:p w14:paraId="35BE6C1C" w14:textId="3BA351E7" w:rsidR="00D41A93" w:rsidRDefault="00D41A93" w:rsidP="00D41A93">
      <w:r>
        <w:t xml:space="preserve">Take </w:t>
      </w:r>
      <w:r w:rsidR="005E67DF">
        <w:t>out the tube</w:t>
      </w:r>
      <w:r>
        <w:t>.</w:t>
      </w:r>
    </w:p>
    <w:p w14:paraId="55CF76CA" w14:textId="77777777" w:rsidR="00D41A93" w:rsidRDefault="00D41A93" w:rsidP="00D41A93"/>
    <w:p w14:paraId="74D9BFB0" w14:textId="459403BB" w:rsidR="00D41A93" w:rsidRDefault="0072657A" w:rsidP="00D41A93">
      <w:r>
        <w:rPr>
          <w:noProof/>
        </w:rPr>
        <w:drawing>
          <wp:anchor distT="0" distB="0" distL="114300" distR="114300" simplePos="0" relativeHeight="252087296" behindDoc="0" locked="0" layoutInCell="1" allowOverlap="1" wp14:anchorId="5AAA5FD6" wp14:editId="7B1C862E">
            <wp:simplePos x="0" y="0"/>
            <wp:positionH relativeFrom="margin">
              <wp:posOffset>0</wp:posOffset>
            </wp:positionH>
            <wp:positionV relativeFrom="paragraph">
              <wp:posOffset>100330</wp:posOffset>
            </wp:positionV>
            <wp:extent cx="1619885" cy="856615"/>
            <wp:effectExtent l="0" t="0" r="5715" b="0"/>
            <wp:wrapNone/>
            <wp:docPr id="1073791528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87158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5B7EB6" w14:textId="2CA809FD" w:rsidR="00D41A93" w:rsidRDefault="00D41A93" w:rsidP="00D41A93">
      <w:r>
        <w:t>Take the top off the tube.</w:t>
      </w:r>
    </w:p>
    <w:p w14:paraId="6002BA4E" w14:textId="65999BC6" w:rsidR="00D41A93" w:rsidRDefault="00D41A93" w:rsidP="00D41A93"/>
    <w:p w14:paraId="46765369" w14:textId="3614D69C" w:rsidR="00D41A93" w:rsidRDefault="00D41A93" w:rsidP="00D41A93"/>
    <w:p w14:paraId="4F5C5026" w14:textId="137F3AEA" w:rsidR="00D41A93" w:rsidRDefault="0072657A" w:rsidP="00D41A93">
      <w:r>
        <w:rPr>
          <w:noProof/>
        </w:rPr>
        <w:drawing>
          <wp:anchor distT="0" distB="0" distL="114300" distR="114300" simplePos="0" relativeHeight="252088320" behindDoc="0" locked="0" layoutInCell="1" allowOverlap="1" wp14:anchorId="27D7B35C" wp14:editId="329A81F9">
            <wp:simplePos x="0" y="0"/>
            <wp:positionH relativeFrom="margin">
              <wp:posOffset>-133350</wp:posOffset>
            </wp:positionH>
            <wp:positionV relativeFrom="paragraph">
              <wp:posOffset>289560</wp:posOffset>
            </wp:positionV>
            <wp:extent cx="1619885" cy="1468755"/>
            <wp:effectExtent l="0" t="0" r="5715" b="4445"/>
            <wp:wrapNone/>
            <wp:docPr id="1096967567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967567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You may need to twist the top of the tube.</w:t>
      </w:r>
    </w:p>
    <w:p w14:paraId="403B6D8E" w14:textId="3EC7D690" w:rsidR="00D41A93" w:rsidRDefault="00D41A93" w:rsidP="00D41A93"/>
    <w:p w14:paraId="272C090D" w14:textId="7561B8C2" w:rsidR="00D41A93" w:rsidRDefault="00D41A93" w:rsidP="00D41A93"/>
    <w:p w14:paraId="17CCCEFF" w14:textId="28124D61" w:rsidR="00D41A93" w:rsidRDefault="00D41A93" w:rsidP="00D41A93">
      <w:r>
        <w:t>Take the swab out of the tube.</w:t>
      </w:r>
    </w:p>
    <w:p w14:paraId="71AA1297" w14:textId="1E2AE70D" w:rsidR="00D41A93" w:rsidRDefault="00D41A93" w:rsidP="00D41A93"/>
    <w:p w14:paraId="7A5FEB26" w14:textId="25882F8E" w:rsidR="00D41A93" w:rsidRDefault="00D41A93" w:rsidP="00D41A93"/>
    <w:p w14:paraId="6ED95083" w14:textId="0304D86D" w:rsidR="00D41A93" w:rsidRDefault="00F70C5F" w:rsidP="00D41A93">
      <w:r>
        <w:rPr>
          <w:noProof/>
        </w:rPr>
        <mc:AlternateContent>
          <mc:Choice Requires="wpg">
            <w:drawing>
              <wp:anchor distT="0" distB="0" distL="114300" distR="114300" simplePos="0" relativeHeight="251996160" behindDoc="0" locked="0" layoutInCell="1" allowOverlap="1" wp14:anchorId="26BDCC2A" wp14:editId="24B87EDD">
                <wp:simplePos x="0" y="0"/>
                <wp:positionH relativeFrom="column">
                  <wp:posOffset>0</wp:posOffset>
                </wp:positionH>
                <wp:positionV relativeFrom="paragraph">
                  <wp:posOffset>259715</wp:posOffset>
                </wp:positionV>
                <wp:extent cx="1800225" cy="1362075"/>
                <wp:effectExtent l="0" t="0" r="0" b="9525"/>
                <wp:wrapNone/>
                <wp:docPr id="1875262318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0225" cy="1362075"/>
                          <a:chOff x="0" y="0"/>
                          <a:chExt cx="2056586" cy="1619885"/>
                        </a:xfrm>
                      </wpg:grpSpPr>
                      <pic:pic xmlns:pic="http://schemas.openxmlformats.org/drawingml/2006/picture">
                        <pic:nvPicPr>
                          <pic:cNvPr id="440037542" name="Picture 1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1595" cy="1619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66270222" name="Graphic 1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1521" y="51515"/>
                            <a:ext cx="1155065" cy="11550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67E321" id="Group 19" o:spid="_x0000_s1026" alt="&quot;&quot;" style="position:absolute;margin-left:0;margin-top:20.45pt;width:141.75pt;height:107.25pt;z-index:251996160;mso-width-relative:margin;mso-height-relative:margin" coordsize="20565,16198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">
                <v:shape id="Picture 17" o:spid="_x0000_s1027" type="#_x0000_t75" alt="&quot;&quot;" style="position:absolute;width:13315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">
                  <v:imagedata r:id="rId62" o:title=""/>
                </v:shape>
                <v:shape id="Graphic 18" o:spid="_x0000_s1028" type="#_x0000_t75" alt="Close with solid fill" style="position:absolute;left:9015;top:515;width:11550;height:11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">
                  <v:imagedata r:id="rId56" o:title="Close with solid fill"/>
                </v:shape>
              </v:group>
            </w:pict>
          </mc:Fallback>
        </mc:AlternateContent>
      </w:r>
      <w:r w:rsidR="00D41A93">
        <w:t>Try not to touch the tip of the swab</w:t>
      </w:r>
      <w:r>
        <w:t xml:space="preserve"> with your fingers</w:t>
      </w:r>
      <w:r w:rsidR="00D41A93">
        <w:t>.</w:t>
      </w:r>
    </w:p>
    <w:p w14:paraId="1E51B73C" w14:textId="35D8A6AA" w:rsidR="00D41A93" w:rsidRDefault="00D41A93" w:rsidP="00D41A93"/>
    <w:p w14:paraId="559F09CF" w14:textId="02A91278" w:rsidR="00D41A93" w:rsidRDefault="00D41A93" w:rsidP="00D41A93"/>
    <w:p w14:paraId="571CEAFE" w14:textId="230CD774" w:rsidR="00D41A93" w:rsidRDefault="00D41A93" w:rsidP="00D41A93">
      <w:r>
        <w:t>Try not to let the tip of the swab touch anything else.</w:t>
      </w:r>
    </w:p>
    <w:p w14:paraId="505B2FB3" w14:textId="176564E2" w:rsidR="00D41A93" w:rsidRDefault="00D41A93" w:rsidP="00D41A93">
      <w:pPr>
        <w:pStyle w:val="Heading2"/>
      </w:pPr>
      <w:r>
        <w:lastRenderedPageBreak/>
        <w:t>Step 4</w:t>
      </w:r>
    </w:p>
    <w:p w14:paraId="3CFFCE0A" w14:textId="77777777" w:rsidR="00D41A93" w:rsidRDefault="00D41A93" w:rsidP="00D41A93"/>
    <w:p w14:paraId="64AAC9DD" w14:textId="4A1C5099" w:rsidR="00D41A93" w:rsidRDefault="0072657A" w:rsidP="00D41A93">
      <w:r>
        <w:rPr>
          <w:noProof/>
        </w:rPr>
        <w:drawing>
          <wp:anchor distT="0" distB="0" distL="114300" distR="114300" simplePos="0" relativeHeight="252090368" behindDoc="0" locked="0" layoutInCell="1" allowOverlap="1" wp14:anchorId="67ECFCFB" wp14:editId="4D6D72B2">
            <wp:simplePos x="0" y="0"/>
            <wp:positionH relativeFrom="margin">
              <wp:posOffset>0</wp:posOffset>
            </wp:positionH>
            <wp:positionV relativeFrom="paragraph">
              <wp:posOffset>273685</wp:posOffset>
            </wp:positionV>
            <wp:extent cx="1619885" cy="1468755"/>
            <wp:effectExtent l="0" t="0" r="5715" b="4445"/>
            <wp:wrapNone/>
            <wp:docPr id="35352861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967567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4AD833" w14:textId="54A75AA6" w:rsidR="00D41A93" w:rsidRDefault="00D41A93" w:rsidP="00D41A93">
      <w:r>
        <w:t xml:space="preserve">Use </w:t>
      </w:r>
      <w:r w:rsidR="00C55097">
        <w:t>1</w:t>
      </w:r>
      <w:r>
        <w:t xml:space="preserve"> hand to hold the swab at the middle of the stick.</w:t>
      </w:r>
    </w:p>
    <w:p w14:paraId="3950ABBF" w14:textId="77777777" w:rsidR="00D41A93" w:rsidRDefault="00D41A93" w:rsidP="00D41A93"/>
    <w:p w14:paraId="41564169" w14:textId="77777777" w:rsidR="00D41A93" w:rsidRDefault="00D41A93" w:rsidP="00D41A93"/>
    <w:p w14:paraId="2D06D81B" w14:textId="7F9DDA25" w:rsidR="00D41A93" w:rsidRDefault="0072657A" w:rsidP="00D41A93">
      <w:r>
        <w:rPr>
          <w:noProof/>
        </w:rPr>
        <w:drawing>
          <wp:anchor distT="0" distB="0" distL="114300" distR="114300" simplePos="0" relativeHeight="252091392" behindDoc="0" locked="0" layoutInCell="1" allowOverlap="1" wp14:anchorId="4D998496" wp14:editId="4DEB0D63">
            <wp:simplePos x="0" y="0"/>
            <wp:positionH relativeFrom="margin">
              <wp:posOffset>0</wp:posOffset>
            </wp:positionH>
            <wp:positionV relativeFrom="page">
              <wp:posOffset>4424045</wp:posOffset>
            </wp:positionV>
            <wp:extent cx="1619885" cy="1616075"/>
            <wp:effectExtent l="0" t="0" r="5715" b="0"/>
            <wp:wrapNone/>
            <wp:docPr id="713330299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330299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Use your other hand to gently open your vagina.</w:t>
      </w:r>
    </w:p>
    <w:p w14:paraId="7E115D06" w14:textId="2C7AD72E" w:rsidR="00D41A93" w:rsidRDefault="00D41A93" w:rsidP="00D41A93"/>
    <w:p w14:paraId="2C2D3BAA" w14:textId="3F58FA85" w:rsidR="00D41A93" w:rsidRDefault="00D41A93" w:rsidP="00D41A93"/>
    <w:p w14:paraId="407744A3" w14:textId="1BF51A05" w:rsidR="00D41A93" w:rsidRDefault="00D41A93" w:rsidP="00D41A93">
      <w:r>
        <w:t>Put the tip of the swab inside your vagina.</w:t>
      </w:r>
    </w:p>
    <w:p w14:paraId="13DC4B39" w14:textId="6A3BDE04" w:rsidR="00D41A93" w:rsidRDefault="00D41A93" w:rsidP="00D41A93"/>
    <w:p w14:paraId="4A1B9CD3" w14:textId="00D0568A" w:rsidR="00D41A93" w:rsidRDefault="00D41A93" w:rsidP="00D41A93"/>
    <w:p w14:paraId="07810383" w14:textId="48A1FA66" w:rsidR="00D41A93" w:rsidRDefault="00C55097" w:rsidP="00D41A93">
      <w:r>
        <w:rPr>
          <w:noProof/>
        </w:rPr>
        <mc:AlternateContent>
          <mc:Choice Requires="wps">
            <w:drawing>
              <wp:anchor distT="0" distB="0" distL="114300" distR="114300" simplePos="0" relativeHeight="252131328" behindDoc="0" locked="0" layoutInCell="1" allowOverlap="1" wp14:anchorId="091003CF" wp14:editId="5A0C48E3">
                <wp:simplePos x="0" y="0"/>
                <wp:positionH relativeFrom="column">
                  <wp:posOffset>342900</wp:posOffset>
                </wp:positionH>
                <wp:positionV relativeFrom="paragraph">
                  <wp:posOffset>356869</wp:posOffset>
                </wp:positionV>
                <wp:extent cx="457200" cy="552450"/>
                <wp:effectExtent l="38100" t="38100" r="38100" b="38100"/>
                <wp:wrapNone/>
                <wp:docPr id="517456995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200" cy="552450"/>
                        </a:xfrm>
                        <a:prstGeom prst="straightConnector1">
                          <a:avLst/>
                        </a:prstGeom>
                        <a:ln w="28575"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E5B50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27pt;margin-top:28.1pt;width:36pt;height:43.5pt;flip:y;z-index:25213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" strokecolor="#4472c4 [3204]" strokeweight="2.2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001280" behindDoc="0" locked="0" layoutInCell="1" allowOverlap="1" wp14:anchorId="0C06A4C0" wp14:editId="2755E9D6">
            <wp:simplePos x="0" y="0"/>
            <wp:positionH relativeFrom="margin">
              <wp:posOffset>142875</wp:posOffset>
            </wp:positionH>
            <wp:positionV relativeFrom="page">
              <wp:posOffset>6572250</wp:posOffset>
            </wp:positionV>
            <wp:extent cx="1238250" cy="1238250"/>
            <wp:effectExtent l="0" t="0" r="0" b="0"/>
            <wp:wrapNone/>
            <wp:docPr id="1462446506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446506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 xml:space="preserve">The swab should go </w:t>
      </w:r>
      <w:r w:rsidR="00D41A93" w:rsidRPr="00C55097">
        <w:rPr>
          <w:b/>
          <w:bCs/>
        </w:rPr>
        <w:t>4 to 5 centimetres</w:t>
      </w:r>
      <w:r w:rsidR="00D41A93">
        <w:t xml:space="preserve"> inside your vagina.</w:t>
      </w:r>
    </w:p>
    <w:p w14:paraId="07CD1F53" w14:textId="679C61AB" w:rsidR="00D41A93" w:rsidRDefault="00D41A93" w:rsidP="00D41A93"/>
    <w:p w14:paraId="6085935B" w14:textId="371EEA4E" w:rsidR="00D41A93" w:rsidRDefault="00C55097" w:rsidP="00D41A93">
      <w:r>
        <w:rPr>
          <w:noProof/>
        </w:rPr>
        <mc:AlternateContent>
          <mc:Choice Requires="wps">
            <w:drawing>
              <wp:anchor distT="0" distB="0" distL="114300" distR="114300" simplePos="0" relativeHeight="252130304" behindDoc="1" locked="0" layoutInCell="1" allowOverlap="1" wp14:anchorId="48A63902" wp14:editId="06F74DE4">
                <wp:simplePos x="0" y="0"/>
                <wp:positionH relativeFrom="column">
                  <wp:posOffset>2247900</wp:posOffset>
                </wp:positionH>
                <wp:positionV relativeFrom="paragraph">
                  <wp:posOffset>238760</wp:posOffset>
                </wp:positionV>
                <wp:extent cx="3600000" cy="1915160"/>
                <wp:effectExtent l="0" t="0" r="635" b="8890"/>
                <wp:wrapNone/>
                <wp:docPr id="872683671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9151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352FC" id="Rectangle 8" o:spid="_x0000_s1026" style="position:absolute;margin-left:177pt;margin-top:18.8pt;width:283.45pt;height:150.8pt;z-index:-25118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" fillcolor="#4472c4 [3204]" stroked="f" strokeweight="1pt">
                <v:fill opacity="13107f"/>
              </v:rect>
            </w:pict>
          </mc:Fallback>
        </mc:AlternateContent>
      </w:r>
    </w:p>
    <w:p w14:paraId="77A608D1" w14:textId="15547C74" w:rsidR="00D41A93" w:rsidRDefault="00C55097" w:rsidP="00D41A93">
      <w:r w:rsidRPr="00C55097">
        <w:rPr>
          <w:b/>
          <w:bCs/>
        </w:rPr>
        <w:t>4 to 5 centimetres</w:t>
      </w:r>
      <w:r>
        <w:t xml:space="preserve"> </w:t>
      </w:r>
      <w:r w:rsidR="00D41A93">
        <w:t>is around:</w:t>
      </w:r>
    </w:p>
    <w:p w14:paraId="135C79C5" w14:textId="65373D56" w:rsidR="00D41A93" w:rsidRDefault="00C55097" w:rsidP="00D41A93">
      <w:pPr>
        <w:pStyle w:val="Listtoplevel"/>
      </w:pPr>
      <w:r w:rsidRPr="00C55097">
        <w:rPr>
          <w:b/>
          <w:bCs/>
        </w:rPr>
        <w:drawing>
          <wp:anchor distT="0" distB="0" distL="114300" distR="114300" simplePos="0" relativeHeight="252002304" behindDoc="0" locked="0" layoutInCell="1" allowOverlap="1" wp14:anchorId="01C095FE" wp14:editId="52FA3CB0">
            <wp:simplePos x="0" y="0"/>
            <wp:positionH relativeFrom="margin">
              <wp:posOffset>133350</wp:posOffset>
            </wp:positionH>
            <wp:positionV relativeFrom="paragraph">
              <wp:posOffset>205105</wp:posOffset>
            </wp:positionV>
            <wp:extent cx="1247775" cy="1247775"/>
            <wp:effectExtent l="0" t="0" r="9525" b="0"/>
            <wp:wrapNone/>
            <wp:docPr id="147021366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21366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the length of your thumb</w:t>
      </w:r>
    </w:p>
    <w:p w14:paraId="15651D5C" w14:textId="7F57FE8E" w:rsidR="00D41A93" w:rsidRPr="00D41A93" w:rsidRDefault="00D41A93" w:rsidP="00F70C5F">
      <w:pPr>
        <w:pStyle w:val="Listtoplevel"/>
      </w:pPr>
      <w:r>
        <w:t>where you would put a tampon.</w:t>
      </w:r>
    </w:p>
    <w:p w14:paraId="642A74F0" w14:textId="40CC5F0F" w:rsidR="00D41A93" w:rsidRDefault="0072657A" w:rsidP="00D41A93">
      <w:r>
        <w:rPr>
          <w:noProof/>
        </w:rPr>
        <w:lastRenderedPageBreak/>
        <w:drawing>
          <wp:anchor distT="0" distB="0" distL="114300" distR="114300" simplePos="0" relativeHeight="252093440" behindDoc="0" locked="0" layoutInCell="1" allowOverlap="1" wp14:anchorId="44C1DFD6" wp14:editId="4DAF01F6">
            <wp:simplePos x="0" y="0"/>
            <wp:positionH relativeFrom="margin">
              <wp:posOffset>0</wp:posOffset>
            </wp:positionH>
            <wp:positionV relativeFrom="page">
              <wp:posOffset>1333500</wp:posOffset>
            </wp:positionV>
            <wp:extent cx="1619885" cy="1619885"/>
            <wp:effectExtent l="0" t="0" r="0" b="5715"/>
            <wp:wrapNone/>
            <wp:docPr id="1077236186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79644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If it does not feel comfortable you can:</w:t>
      </w:r>
    </w:p>
    <w:p w14:paraId="2B3E7262" w14:textId="4582AA4E" w:rsidR="00D41A93" w:rsidRDefault="00D41A93" w:rsidP="00D41A93">
      <w:pPr>
        <w:pStyle w:val="Listtoplevel"/>
      </w:pPr>
      <w:r>
        <w:t>pull the swab out a little bit</w:t>
      </w:r>
    </w:p>
    <w:p w14:paraId="421A0B55" w14:textId="7D3A4084" w:rsidR="00D41A93" w:rsidRDefault="00D41A93" w:rsidP="00D41A93">
      <w:pPr>
        <w:pStyle w:val="Listtoplevel"/>
      </w:pPr>
      <w:r>
        <w:t>ask the person giving the test for support.</w:t>
      </w:r>
    </w:p>
    <w:p w14:paraId="6911E7FB" w14:textId="77777777" w:rsidR="00D41A93" w:rsidRDefault="00D41A93" w:rsidP="00D41A93"/>
    <w:p w14:paraId="2DB75EDE" w14:textId="77777777" w:rsidR="00D41A93" w:rsidRDefault="00D41A93" w:rsidP="00D41A93"/>
    <w:p w14:paraId="367A71B6" w14:textId="2A395B2D" w:rsidR="00D41A93" w:rsidRDefault="0072657A" w:rsidP="00D41A93">
      <w:pPr>
        <w:pStyle w:val="Heading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45312" behindDoc="0" locked="0" layoutInCell="1" allowOverlap="1" wp14:anchorId="53C3B24F" wp14:editId="03CB26DA">
                <wp:simplePos x="0" y="0"/>
                <wp:positionH relativeFrom="column">
                  <wp:posOffset>-247015</wp:posOffset>
                </wp:positionH>
                <wp:positionV relativeFrom="paragraph">
                  <wp:posOffset>68580</wp:posOffset>
                </wp:positionV>
                <wp:extent cx="1961515" cy="1961515"/>
                <wp:effectExtent l="0" t="0" r="0" b="0"/>
                <wp:wrapNone/>
                <wp:docPr id="1840179831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61515" cy="1961515"/>
                          <a:chOff x="0" y="0"/>
                          <a:chExt cx="1961515" cy="1961515"/>
                        </a:xfrm>
                      </wpg:grpSpPr>
                      <pic:pic xmlns:pic="http://schemas.openxmlformats.org/drawingml/2006/picture">
                        <pic:nvPicPr>
                          <pic:cNvPr id="1817394713" name="Graphic 26" descr="Arrow circl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1515" cy="19615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01665961" name="Graphic 1" descr="Badge 4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0700" y="5207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4EDE953" id="Group 3" o:spid="_x0000_s1026" alt="&quot;&quot;" style="position:absolute;margin-left:-19.45pt;margin-top:5.4pt;width:154.45pt;height:154.45pt;z-index:252045312" coordsize="19615,1961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">
                <v:shape id="Graphic 26" o:spid="_x0000_s1027" type="#_x0000_t75" alt="Arrow circle with solid fill" style="position:absolute;width:19615;height:196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">
                  <v:imagedata r:id="rId71" o:title="Arrow circle with solid fill"/>
                </v:shape>
                <v:shape id="Graphic 1" o:spid="_x0000_s1028" type="#_x0000_t75" alt="Badge 4 outline" style="position:absolute;left:5207;top:5207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">
                  <v:imagedata r:id="rId72" o:title="Badge 4 outline"/>
                </v:shape>
              </v:group>
            </w:pict>
          </mc:Fallback>
        </mc:AlternateContent>
      </w:r>
      <w:r w:rsidR="00D41A93">
        <w:t>Step 5</w:t>
      </w:r>
    </w:p>
    <w:p w14:paraId="0734C927" w14:textId="31306FAF" w:rsidR="00D41A93" w:rsidRDefault="00D41A93" w:rsidP="00D41A93"/>
    <w:p w14:paraId="46D9D874" w14:textId="5A466DFF" w:rsidR="00D41A93" w:rsidRDefault="00D41A93" w:rsidP="00D41A93"/>
    <w:p w14:paraId="0F1F199C" w14:textId="77B0C143" w:rsidR="00D41A93" w:rsidRDefault="00D41A93" w:rsidP="00D41A93">
      <w:r>
        <w:t>Move the swab slowly around the inside of your vagina 4 times.</w:t>
      </w:r>
    </w:p>
    <w:p w14:paraId="369B5025" w14:textId="72C43D1A" w:rsidR="00D41A93" w:rsidRDefault="00D41A93" w:rsidP="00D41A93"/>
    <w:p w14:paraId="6680F46B" w14:textId="4D44E48D" w:rsidR="00D41A93" w:rsidRDefault="0072657A" w:rsidP="00D41A93">
      <w:r>
        <w:rPr>
          <w:noProof/>
        </w:rPr>
        <w:drawing>
          <wp:anchor distT="0" distB="0" distL="114300" distR="114300" simplePos="0" relativeHeight="252096512" behindDoc="0" locked="0" layoutInCell="1" allowOverlap="1" wp14:anchorId="7D6CE7B9" wp14:editId="4FE696BC">
            <wp:simplePos x="0" y="0"/>
            <wp:positionH relativeFrom="margin">
              <wp:posOffset>0</wp:posOffset>
            </wp:positionH>
            <wp:positionV relativeFrom="page">
              <wp:posOffset>6200775</wp:posOffset>
            </wp:positionV>
            <wp:extent cx="1543050" cy="1539421"/>
            <wp:effectExtent l="0" t="0" r="0" b="3810"/>
            <wp:wrapNone/>
            <wp:docPr id="735778075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330299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39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61030E" w14:textId="0584A89B" w:rsidR="00D41A93" w:rsidRDefault="00D41A93" w:rsidP="00D41A93">
      <w:r>
        <w:t>This should take about 20 seconds.</w:t>
      </w:r>
    </w:p>
    <w:p w14:paraId="0F9FB508" w14:textId="282FCA37" w:rsidR="00D41A93" w:rsidRDefault="00D41A93" w:rsidP="00D41A93"/>
    <w:p w14:paraId="3A8E0707" w14:textId="0FCC6044" w:rsidR="00D41A93" w:rsidRDefault="00D41A93" w:rsidP="00D41A93"/>
    <w:p w14:paraId="0D454AEA" w14:textId="65536007" w:rsidR="00D41A93" w:rsidRDefault="00C55097" w:rsidP="00D41A93">
      <w:r>
        <w:rPr>
          <w:noProof/>
        </w:rPr>
        <w:drawing>
          <wp:anchor distT="0" distB="0" distL="114300" distR="114300" simplePos="0" relativeHeight="252095488" behindDoc="0" locked="0" layoutInCell="1" allowOverlap="1" wp14:anchorId="7B58F394" wp14:editId="235D9E8E">
            <wp:simplePos x="0" y="0"/>
            <wp:positionH relativeFrom="margin">
              <wp:posOffset>0</wp:posOffset>
            </wp:positionH>
            <wp:positionV relativeFrom="paragraph">
              <wp:posOffset>509270</wp:posOffset>
            </wp:positionV>
            <wp:extent cx="1619885" cy="1468755"/>
            <wp:effectExtent l="0" t="0" r="5715" b="4445"/>
            <wp:wrapNone/>
            <wp:docPr id="72542976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967567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Make sure the swab is gently touching the sides of your vagina.</w:t>
      </w:r>
    </w:p>
    <w:p w14:paraId="3A070ABA" w14:textId="3D7C519A" w:rsidR="00D41A93" w:rsidRDefault="00D41A93" w:rsidP="00D41A93"/>
    <w:p w14:paraId="3DF8A94A" w14:textId="23518356" w:rsidR="00D41A93" w:rsidRDefault="00D41A93" w:rsidP="00D41A93"/>
    <w:p w14:paraId="53265B45" w14:textId="019A6C3F" w:rsidR="00D41A93" w:rsidRDefault="00D41A93" w:rsidP="00D41A93">
      <w:r>
        <w:t>Take the swab out of your vagina.</w:t>
      </w:r>
    </w:p>
    <w:p w14:paraId="2281C5AE" w14:textId="43EA1B79" w:rsidR="00D41A93" w:rsidRDefault="00D41A93" w:rsidP="00D41A93"/>
    <w:p w14:paraId="1B6027D4" w14:textId="1F140FAB" w:rsidR="00D41A93" w:rsidRDefault="00D41A93" w:rsidP="00D41A93">
      <w:pPr>
        <w:pStyle w:val="Heading2"/>
      </w:pPr>
      <w:r>
        <w:lastRenderedPageBreak/>
        <w:t>Step 6</w:t>
      </w:r>
    </w:p>
    <w:p w14:paraId="1405D5C7" w14:textId="02F78217" w:rsidR="00D41A93" w:rsidRDefault="00F70C5F" w:rsidP="00D41A93">
      <w:r>
        <w:rPr>
          <w:noProof/>
        </w:rPr>
        <w:drawing>
          <wp:anchor distT="0" distB="0" distL="114300" distR="114300" simplePos="0" relativeHeight="252015616" behindDoc="0" locked="0" layoutInCell="1" allowOverlap="1" wp14:anchorId="6EBBC0E1" wp14:editId="6F2BA7EA">
            <wp:simplePos x="0" y="0"/>
            <wp:positionH relativeFrom="margin">
              <wp:posOffset>0</wp:posOffset>
            </wp:positionH>
            <wp:positionV relativeFrom="page">
              <wp:posOffset>1356360</wp:posOffset>
            </wp:positionV>
            <wp:extent cx="1619885" cy="1471930"/>
            <wp:effectExtent l="0" t="0" r="5715" b="1270"/>
            <wp:wrapNone/>
            <wp:docPr id="8440748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0748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A30B93" w14:textId="611BCF95" w:rsidR="00D41A93" w:rsidRDefault="00D41A93" w:rsidP="00D41A93"/>
    <w:p w14:paraId="43BD4B83" w14:textId="20C3FC25" w:rsidR="00D41A93" w:rsidRDefault="00D41A93" w:rsidP="00D41A93">
      <w:r>
        <w:t>The instructions in your test kit will tell you what to do with your swab.</w:t>
      </w:r>
    </w:p>
    <w:p w14:paraId="0EAB12F4" w14:textId="77777777" w:rsidR="00D41A93" w:rsidRDefault="00D41A93" w:rsidP="00D41A93"/>
    <w:p w14:paraId="0DA6C42C" w14:textId="135DB73E" w:rsidR="00D41A93" w:rsidRDefault="0072657A" w:rsidP="00D41A93">
      <w:r>
        <w:rPr>
          <w:noProof/>
        </w:rPr>
        <w:drawing>
          <wp:anchor distT="0" distB="0" distL="114300" distR="114300" simplePos="0" relativeHeight="252098560" behindDoc="0" locked="0" layoutInCell="1" allowOverlap="1" wp14:anchorId="72D4D458" wp14:editId="77D33F0F">
            <wp:simplePos x="0" y="0"/>
            <wp:positionH relativeFrom="margin">
              <wp:posOffset>0</wp:posOffset>
            </wp:positionH>
            <wp:positionV relativeFrom="page">
              <wp:posOffset>3202940</wp:posOffset>
            </wp:positionV>
            <wp:extent cx="1619885" cy="1619885"/>
            <wp:effectExtent l="0" t="0" r="0" b="5715"/>
            <wp:wrapNone/>
            <wp:docPr id="210893242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79644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48081F" w14:textId="6749C028" w:rsidR="00D41A93" w:rsidRDefault="00D41A93" w:rsidP="00D41A93">
      <w:r>
        <w:t>You can ask the person giving the test for support if you are not sure what to do.</w:t>
      </w:r>
    </w:p>
    <w:p w14:paraId="1FB2DCBD" w14:textId="73570DE7" w:rsidR="00D41A93" w:rsidRDefault="00D41A93" w:rsidP="00D41A93"/>
    <w:p w14:paraId="26C2F757" w14:textId="79F322DE" w:rsidR="00D41A93" w:rsidRDefault="00D41A93" w:rsidP="00D41A93"/>
    <w:p w14:paraId="72F1353B" w14:textId="1DF34C27" w:rsidR="00D41A93" w:rsidRDefault="00C55097" w:rsidP="00D41A93">
      <w:pPr>
        <w:pStyle w:val="Heading2"/>
      </w:pPr>
      <w:r>
        <w:rPr>
          <w:noProof/>
        </w:rPr>
        <w:drawing>
          <wp:anchor distT="0" distB="0" distL="114300" distR="114300" simplePos="0" relativeHeight="252018688" behindDoc="0" locked="0" layoutInCell="1" allowOverlap="1" wp14:anchorId="4606A81B" wp14:editId="645ECF06">
            <wp:simplePos x="0" y="0"/>
            <wp:positionH relativeFrom="margin">
              <wp:posOffset>66675</wp:posOffset>
            </wp:positionH>
            <wp:positionV relativeFrom="paragraph">
              <wp:posOffset>351155</wp:posOffset>
            </wp:positionV>
            <wp:extent cx="1257300" cy="1257300"/>
            <wp:effectExtent l="0" t="0" r="0" b="0"/>
            <wp:wrapNone/>
            <wp:docPr id="873683686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683686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Step 7</w:t>
      </w:r>
    </w:p>
    <w:p w14:paraId="7B2FAFCB" w14:textId="1328C3FC" w:rsidR="00D41A93" w:rsidRDefault="00D41A93" w:rsidP="00D41A93"/>
    <w:p w14:paraId="40E5E5A0" w14:textId="31A5B5F4" w:rsidR="00D41A93" w:rsidRDefault="00D41A93" w:rsidP="00D41A93"/>
    <w:p w14:paraId="78370C3F" w14:textId="4981022B" w:rsidR="00D41A93" w:rsidRDefault="00D41A93" w:rsidP="00D41A93">
      <w:r>
        <w:t>Put any rubbish from the test into the bin.</w:t>
      </w:r>
    </w:p>
    <w:p w14:paraId="3F8622DE" w14:textId="794CD505" w:rsidR="00D41A93" w:rsidRDefault="00D41A93" w:rsidP="00D41A93"/>
    <w:p w14:paraId="1AF28BBD" w14:textId="13952691" w:rsidR="00D41A93" w:rsidRDefault="00C55097" w:rsidP="00C55097">
      <w:pPr>
        <w:tabs>
          <w:tab w:val="right" w:pos="9026"/>
        </w:tabs>
      </w:pPr>
      <w:r>
        <w:rPr>
          <w:noProof/>
        </w:rPr>
        <w:drawing>
          <wp:anchor distT="0" distB="0" distL="114300" distR="114300" simplePos="0" relativeHeight="252135424" behindDoc="0" locked="0" layoutInCell="1" allowOverlap="1" wp14:anchorId="5AB15F0C" wp14:editId="16C2CFC9">
            <wp:simplePos x="0" y="0"/>
            <wp:positionH relativeFrom="margin">
              <wp:posOffset>142875</wp:posOffset>
            </wp:positionH>
            <wp:positionV relativeFrom="page">
              <wp:posOffset>7562850</wp:posOffset>
            </wp:positionV>
            <wp:extent cx="1552575" cy="1342115"/>
            <wp:effectExtent l="0" t="0" r="0" b="0"/>
            <wp:wrapNone/>
            <wp:docPr id="136881363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044628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342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33376" behindDoc="1" locked="0" layoutInCell="1" allowOverlap="1" wp14:anchorId="1BF3FAD3" wp14:editId="4C5EAB03">
                <wp:simplePos x="0" y="0"/>
                <wp:positionH relativeFrom="column">
                  <wp:posOffset>2247900</wp:posOffset>
                </wp:positionH>
                <wp:positionV relativeFrom="paragraph">
                  <wp:posOffset>156844</wp:posOffset>
                </wp:positionV>
                <wp:extent cx="3600000" cy="1571625"/>
                <wp:effectExtent l="0" t="0" r="635" b="9525"/>
                <wp:wrapNone/>
                <wp:docPr id="903754994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5716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9CC2F0" id="Rectangle 8" o:spid="_x0000_s1026" style="position:absolute;margin-left:177pt;margin-top:12.35pt;width:283.45pt;height:123.75pt;z-index:-25118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" fillcolor="#ffd966 [1943]" stroked="f" strokeweight="1pt">
                <v:fill opacity="13107f"/>
              </v:rect>
            </w:pict>
          </mc:Fallback>
        </mc:AlternateContent>
      </w:r>
      <w:r>
        <w:tab/>
      </w:r>
    </w:p>
    <w:p w14:paraId="02C01965" w14:textId="77777777" w:rsidR="00C55097" w:rsidRDefault="00D41A93" w:rsidP="00D41A93">
      <w:r>
        <w:t>Do not put the swab in the bin</w:t>
      </w:r>
      <w:r w:rsidR="00C55097">
        <w:t>.</w:t>
      </w:r>
    </w:p>
    <w:p w14:paraId="378D4A2F" w14:textId="77777777" w:rsidR="00C55097" w:rsidRDefault="00C55097" w:rsidP="00D41A93"/>
    <w:p w14:paraId="7D89A5C8" w14:textId="09A1C75F" w:rsidR="00D41A93" w:rsidRDefault="00C55097" w:rsidP="00D41A93">
      <w:r>
        <w:t>See Step 8 for what to do with the swab.</w:t>
      </w:r>
    </w:p>
    <w:p w14:paraId="30AD6AD8" w14:textId="77777777" w:rsidR="00D41A93" w:rsidRDefault="00D41A93" w:rsidP="00D41A93"/>
    <w:p w14:paraId="5C5C563A" w14:textId="77777777" w:rsidR="00D41A93" w:rsidRDefault="00D41A93">
      <w:pPr>
        <w:spacing w:line="240" w:lineRule="auto"/>
        <w:ind w:left="0"/>
      </w:pPr>
      <w:r>
        <w:br w:type="page"/>
      </w:r>
    </w:p>
    <w:p w14:paraId="038899AC" w14:textId="19735DCB" w:rsidR="00D41A93" w:rsidRDefault="0072657A" w:rsidP="00D41A93">
      <w:r>
        <w:rPr>
          <w:noProof/>
        </w:rPr>
        <w:lastRenderedPageBreak/>
        <w:drawing>
          <wp:anchor distT="0" distB="0" distL="114300" distR="114300" simplePos="0" relativeHeight="252100608" behindDoc="0" locked="0" layoutInCell="1" allowOverlap="1" wp14:anchorId="79E1F422" wp14:editId="61238659">
            <wp:simplePos x="0" y="0"/>
            <wp:positionH relativeFrom="margin">
              <wp:posOffset>0</wp:posOffset>
            </wp:positionH>
            <wp:positionV relativeFrom="page">
              <wp:posOffset>600076</wp:posOffset>
            </wp:positionV>
            <wp:extent cx="1362075" cy="1301206"/>
            <wp:effectExtent l="0" t="0" r="0" b="0"/>
            <wp:wrapNone/>
            <wp:docPr id="180555649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77659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117" cy="1304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Wash your hands with soap and water.</w:t>
      </w:r>
    </w:p>
    <w:p w14:paraId="7662CBC6" w14:textId="77777777" w:rsidR="00D41A93" w:rsidRDefault="00D41A93" w:rsidP="00D41A93"/>
    <w:p w14:paraId="019000E3" w14:textId="06C2601D" w:rsidR="00D41A93" w:rsidRDefault="00F70C5F" w:rsidP="00D41A93">
      <w:r>
        <w:rPr>
          <w:noProof/>
        </w:rPr>
        <w:drawing>
          <wp:anchor distT="0" distB="0" distL="114300" distR="114300" simplePos="0" relativeHeight="252021760" behindDoc="0" locked="0" layoutInCell="1" allowOverlap="1" wp14:anchorId="1E729E38" wp14:editId="479E41FE">
            <wp:simplePos x="0" y="0"/>
            <wp:positionH relativeFrom="margin">
              <wp:posOffset>0</wp:posOffset>
            </wp:positionH>
            <wp:positionV relativeFrom="page">
              <wp:posOffset>2286000</wp:posOffset>
            </wp:positionV>
            <wp:extent cx="1228725" cy="1228725"/>
            <wp:effectExtent l="0" t="0" r="9525" b="9525"/>
            <wp:wrapNone/>
            <wp:docPr id="2144909294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885553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E1B343" w14:textId="2A0E396E" w:rsidR="00D41A93" w:rsidRDefault="00D41A93" w:rsidP="00D41A93">
      <w:r>
        <w:t>Dry your hands well</w:t>
      </w:r>
      <w:r w:rsidR="00C65C9F">
        <w:t>.</w:t>
      </w:r>
    </w:p>
    <w:p w14:paraId="3E57680A" w14:textId="77777777" w:rsidR="00D41A93" w:rsidRPr="00D41A93" w:rsidRDefault="00D41A93" w:rsidP="00D41A93"/>
    <w:p w14:paraId="26D5B9A7" w14:textId="77777777" w:rsidR="00D41A93" w:rsidRDefault="00D41A93" w:rsidP="00D41A93"/>
    <w:p w14:paraId="71D407B5" w14:textId="3BABC6FA" w:rsidR="00D41A93" w:rsidRDefault="00D41A93" w:rsidP="00D41A93">
      <w:pPr>
        <w:pStyle w:val="Heading2"/>
      </w:pPr>
      <w:r>
        <w:t>Step 8</w:t>
      </w:r>
    </w:p>
    <w:p w14:paraId="57A1DEDA" w14:textId="77777777" w:rsidR="00D41A93" w:rsidRDefault="00D41A93" w:rsidP="00D41A93"/>
    <w:p w14:paraId="2FC28DE1" w14:textId="19B12CDE" w:rsidR="00D41A93" w:rsidRDefault="0072657A" w:rsidP="00D41A93">
      <w:r>
        <w:rPr>
          <w:noProof/>
        </w:rPr>
        <w:drawing>
          <wp:anchor distT="0" distB="0" distL="114300" distR="114300" simplePos="0" relativeHeight="252101632" behindDoc="0" locked="0" layoutInCell="1" allowOverlap="1" wp14:anchorId="3D130C54" wp14:editId="1A104F35">
            <wp:simplePos x="0" y="0"/>
            <wp:positionH relativeFrom="margin">
              <wp:posOffset>0</wp:posOffset>
            </wp:positionH>
            <wp:positionV relativeFrom="page">
              <wp:posOffset>4238625</wp:posOffset>
            </wp:positionV>
            <wp:extent cx="1620000" cy="1400400"/>
            <wp:effectExtent l="0" t="0" r="5715" b="0"/>
            <wp:wrapNone/>
            <wp:docPr id="1791044628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044628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4CFB">
        <w:t>If your kit has a plastic bag p</w:t>
      </w:r>
      <w:r w:rsidR="00D41A93">
        <w:t>ut your swab into the bag.</w:t>
      </w:r>
    </w:p>
    <w:p w14:paraId="22B53ADA" w14:textId="3FCA04AC" w:rsidR="00D41A93" w:rsidRDefault="00D41A93" w:rsidP="00D41A93"/>
    <w:p w14:paraId="0C38DF8D" w14:textId="77777777" w:rsidR="00D41A93" w:rsidRDefault="00D41A93" w:rsidP="00D41A93"/>
    <w:p w14:paraId="73AF2EA0" w14:textId="01860D31" w:rsidR="00D41A93" w:rsidRDefault="00D41A93" w:rsidP="00D41A93">
      <w:r>
        <w:t>Seal up the bag with the swab inside.</w:t>
      </w:r>
    </w:p>
    <w:p w14:paraId="47BDEAC2" w14:textId="0A09F659" w:rsidR="00D41A93" w:rsidRDefault="00D41A93" w:rsidP="00D41A93"/>
    <w:p w14:paraId="544FA325" w14:textId="303E7987" w:rsidR="00D41A93" w:rsidRDefault="0072657A" w:rsidP="00D41A93">
      <w:r>
        <w:rPr>
          <w:noProof/>
          <w:color w:val="000000" w:themeColor="text1"/>
        </w:rPr>
        <w:drawing>
          <wp:anchor distT="0" distB="0" distL="114300" distR="114300" simplePos="0" relativeHeight="252103680" behindDoc="0" locked="0" layoutInCell="1" allowOverlap="1" wp14:anchorId="46524122" wp14:editId="0B8DF60F">
            <wp:simplePos x="0" y="0"/>
            <wp:positionH relativeFrom="margin">
              <wp:posOffset>0</wp:posOffset>
            </wp:positionH>
            <wp:positionV relativeFrom="paragraph">
              <wp:posOffset>33020</wp:posOffset>
            </wp:positionV>
            <wp:extent cx="1619885" cy="1126490"/>
            <wp:effectExtent l="0" t="0" r="5715" b="3810"/>
            <wp:wrapNone/>
            <wp:docPr id="161688008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638585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827DBE" w14:textId="74104BF2" w:rsidR="00D41A93" w:rsidRPr="00D41A93" w:rsidRDefault="00D41A93" w:rsidP="00D41A93">
      <w:r>
        <w:t>Give the bag to the person giving the test.</w:t>
      </w:r>
    </w:p>
    <w:p w14:paraId="0DBFE931" w14:textId="77777777" w:rsidR="00D41A93" w:rsidRDefault="00D41A93" w:rsidP="00D41A93"/>
    <w:p w14:paraId="3C9D6680" w14:textId="77777777" w:rsidR="00D41A93" w:rsidRDefault="00D41A93" w:rsidP="00D41A93"/>
    <w:p w14:paraId="1BEFA35E" w14:textId="3855207D" w:rsidR="00D41A93" w:rsidRDefault="00D41A93">
      <w:pPr>
        <w:spacing w:line="240" w:lineRule="auto"/>
        <w:ind w:left="0"/>
      </w:pPr>
      <w:r>
        <w:br w:type="page"/>
      </w:r>
    </w:p>
    <w:p w14:paraId="34CC316E" w14:textId="73F17494" w:rsidR="00D41A93" w:rsidRDefault="00D41A93" w:rsidP="00D41A93">
      <w:pPr>
        <w:pStyle w:val="Heading1"/>
      </w:pPr>
      <w:r>
        <w:lastRenderedPageBreak/>
        <w:t>What if I make a mistake?</w:t>
      </w:r>
    </w:p>
    <w:p w14:paraId="02C637F9" w14:textId="77777777" w:rsidR="00D41A93" w:rsidRPr="00D41A93" w:rsidRDefault="00D41A93" w:rsidP="00D41A93"/>
    <w:p w14:paraId="0E51A600" w14:textId="6A278B03" w:rsidR="001D2DC5" w:rsidRDefault="00C55097" w:rsidP="00D41A93">
      <w:r>
        <w:rPr>
          <w:noProof/>
        </w:rPr>
        <w:drawing>
          <wp:anchor distT="0" distB="0" distL="114300" distR="114300" simplePos="0" relativeHeight="252137472" behindDoc="0" locked="0" layoutInCell="1" allowOverlap="1" wp14:anchorId="658DA856" wp14:editId="70118E79">
            <wp:simplePos x="0" y="0"/>
            <wp:positionH relativeFrom="margin">
              <wp:posOffset>0</wp:posOffset>
            </wp:positionH>
            <wp:positionV relativeFrom="page">
              <wp:posOffset>2221865</wp:posOffset>
            </wp:positionV>
            <wp:extent cx="1619885" cy="1090295"/>
            <wp:effectExtent l="0" t="0" r="5715" b="1905"/>
            <wp:wrapNone/>
            <wp:docPr id="155320675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42014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C0A105" w14:textId="2F97B5D5" w:rsidR="00D41A93" w:rsidRDefault="00D41A93" w:rsidP="00D41A93">
      <w:r>
        <w:t>There are not many things that can go wrong when you do the test yourself.</w:t>
      </w:r>
    </w:p>
    <w:p w14:paraId="097F4448" w14:textId="2DFEF90B" w:rsidR="00D41A93" w:rsidRDefault="00D41A93" w:rsidP="00D41A93"/>
    <w:p w14:paraId="16E5B3CF" w14:textId="43BA12E5" w:rsidR="00D41A93" w:rsidRDefault="00D41A93" w:rsidP="00D41A93"/>
    <w:p w14:paraId="66E6DDA2" w14:textId="29A4D990" w:rsidR="00C55097" w:rsidRDefault="00C55097" w:rsidP="00D41A93">
      <w:r>
        <w:rPr>
          <w:noProof/>
        </w:rPr>
        <w:drawing>
          <wp:anchor distT="0" distB="0" distL="114300" distR="114300" simplePos="0" relativeHeight="252026880" behindDoc="0" locked="0" layoutInCell="1" allowOverlap="1" wp14:anchorId="5CFAD437" wp14:editId="62847801">
            <wp:simplePos x="0" y="0"/>
            <wp:positionH relativeFrom="margin">
              <wp:posOffset>247650</wp:posOffset>
            </wp:positionH>
            <wp:positionV relativeFrom="page">
              <wp:posOffset>4067175</wp:posOffset>
            </wp:positionV>
            <wp:extent cx="1085850" cy="1320800"/>
            <wp:effectExtent l="0" t="0" r="0" b="0"/>
            <wp:wrapNone/>
            <wp:docPr id="812143205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143205" name="Picture 812143205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It is ok to</w:t>
      </w:r>
      <w:r>
        <w:t>:</w:t>
      </w:r>
    </w:p>
    <w:p w14:paraId="6C31D4F3" w14:textId="74AE97A4" w:rsidR="00C55097" w:rsidRDefault="00D41A93" w:rsidP="00C55097">
      <w:pPr>
        <w:pStyle w:val="ListParagraph"/>
        <w:numPr>
          <w:ilvl w:val="0"/>
          <w:numId w:val="14"/>
        </w:numPr>
        <w:ind w:left="4253" w:hanging="567"/>
      </w:pPr>
      <w:r>
        <w:t>keeping going with the test if you have touched the tip of the swab with your finger</w:t>
      </w:r>
      <w:r w:rsidR="00C55097">
        <w:t>s</w:t>
      </w:r>
    </w:p>
    <w:p w14:paraId="6E935F80" w14:textId="68FC74C6" w:rsidR="00D41A93" w:rsidRDefault="00C55097" w:rsidP="00C55097">
      <w:pPr>
        <w:pStyle w:val="ListParagraph"/>
        <w:numPr>
          <w:ilvl w:val="0"/>
          <w:numId w:val="14"/>
        </w:numPr>
        <w:ind w:left="4253" w:hanging="567"/>
      </w:pPr>
      <w:r>
        <w:rPr>
          <w:noProof/>
        </w:rPr>
        <w:drawing>
          <wp:anchor distT="0" distB="0" distL="114300" distR="114300" simplePos="0" relativeHeight="252027904" behindDoc="0" locked="0" layoutInCell="1" allowOverlap="1" wp14:anchorId="1725C1EA" wp14:editId="41785043">
            <wp:simplePos x="0" y="0"/>
            <wp:positionH relativeFrom="margin">
              <wp:posOffset>151765</wp:posOffset>
            </wp:positionH>
            <wp:positionV relativeFrom="page">
              <wp:posOffset>5981700</wp:posOffset>
            </wp:positionV>
            <wp:extent cx="1371600" cy="1371600"/>
            <wp:effectExtent l="0" t="0" r="0" b="0"/>
            <wp:wrapNone/>
            <wp:docPr id="195336187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36187" name="Picture 195336187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keep going with the test if you do not know if you have put the swab far enough into your vagina.</w:t>
      </w:r>
    </w:p>
    <w:p w14:paraId="2ED8DBC2" w14:textId="6E586CC7" w:rsidR="00D41A93" w:rsidRPr="00C55097" w:rsidRDefault="00D41A93" w:rsidP="00D41A93">
      <w:pPr>
        <w:rPr>
          <w:sz w:val="28"/>
          <w:szCs w:val="20"/>
        </w:rPr>
      </w:pPr>
    </w:p>
    <w:p w14:paraId="78B92AD2" w14:textId="2F26F5C8" w:rsidR="00D41A93" w:rsidRPr="00C55097" w:rsidRDefault="00D41A93" w:rsidP="00D41A93">
      <w:pPr>
        <w:rPr>
          <w:sz w:val="28"/>
          <w:szCs w:val="20"/>
        </w:rPr>
      </w:pPr>
    </w:p>
    <w:p w14:paraId="6508A1B6" w14:textId="04AFBB99" w:rsidR="00D41A93" w:rsidRDefault="00C55097" w:rsidP="00D41A93">
      <w:r w:rsidRPr="00C55097">
        <w:rPr>
          <w:noProof/>
          <w:sz w:val="28"/>
          <w:szCs w:val="20"/>
        </w:rPr>
        <w:drawing>
          <wp:anchor distT="0" distB="0" distL="114300" distR="114300" simplePos="0" relativeHeight="252105728" behindDoc="0" locked="0" layoutInCell="1" allowOverlap="1" wp14:anchorId="1F7E30D0" wp14:editId="23350416">
            <wp:simplePos x="0" y="0"/>
            <wp:positionH relativeFrom="margin">
              <wp:posOffset>-143510</wp:posOffset>
            </wp:positionH>
            <wp:positionV relativeFrom="paragraph">
              <wp:posOffset>134620</wp:posOffset>
            </wp:positionV>
            <wp:extent cx="1533743" cy="1390650"/>
            <wp:effectExtent l="0" t="0" r="9525" b="0"/>
            <wp:wrapNone/>
            <wp:docPr id="1026109353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967567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743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A93">
        <w:t>Tell the person giving the test if you drop your swab.</w:t>
      </w:r>
    </w:p>
    <w:p w14:paraId="625656DF" w14:textId="1730E364" w:rsidR="00D41A93" w:rsidRPr="00C55097" w:rsidRDefault="00D41A93" w:rsidP="00D41A93">
      <w:pPr>
        <w:rPr>
          <w:sz w:val="26"/>
          <w:szCs w:val="18"/>
        </w:rPr>
      </w:pPr>
    </w:p>
    <w:p w14:paraId="7BB9B90C" w14:textId="42799246" w:rsidR="00D41A93" w:rsidRPr="00C55097" w:rsidRDefault="00D41A93" w:rsidP="00D41A93">
      <w:pPr>
        <w:rPr>
          <w:sz w:val="26"/>
          <w:szCs w:val="18"/>
        </w:rPr>
      </w:pPr>
    </w:p>
    <w:p w14:paraId="6D59F449" w14:textId="64BC8A10" w:rsidR="001D2DC5" w:rsidRDefault="00F70C5F" w:rsidP="00C55097">
      <w:r>
        <w:t>T</w:t>
      </w:r>
      <w:r w:rsidR="00D41A93">
        <w:t>hey can give you a new swab.</w:t>
      </w:r>
      <w:r w:rsidR="001D2DC5">
        <w:br w:type="page"/>
      </w:r>
    </w:p>
    <w:p w14:paraId="2EFD8DC1" w14:textId="08A7E44A" w:rsidR="001D2DC5" w:rsidRDefault="00C55097" w:rsidP="001D2DC5">
      <w:pPr>
        <w:pStyle w:val="Heading1"/>
      </w:pPr>
      <w:bookmarkStart w:id="5" w:name="_Toc163823297"/>
      <w:r>
        <w:lastRenderedPageBreak/>
        <w:t>Where to find m</w:t>
      </w:r>
      <w:r w:rsidR="001D2DC5">
        <w:t>ore information</w:t>
      </w:r>
      <w:bookmarkEnd w:id="5"/>
    </w:p>
    <w:p w14:paraId="5033FAE8" w14:textId="24497A2C" w:rsidR="001D2DC5" w:rsidRDefault="001D2DC5" w:rsidP="001D2DC5"/>
    <w:p w14:paraId="752D6F4B" w14:textId="7A1376D2" w:rsidR="001D2DC5" w:rsidRDefault="00F70C5F" w:rsidP="001D2DC5">
      <w:r>
        <w:rPr>
          <w:noProof/>
        </w:rPr>
        <w:drawing>
          <wp:anchor distT="0" distB="0" distL="114300" distR="114300" simplePos="0" relativeHeight="252032000" behindDoc="0" locked="0" layoutInCell="1" allowOverlap="1" wp14:anchorId="3E56CBBA" wp14:editId="23551A2D">
            <wp:simplePos x="0" y="0"/>
            <wp:positionH relativeFrom="margin">
              <wp:posOffset>114300</wp:posOffset>
            </wp:positionH>
            <wp:positionV relativeFrom="paragraph">
              <wp:posOffset>246380</wp:posOffset>
            </wp:positionV>
            <wp:extent cx="1151890" cy="1619885"/>
            <wp:effectExtent l="12700" t="12700" r="16510" b="18415"/>
            <wp:wrapNone/>
            <wp:docPr id="1221123804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123804" name="Picture 1221123804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1890" cy="1619885"/>
                    </a:xfrm>
                    <a:prstGeom prst="rect">
                      <a:avLst/>
                    </a:prstGeom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62EB7D" w14:textId="1C15972D" w:rsidR="002C1AC9" w:rsidRDefault="002C1AC9" w:rsidP="004D75F7">
      <w:r>
        <w:t>You can find out more about cervical screening in these Easy Read documents</w:t>
      </w:r>
      <w:r w:rsidR="0059285D">
        <w:t>:</w:t>
      </w:r>
    </w:p>
    <w:p w14:paraId="58F111EB" w14:textId="139DB263" w:rsidR="002C1AC9" w:rsidRDefault="002C1AC9" w:rsidP="001D2DC5"/>
    <w:p w14:paraId="20035FD4" w14:textId="23D13744" w:rsidR="002C1AC9" w:rsidRDefault="004D75F7" w:rsidP="004D75F7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33024" behindDoc="0" locked="0" layoutInCell="1" allowOverlap="1" wp14:anchorId="2CE7B84F" wp14:editId="12D9E6D3">
            <wp:simplePos x="0" y="0"/>
            <wp:positionH relativeFrom="margin">
              <wp:posOffset>76200</wp:posOffset>
            </wp:positionH>
            <wp:positionV relativeFrom="paragraph">
              <wp:posOffset>366214</wp:posOffset>
            </wp:positionV>
            <wp:extent cx="1144270" cy="1619885"/>
            <wp:effectExtent l="12700" t="12700" r="11430" b="18415"/>
            <wp:wrapNone/>
            <wp:docPr id="1776683672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683672" name="Picture 1776683672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4270" cy="1619885"/>
                    </a:xfrm>
                    <a:prstGeom prst="rect">
                      <a:avLst/>
                    </a:prstGeom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5C9F">
        <w:rPr>
          <w:b/>
          <w:bCs/>
        </w:rPr>
        <w:t xml:space="preserve">Cervical Screening – </w:t>
      </w:r>
      <w:r w:rsidR="00F70C5F">
        <w:rPr>
          <w:b/>
          <w:bCs/>
        </w:rPr>
        <w:t>W</w:t>
      </w:r>
      <w:r w:rsidR="00D41A93">
        <w:rPr>
          <w:b/>
          <w:bCs/>
        </w:rPr>
        <w:t>hat you need to know</w:t>
      </w:r>
    </w:p>
    <w:p w14:paraId="3C801125" w14:textId="77777777" w:rsidR="002C1AC9" w:rsidRDefault="002C1AC9" w:rsidP="001D2DC5">
      <w:pPr>
        <w:rPr>
          <w:b/>
          <w:bCs/>
        </w:rPr>
      </w:pPr>
    </w:p>
    <w:p w14:paraId="181E9D13" w14:textId="7359D3BA" w:rsidR="002C1AC9" w:rsidRDefault="00093D16" w:rsidP="001D2DC5">
      <w:pPr>
        <w:rPr>
          <w:b/>
          <w:bCs/>
        </w:rPr>
      </w:pPr>
      <w:r>
        <w:rPr>
          <w:b/>
          <w:bCs/>
        </w:rPr>
        <w:t xml:space="preserve">Cervical Screening – </w:t>
      </w:r>
      <w:r w:rsidR="00D41A93">
        <w:rPr>
          <w:b/>
          <w:bCs/>
        </w:rPr>
        <w:t>Your test, your choice</w:t>
      </w:r>
    </w:p>
    <w:p w14:paraId="697C9334" w14:textId="77777777" w:rsidR="002C1AC9" w:rsidRDefault="002C1AC9" w:rsidP="001D2DC5">
      <w:pPr>
        <w:rPr>
          <w:b/>
          <w:bCs/>
        </w:rPr>
      </w:pPr>
    </w:p>
    <w:p w14:paraId="6B281FA9" w14:textId="7F54CBD0" w:rsidR="002C1AC9" w:rsidRDefault="0072657A" w:rsidP="00525252">
      <w:r>
        <w:rPr>
          <w:noProof/>
        </w:rPr>
        <w:drawing>
          <wp:anchor distT="0" distB="0" distL="114300" distR="114300" simplePos="0" relativeHeight="252107776" behindDoc="0" locked="0" layoutInCell="1" allowOverlap="1" wp14:anchorId="731BF1E1" wp14:editId="16D6D814">
            <wp:simplePos x="0" y="0"/>
            <wp:positionH relativeFrom="margin">
              <wp:posOffset>0</wp:posOffset>
            </wp:positionH>
            <wp:positionV relativeFrom="page">
              <wp:posOffset>5925820</wp:posOffset>
            </wp:positionV>
            <wp:extent cx="1619885" cy="957580"/>
            <wp:effectExtent l="0" t="0" r="5715" b="0"/>
            <wp:wrapNone/>
            <wp:docPr id="9918031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78492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1619885" cy="957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537434" w14:textId="43DF4F1E" w:rsidR="002C1AC9" w:rsidRDefault="003C3802" w:rsidP="002C1AC9">
      <w:r>
        <w:rPr>
          <w:noProof/>
        </w:rPr>
        <w:drawing>
          <wp:anchor distT="0" distB="0" distL="114300" distR="114300" simplePos="0" relativeHeight="251942912" behindDoc="0" locked="0" layoutInCell="1" allowOverlap="1" wp14:anchorId="40E04074" wp14:editId="67999022">
            <wp:simplePos x="0" y="0"/>
            <wp:positionH relativeFrom="margin">
              <wp:posOffset>1</wp:posOffset>
            </wp:positionH>
            <wp:positionV relativeFrom="page">
              <wp:posOffset>6896101</wp:posOffset>
            </wp:positionV>
            <wp:extent cx="1295400" cy="1295400"/>
            <wp:effectExtent l="0" t="0" r="0" b="0"/>
            <wp:wrapNone/>
            <wp:docPr id="1423582826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54206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1AC9">
        <w:t xml:space="preserve">You can get in touch with the National Cervical Screening </w:t>
      </w:r>
      <w:r w:rsidR="00191137">
        <w:t xml:space="preserve">Programme </w:t>
      </w:r>
      <w:r w:rsidR="002C1AC9">
        <w:t>to find out more about:</w:t>
      </w:r>
    </w:p>
    <w:p w14:paraId="059DD89E" w14:textId="77777777" w:rsidR="002C1AC9" w:rsidRDefault="002C1AC9" w:rsidP="002C1AC9">
      <w:pPr>
        <w:pStyle w:val="Listtoplevel"/>
      </w:pPr>
      <w:r>
        <w:t>cervical cancer</w:t>
      </w:r>
    </w:p>
    <w:p w14:paraId="138BE444" w14:textId="77777777" w:rsidR="002C1AC9" w:rsidRDefault="003C3802" w:rsidP="002C1AC9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1940864" behindDoc="0" locked="0" layoutInCell="1" allowOverlap="1" wp14:anchorId="30002C57" wp14:editId="0EFEC900">
            <wp:simplePos x="0" y="0"/>
            <wp:positionH relativeFrom="margin">
              <wp:posOffset>117475</wp:posOffset>
            </wp:positionH>
            <wp:positionV relativeFrom="paragraph">
              <wp:posOffset>581660</wp:posOffset>
            </wp:positionV>
            <wp:extent cx="1343025" cy="1283007"/>
            <wp:effectExtent l="0" t="0" r="0" b="0"/>
            <wp:wrapNone/>
            <wp:docPr id="1346631486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631486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2830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1AC9">
        <w:t>HPV</w:t>
      </w:r>
    </w:p>
    <w:p w14:paraId="78C0C763" w14:textId="77777777" w:rsidR="002C1AC9" w:rsidRDefault="002C1AC9" w:rsidP="002C1AC9">
      <w:pPr>
        <w:pStyle w:val="Listtoplevel"/>
      </w:pPr>
      <w:r>
        <w:t>what your choices are</w:t>
      </w:r>
    </w:p>
    <w:p w14:paraId="2818306D" w14:textId="392B3C18" w:rsidR="00191137" w:rsidRDefault="002C1AC9" w:rsidP="004D75F7">
      <w:pPr>
        <w:pStyle w:val="Listtoplevel"/>
      </w:pPr>
      <w:r>
        <w:t>where to get a test.</w:t>
      </w:r>
    </w:p>
    <w:p w14:paraId="2F4716DF" w14:textId="77777777" w:rsidR="002C1AC9" w:rsidRDefault="003C3802" w:rsidP="002C1AC9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44960" behindDoc="0" locked="0" layoutInCell="1" allowOverlap="1" wp14:anchorId="6FF2A8CA" wp14:editId="188E07F3">
            <wp:simplePos x="0" y="0"/>
            <wp:positionH relativeFrom="margin">
              <wp:posOffset>0</wp:posOffset>
            </wp:positionH>
            <wp:positionV relativeFrom="paragraph">
              <wp:posOffset>-230505</wp:posOffset>
            </wp:positionV>
            <wp:extent cx="1620000" cy="1620000"/>
            <wp:effectExtent l="0" t="0" r="5715" b="0"/>
            <wp:wrapNone/>
            <wp:docPr id="56614411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14411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1AC9">
        <w:t xml:space="preserve">You can find the </w:t>
      </w:r>
      <w:r>
        <w:t xml:space="preserve">National Cervical Screening Programme </w:t>
      </w:r>
      <w:r w:rsidR="002C1AC9" w:rsidRPr="00A05421">
        <w:rPr>
          <w:b/>
          <w:bCs/>
        </w:rPr>
        <w:t>website</w:t>
      </w:r>
      <w:r w:rsidR="002C1AC9">
        <w:t xml:space="preserve"> at:</w:t>
      </w:r>
    </w:p>
    <w:p w14:paraId="55453D88" w14:textId="77777777" w:rsidR="002C1AC9" w:rsidRDefault="002C1AC9" w:rsidP="002C1AC9"/>
    <w:p w14:paraId="5C56600C" w14:textId="77777777" w:rsidR="002C1AC9" w:rsidRPr="002C1AC9" w:rsidRDefault="00000000" w:rsidP="002C1AC9">
      <w:pPr>
        <w:rPr>
          <w:b/>
          <w:bCs/>
          <w:color w:val="000000" w:themeColor="text1"/>
        </w:rPr>
      </w:pPr>
      <w:hyperlink r:id="rId87" w:history="1">
        <w:r w:rsidR="002C1AC9" w:rsidRPr="002C1AC9">
          <w:rPr>
            <w:rStyle w:val="Hyperlink"/>
            <w:b/>
            <w:bCs/>
            <w:color w:val="000000" w:themeColor="text1"/>
            <w:u w:val="none"/>
          </w:rPr>
          <w:t>www.TimeToCervicalScreen.nz</w:t>
        </w:r>
      </w:hyperlink>
    </w:p>
    <w:p w14:paraId="78AF9DCC" w14:textId="77777777" w:rsidR="002C1AC9" w:rsidRPr="002C1AC9" w:rsidRDefault="003C3802" w:rsidP="002C1AC9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45984" behindDoc="0" locked="0" layoutInCell="1" allowOverlap="1" wp14:anchorId="4928CAEE" wp14:editId="1BD3B44B">
            <wp:simplePos x="0" y="0"/>
            <wp:positionH relativeFrom="margin">
              <wp:posOffset>0</wp:posOffset>
            </wp:positionH>
            <wp:positionV relativeFrom="paragraph">
              <wp:posOffset>200025</wp:posOffset>
            </wp:positionV>
            <wp:extent cx="1263015" cy="1619885"/>
            <wp:effectExtent l="0" t="0" r="0" b="5715"/>
            <wp:wrapNone/>
            <wp:docPr id="33237613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37613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459B77" w14:textId="77777777" w:rsidR="001D2DC5" w:rsidRDefault="001D2DC5" w:rsidP="001D2DC5"/>
    <w:p w14:paraId="7D69DD8C" w14:textId="77777777" w:rsidR="001D2DC5" w:rsidRDefault="002C1AC9" w:rsidP="001D2DC5">
      <w:r>
        <w:t>The website is not in Easy Read.</w:t>
      </w:r>
    </w:p>
    <w:p w14:paraId="61654256" w14:textId="77777777" w:rsidR="002C1AC9" w:rsidRDefault="002C1AC9" w:rsidP="001D2DC5"/>
    <w:p w14:paraId="04AECE76" w14:textId="77777777" w:rsidR="002C1AC9" w:rsidRDefault="002C1AC9" w:rsidP="001D2DC5"/>
    <w:p w14:paraId="413349F4" w14:textId="77777777" w:rsidR="002C1AC9" w:rsidRDefault="003C3802" w:rsidP="001D2DC5">
      <w:r>
        <w:rPr>
          <w:noProof/>
        </w:rPr>
        <w:drawing>
          <wp:anchor distT="0" distB="0" distL="114300" distR="114300" simplePos="0" relativeHeight="251947008" behindDoc="0" locked="0" layoutInCell="1" allowOverlap="1" wp14:anchorId="72E0907F" wp14:editId="23B871DF">
            <wp:simplePos x="0" y="0"/>
            <wp:positionH relativeFrom="margin">
              <wp:posOffset>0</wp:posOffset>
            </wp:positionH>
            <wp:positionV relativeFrom="paragraph">
              <wp:posOffset>173355</wp:posOffset>
            </wp:positionV>
            <wp:extent cx="1619885" cy="1619885"/>
            <wp:effectExtent l="0" t="0" r="0" b="5715"/>
            <wp:wrapNone/>
            <wp:docPr id="593485038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485038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1AC9">
        <w:t xml:space="preserve">You can </w:t>
      </w:r>
      <w:r w:rsidR="00525252" w:rsidRPr="00A05421">
        <w:rPr>
          <w:b/>
          <w:bCs/>
        </w:rPr>
        <w:t>email</w:t>
      </w:r>
      <w:r w:rsidR="00525252">
        <w:t xml:space="preserve"> </w:t>
      </w:r>
      <w:r>
        <w:t xml:space="preserve">the National Cervical Screening Programme </w:t>
      </w:r>
      <w:r w:rsidR="00525252">
        <w:t>at:</w:t>
      </w:r>
    </w:p>
    <w:p w14:paraId="67A8DB3F" w14:textId="77777777" w:rsidR="00525252" w:rsidRDefault="00525252" w:rsidP="001D2DC5"/>
    <w:p w14:paraId="53EFF646" w14:textId="19C3D30F" w:rsidR="00525252" w:rsidRPr="004D75F7" w:rsidRDefault="00000000" w:rsidP="001D2DC5">
      <w:pPr>
        <w:rPr>
          <w:b/>
          <w:bCs/>
          <w:color w:val="000000" w:themeColor="text1"/>
        </w:rPr>
      </w:pPr>
      <w:hyperlink r:id="rId90" w:history="1">
        <w:r w:rsidR="00525252" w:rsidRPr="004D75F7">
          <w:rPr>
            <w:rStyle w:val="Hyperlink"/>
            <w:b/>
            <w:bCs/>
            <w:color w:val="000000" w:themeColor="text1"/>
            <w:u w:val="none"/>
          </w:rPr>
          <w:t>screening@</w:t>
        </w:r>
        <w:r w:rsidR="004D75F7" w:rsidRPr="004D75F7">
          <w:rPr>
            <w:rStyle w:val="Hyperlink"/>
            <w:b/>
            <w:bCs/>
            <w:color w:val="000000" w:themeColor="text1"/>
            <w:u w:val="none"/>
          </w:rPr>
          <w:t>health.</w:t>
        </w:r>
        <w:r w:rsidR="00525252" w:rsidRPr="004D75F7">
          <w:rPr>
            <w:rStyle w:val="Hyperlink"/>
            <w:b/>
            <w:bCs/>
            <w:color w:val="000000" w:themeColor="text1"/>
            <w:u w:val="none"/>
          </w:rPr>
          <w:t>govt.nz</w:t>
        </w:r>
      </w:hyperlink>
    </w:p>
    <w:p w14:paraId="37C7B4F8" w14:textId="77777777" w:rsidR="00525252" w:rsidRDefault="00525252" w:rsidP="001D2DC5"/>
    <w:p w14:paraId="03766A42" w14:textId="4EE79574" w:rsidR="003C3802" w:rsidRDefault="0072657A" w:rsidP="001D2DC5">
      <w:r>
        <w:rPr>
          <w:noProof/>
        </w:rPr>
        <w:drawing>
          <wp:anchor distT="0" distB="0" distL="114300" distR="114300" simplePos="0" relativeHeight="252109824" behindDoc="0" locked="0" layoutInCell="1" allowOverlap="1" wp14:anchorId="69E53523" wp14:editId="6C5817F6">
            <wp:simplePos x="0" y="0"/>
            <wp:positionH relativeFrom="margin">
              <wp:posOffset>0</wp:posOffset>
            </wp:positionH>
            <wp:positionV relativeFrom="paragraph">
              <wp:posOffset>302260</wp:posOffset>
            </wp:positionV>
            <wp:extent cx="1619885" cy="1360170"/>
            <wp:effectExtent l="0" t="0" r="5715" b="0"/>
            <wp:wrapNone/>
            <wp:docPr id="1101947698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947698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D7297C" w14:textId="51308EEA" w:rsidR="00525252" w:rsidRDefault="00525252" w:rsidP="001D2DC5">
      <w:r>
        <w:t xml:space="preserve">You can </w:t>
      </w:r>
      <w:r w:rsidRPr="00A05421">
        <w:rPr>
          <w:b/>
          <w:bCs/>
        </w:rPr>
        <w:t>phone</w:t>
      </w:r>
      <w:r>
        <w:t xml:space="preserve"> the National Cervical Screening Programme on:</w:t>
      </w:r>
    </w:p>
    <w:p w14:paraId="095F6D24" w14:textId="5F9D9E03" w:rsidR="00525252" w:rsidRDefault="00525252" w:rsidP="001D2DC5"/>
    <w:p w14:paraId="2CEAB18E" w14:textId="77777777" w:rsidR="00525252" w:rsidRDefault="00525252" w:rsidP="001D2DC5">
      <w:pPr>
        <w:rPr>
          <w:b/>
          <w:bCs/>
        </w:rPr>
      </w:pPr>
      <w:r>
        <w:rPr>
          <w:b/>
          <w:bCs/>
        </w:rPr>
        <w:t>0800 729 729</w:t>
      </w:r>
    </w:p>
    <w:p w14:paraId="42AA6642" w14:textId="77777777" w:rsidR="00525252" w:rsidRDefault="00525252" w:rsidP="001D2DC5">
      <w:pPr>
        <w:rPr>
          <w:b/>
          <w:bCs/>
        </w:rPr>
      </w:pPr>
    </w:p>
    <w:p w14:paraId="1E21CB5E" w14:textId="77777777" w:rsidR="00525252" w:rsidRDefault="00525252" w:rsidP="00525252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1183A360" w14:textId="77777777" w:rsidR="00525252" w:rsidRDefault="003C3802" w:rsidP="001D2DC5">
      <w:r>
        <w:rPr>
          <w:noProof/>
        </w:rPr>
        <w:lastRenderedPageBreak/>
        <w:drawing>
          <wp:anchor distT="0" distB="0" distL="114300" distR="114300" simplePos="0" relativeHeight="251950080" behindDoc="0" locked="0" layoutInCell="1" allowOverlap="1" wp14:anchorId="61B4DC3F" wp14:editId="5C218E98">
            <wp:simplePos x="0" y="0"/>
            <wp:positionH relativeFrom="margin">
              <wp:posOffset>0</wp:posOffset>
            </wp:positionH>
            <wp:positionV relativeFrom="page">
              <wp:posOffset>782955</wp:posOffset>
            </wp:positionV>
            <wp:extent cx="1490400" cy="1620000"/>
            <wp:effectExtent l="0" t="0" r="0" b="5715"/>
            <wp:wrapNone/>
            <wp:docPr id="216426207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426207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4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252">
        <w:t>You can use the New Zealand Relay service to phone the National Cervical Screening Programme.</w:t>
      </w:r>
    </w:p>
    <w:p w14:paraId="021F65A2" w14:textId="77777777" w:rsidR="00525252" w:rsidRDefault="00525252" w:rsidP="001D2DC5"/>
    <w:p w14:paraId="098A9D78" w14:textId="77777777" w:rsidR="00525252" w:rsidRDefault="00525252" w:rsidP="001D2DC5">
      <w:r>
        <w:rPr>
          <w:noProof/>
        </w:rPr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261707CD" wp14:editId="6384A978">
                <wp:simplePos x="0" y="0"/>
                <wp:positionH relativeFrom="column">
                  <wp:posOffset>2159000</wp:posOffset>
                </wp:positionH>
                <wp:positionV relativeFrom="page">
                  <wp:posOffset>2514600</wp:posOffset>
                </wp:positionV>
                <wp:extent cx="3599815" cy="5755640"/>
                <wp:effectExtent l="0" t="0" r="0" b="0"/>
                <wp:wrapNone/>
                <wp:docPr id="543557330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7556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5EE60C" id="Rectangle 8" o:spid="_x0000_s1026" style="position:absolute;margin-left:170pt;margin-top:198pt;width:283.45pt;height:453.2pt;z-index:-25147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25C7BF1E" w14:textId="77777777" w:rsidR="00525252" w:rsidRPr="00525252" w:rsidRDefault="00525252" w:rsidP="00525252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43584" behindDoc="0" locked="0" layoutInCell="1" allowOverlap="1" wp14:anchorId="0E660AF3" wp14:editId="0751ADC9">
            <wp:simplePos x="0" y="0"/>
            <wp:positionH relativeFrom="column">
              <wp:posOffset>144780</wp:posOffset>
            </wp:positionH>
            <wp:positionV relativeFrom="paragraph">
              <wp:posOffset>149225</wp:posOffset>
            </wp:positionV>
            <wp:extent cx="952500" cy="1314450"/>
            <wp:effectExtent l="0" t="0" r="0" b="6350"/>
            <wp:wrapThrough wrapText="bothSides">
              <wp:wrapPolygon edited="0">
                <wp:start x="576" y="0"/>
                <wp:lineTo x="0" y="626"/>
                <wp:lineTo x="0" y="11478"/>
                <wp:lineTo x="7776" y="13357"/>
                <wp:lineTo x="3456" y="15026"/>
                <wp:lineTo x="2016" y="15861"/>
                <wp:lineTo x="2016" y="21496"/>
                <wp:lineTo x="18144" y="21496"/>
                <wp:lineTo x="18720" y="20035"/>
                <wp:lineTo x="19584" y="16696"/>
                <wp:lineTo x="19008" y="13357"/>
                <wp:lineTo x="21312" y="11687"/>
                <wp:lineTo x="21312" y="3965"/>
                <wp:lineTo x="21024" y="2922"/>
                <wp:lineTo x="12096" y="1043"/>
                <wp:lineTo x="4608" y="0"/>
                <wp:lineTo x="576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7AFBA70B" w14:textId="77777777" w:rsidR="00525252" w:rsidRPr="00525252" w:rsidRDefault="00525252" w:rsidP="00525252">
      <w:pPr>
        <w:pStyle w:val="Listtoplevel"/>
        <w:rPr>
          <w:lang w:eastAsia="en-NZ"/>
        </w:rPr>
      </w:pPr>
      <w:r w:rsidRPr="00EF59FC">
        <w:rPr>
          <w:lang w:eastAsia="en-NZ"/>
        </w:rPr>
        <w:t>Deaf / hard of hearing</w:t>
      </w:r>
    </w:p>
    <w:p w14:paraId="23445B0E" w14:textId="77777777" w:rsidR="00525252" w:rsidRPr="00525252" w:rsidRDefault="003C3802" w:rsidP="00525252">
      <w:pPr>
        <w:pStyle w:val="Listtoplevel"/>
        <w:rPr>
          <w:lang w:eastAsia="en-NZ"/>
        </w:rPr>
      </w:pPr>
      <w:r w:rsidRPr="00EF59FC">
        <w:rPr>
          <w:rFonts w:cs="Times New Roman"/>
          <w:sz w:val="28"/>
        </w:rPr>
        <w:drawing>
          <wp:anchor distT="0" distB="0" distL="114300" distR="114300" simplePos="0" relativeHeight="251842560" behindDoc="0" locked="0" layoutInCell="1" allowOverlap="1" wp14:anchorId="62D73DDE" wp14:editId="36160F31">
            <wp:simplePos x="0" y="0"/>
            <wp:positionH relativeFrom="column">
              <wp:posOffset>-166370</wp:posOffset>
            </wp:positionH>
            <wp:positionV relativeFrom="paragraph">
              <wp:posOffset>369570</wp:posOffset>
            </wp:positionV>
            <wp:extent cx="1447800" cy="1447800"/>
            <wp:effectExtent l="0" t="0" r="0" b="0"/>
            <wp:wrapThrough wrapText="bothSides">
              <wp:wrapPolygon edited="0">
                <wp:start x="7958" y="0"/>
                <wp:lineTo x="6253" y="189"/>
                <wp:lineTo x="4926" y="1516"/>
                <wp:lineTo x="4926" y="19326"/>
                <wp:lineTo x="5874" y="21221"/>
                <wp:lineTo x="6442" y="21411"/>
                <wp:lineTo x="7768" y="21411"/>
                <wp:lineTo x="13642" y="21411"/>
                <wp:lineTo x="14211" y="21411"/>
                <wp:lineTo x="15537" y="21221"/>
                <wp:lineTo x="16674" y="19137"/>
                <wp:lineTo x="16674" y="1705"/>
                <wp:lineTo x="14968" y="0"/>
                <wp:lineTo x="13453" y="0"/>
                <wp:lineTo x="7958" y="0"/>
              </wp:wrapPolygon>
            </wp:wrapThrough>
            <wp:docPr id="837655237" name="Picture 2" descr="Mobile phon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5252" w:rsidRPr="00EF59FC">
        <w:rPr>
          <w:lang w:eastAsia="en-NZ"/>
        </w:rPr>
        <w:t>deafblind</w:t>
      </w:r>
    </w:p>
    <w:p w14:paraId="1065E229" w14:textId="77777777" w:rsidR="00525252" w:rsidRPr="00EF59FC" w:rsidRDefault="00525252" w:rsidP="00525252">
      <w:pPr>
        <w:pStyle w:val="Listtoplevel"/>
        <w:rPr>
          <w:lang w:eastAsia="en-NZ"/>
        </w:rPr>
      </w:pPr>
      <w:r w:rsidRPr="00EF59FC">
        <w:rPr>
          <w:lang w:eastAsia="en-NZ"/>
        </w:rPr>
        <w:t>speech impaired / find it hard to talk.</w:t>
      </w:r>
    </w:p>
    <w:p w14:paraId="2FA1E99B" w14:textId="77777777" w:rsidR="00525252" w:rsidRPr="00EF59FC" w:rsidRDefault="00525252" w:rsidP="00525252">
      <w:pPr>
        <w:rPr>
          <w:rFonts w:eastAsia="Times New Roman" w:cs="Arial"/>
          <w:szCs w:val="32"/>
        </w:rPr>
      </w:pPr>
    </w:p>
    <w:p w14:paraId="718BA750" w14:textId="77777777" w:rsidR="00525252" w:rsidRDefault="00525252" w:rsidP="00525252">
      <w:pPr>
        <w:rPr>
          <w:rFonts w:eastAsia="Times New Roman"/>
        </w:rPr>
      </w:pPr>
    </w:p>
    <w:p w14:paraId="159E9742" w14:textId="77777777" w:rsidR="00525252" w:rsidRPr="00EF59FC" w:rsidRDefault="00525252" w:rsidP="00C55097">
      <w:pPr>
        <w:ind w:right="237"/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41536" behindDoc="0" locked="0" layoutInCell="1" allowOverlap="1" wp14:anchorId="5945591E" wp14:editId="7CA737D6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001D87BC" w14:textId="77777777" w:rsidR="00525252" w:rsidRPr="00EF59FC" w:rsidRDefault="00525252" w:rsidP="00525252">
      <w:pPr>
        <w:rPr>
          <w:rFonts w:eastAsia="Times New Roman" w:cs="Arial"/>
          <w:szCs w:val="32"/>
        </w:rPr>
      </w:pPr>
    </w:p>
    <w:p w14:paraId="07ECF916" w14:textId="77777777" w:rsidR="00525252" w:rsidRPr="00EF59FC" w:rsidRDefault="00525252" w:rsidP="00525252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291C86E7" w14:textId="77777777" w:rsidR="00525252" w:rsidRDefault="00525252" w:rsidP="00525252"/>
    <w:p w14:paraId="46701FD4" w14:textId="77777777" w:rsidR="00525252" w:rsidRDefault="00525252" w:rsidP="001D2DC5"/>
    <w:p w14:paraId="5681E364" w14:textId="77777777" w:rsidR="00525252" w:rsidRPr="00525252" w:rsidRDefault="00525252" w:rsidP="001D2DC5"/>
    <w:p w14:paraId="4FFD4D9E" w14:textId="77777777" w:rsidR="001D2DC5" w:rsidRPr="00743DB9" w:rsidRDefault="001D2DC5" w:rsidP="001D2DC5"/>
    <w:p w14:paraId="43977B84" w14:textId="1FF4A98B" w:rsidR="00EC5F32" w:rsidRPr="00E43F08" w:rsidRDefault="0072657A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6" w:name="_Hlk53559738"/>
      <w:r>
        <w:rPr>
          <w:noProof/>
        </w:rPr>
        <w:lastRenderedPageBreak/>
        <w:drawing>
          <wp:anchor distT="0" distB="0" distL="114300" distR="114300" simplePos="0" relativeHeight="252111872" behindDoc="0" locked="0" layoutInCell="1" allowOverlap="1" wp14:anchorId="0818F2E5" wp14:editId="3A8E97D5">
            <wp:simplePos x="0" y="0"/>
            <wp:positionH relativeFrom="margin">
              <wp:posOffset>0</wp:posOffset>
            </wp:positionH>
            <wp:positionV relativeFrom="page">
              <wp:posOffset>1016000</wp:posOffset>
            </wp:positionV>
            <wp:extent cx="1619885" cy="957580"/>
            <wp:effectExtent l="0" t="0" r="5715" b="0"/>
            <wp:wrapNone/>
            <wp:docPr id="140574336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78492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1619885" cy="957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68832" behindDoc="1" locked="0" layoutInCell="1" allowOverlap="1" wp14:anchorId="51CAD87A" wp14:editId="23224E05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9F1A19" id="Rectangle: Rounded Corners 24" o:spid="_x0000_s1026" style="position:absolute;margin-left:-27.1pt;margin-top:-21.15pt;width:490.9pt;height:727.65pt;z-index:-251547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>This information has been written by</w:t>
      </w:r>
      <w:r w:rsidR="0020707A">
        <w:rPr>
          <w:rFonts w:eastAsia="Times New Roman" w:cs="Arial"/>
          <w:szCs w:val="32"/>
          <w:lang w:eastAsia="en-NZ"/>
        </w:rPr>
        <w:t xml:space="preserve"> the</w:t>
      </w:r>
      <w:r w:rsidR="00EC5F32" w:rsidRPr="00E43F08">
        <w:rPr>
          <w:rFonts w:eastAsia="Times New Roman" w:cs="Arial"/>
          <w:szCs w:val="32"/>
          <w:lang w:eastAsia="en-NZ"/>
        </w:rPr>
        <w:t xml:space="preserve"> </w:t>
      </w:r>
      <w:r w:rsidR="0020707A">
        <w:t>National Cervical Screening Programme.</w:t>
      </w:r>
    </w:p>
    <w:p w14:paraId="256A5DFB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CA436A7" w14:textId="77777777" w:rsidR="00EC5F32" w:rsidRPr="00E43F08" w:rsidRDefault="000D2B45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96480" behindDoc="0" locked="0" layoutInCell="1" allowOverlap="1" wp14:anchorId="34F93647" wp14:editId="1A5483E6">
            <wp:simplePos x="0" y="0"/>
            <wp:positionH relativeFrom="margin">
              <wp:posOffset>-37465</wp:posOffset>
            </wp:positionH>
            <wp:positionV relativeFrom="paragraph">
              <wp:posOffset>150495</wp:posOffset>
            </wp:positionV>
            <wp:extent cx="1943100" cy="971550"/>
            <wp:effectExtent l="0" t="0" r="0" b="0"/>
            <wp:wrapNone/>
            <wp:docPr id="1500319913" name="Picture 2" descr="Make it Easy Kia Māmā Ma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319913" name="Picture 2" descr="Make it Easy Kia Māmā Mai logo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42D1A804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00278B55" w14:textId="73647BCC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71904" behindDoc="0" locked="0" layoutInCell="1" allowOverlap="1" wp14:anchorId="011A14E2" wp14:editId="2B3DCABD">
            <wp:simplePos x="0" y="0"/>
            <wp:positionH relativeFrom="column">
              <wp:posOffset>-57785</wp:posOffset>
            </wp:positionH>
            <wp:positionV relativeFrom="paragraph">
              <wp:posOffset>48895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0818E23F" w14:textId="70EE3937" w:rsidR="00EC5F32" w:rsidRPr="00E43F08" w:rsidRDefault="00C55097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65760" behindDoc="1" locked="0" layoutInCell="1" allowOverlap="1" wp14:anchorId="4A2D10E8" wp14:editId="113E8713">
            <wp:simplePos x="0" y="0"/>
            <wp:positionH relativeFrom="margin">
              <wp:posOffset>313055</wp:posOffset>
            </wp:positionH>
            <wp:positionV relativeFrom="paragraph">
              <wp:posOffset>21145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AC3E5D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13E155D6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46A6B80D" w14:textId="71C3204F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t>Changepeople.org</w:t>
      </w:r>
    </w:p>
    <w:p w14:paraId="04EFA53D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78A2D8D1" w14:textId="65BB6F08" w:rsidR="00EC5F32" w:rsidRPr="00E43F08" w:rsidRDefault="00C55097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69856" behindDoc="0" locked="0" layoutInCell="1" allowOverlap="1" wp14:anchorId="6EDCDFEB" wp14:editId="559D70BC">
            <wp:simplePos x="0" y="0"/>
            <wp:positionH relativeFrom="margin">
              <wp:posOffset>99060</wp:posOffset>
            </wp:positionH>
            <wp:positionV relativeFrom="paragraph">
              <wp:posOffset>1397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t>Photosymbols.com</w:t>
      </w:r>
    </w:p>
    <w:p w14:paraId="1A64CAF4" w14:textId="5492F791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27CAC43D" w14:textId="1E10B698" w:rsidR="00EC5F32" w:rsidRPr="00AF668B" w:rsidRDefault="00C55097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794432" behindDoc="0" locked="0" layoutInCell="1" allowOverlap="1" wp14:anchorId="0AFA59AC" wp14:editId="11AD7DCB">
            <wp:simplePos x="0" y="0"/>
            <wp:positionH relativeFrom="column">
              <wp:posOffset>1157605</wp:posOffset>
            </wp:positionH>
            <wp:positionV relativeFrom="paragraph">
              <wp:posOffset>16319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0"/>
        </w:rPr>
        <w:drawing>
          <wp:anchor distT="0" distB="0" distL="114300" distR="114300" simplePos="0" relativeHeight="251770880" behindDoc="0" locked="0" layoutInCell="1" allowOverlap="1" wp14:anchorId="200D1484" wp14:editId="27BA0C64">
            <wp:simplePos x="0" y="0"/>
            <wp:positionH relativeFrom="column">
              <wp:posOffset>0</wp:posOffset>
            </wp:positionH>
            <wp:positionV relativeFrom="paragraph">
              <wp:posOffset>67945</wp:posOffset>
            </wp:positionV>
            <wp:extent cx="942975" cy="998855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color w:val="000000"/>
          <w:shd w:val="clear" w:color="auto" w:fill="FFFFFF"/>
        </w:rPr>
        <w:t>SGC Image Works</w:t>
      </w:r>
    </w:p>
    <w:p w14:paraId="28D72A95" w14:textId="4EDDC0DD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61896879" w14:textId="21430701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191137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6F79DBB2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67808" behindDoc="0" locked="0" layoutInCell="1" allowOverlap="1" wp14:anchorId="09520EEE" wp14:editId="42E2BAE9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6"/>
    </w:p>
    <w:sectPr w:rsidR="00E757C5" w:rsidRPr="0060011B" w:rsidSect="009C7F82">
      <w:footerReference w:type="even" r:id="rId103"/>
      <w:footerReference w:type="default" r:id="rId104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F36A38"/>
        <w:left w:val="single" w:sz="24" w:space="24" w:color="F36A38"/>
        <w:bottom w:val="single" w:sz="24" w:space="24" w:color="F36A38"/>
        <w:right w:val="single" w:sz="24" w:space="24" w:color="F36A38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856205" w14:textId="77777777" w:rsidR="00155151" w:rsidRDefault="00155151">
      <w:pPr>
        <w:spacing w:line="240" w:lineRule="auto"/>
      </w:pPr>
      <w:r>
        <w:separator/>
      </w:r>
    </w:p>
  </w:endnote>
  <w:endnote w:type="continuationSeparator" w:id="0">
    <w:p w14:paraId="4820C7EB" w14:textId="77777777" w:rsidR="00155151" w:rsidRDefault="001551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6D229C3A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3D06118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768B8F41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03B84E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520657" w14:textId="77777777" w:rsidR="00155151" w:rsidRDefault="00155151">
      <w:pPr>
        <w:spacing w:line="240" w:lineRule="auto"/>
      </w:pPr>
      <w:r>
        <w:separator/>
      </w:r>
    </w:p>
  </w:footnote>
  <w:footnote w:type="continuationSeparator" w:id="0">
    <w:p w14:paraId="5200949A" w14:textId="77777777" w:rsidR="00155151" w:rsidRDefault="0015515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68F1B0B"/>
    <w:multiLevelType w:val="hybridMultilevel"/>
    <w:tmpl w:val="3AD2E44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1"/>
  </w:num>
  <w:num w:numId="4" w16cid:durableId="90706847">
    <w:abstractNumId w:val="12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10"/>
  </w:num>
  <w:num w:numId="9" w16cid:durableId="279923130">
    <w:abstractNumId w:val="1"/>
  </w:num>
  <w:num w:numId="10" w16cid:durableId="1141115467">
    <w:abstractNumId w:val="9"/>
  </w:num>
  <w:num w:numId="11" w16cid:durableId="1254901281">
    <w:abstractNumId w:val="0"/>
  </w:num>
  <w:num w:numId="12" w16cid:durableId="2111922917">
    <w:abstractNumId w:val="13"/>
  </w:num>
  <w:num w:numId="13" w16cid:durableId="640429253">
    <w:abstractNumId w:val="7"/>
  </w:num>
  <w:num w:numId="14" w16cid:durableId="17933276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1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1"/>
  <w:drawingGridVerticalSpacing w:val="181"/>
  <w:doNotUseMarginsForDrawingGridOrigin/>
  <w:drawingGridHorizontalOrigin w:val="1418"/>
  <w:drawingGridVerticalOrigin w:val="144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QUApMe4wSwAAAA="/>
  </w:docVars>
  <w:rsids>
    <w:rsidRoot w:val="00F41E21"/>
    <w:rsid w:val="000013CC"/>
    <w:rsid w:val="00005DB6"/>
    <w:rsid w:val="000064D2"/>
    <w:rsid w:val="000227B4"/>
    <w:rsid w:val="0003092A"/>
    <w:rsid w:val="0004557B"/>
    <w:rsid w:val="000456D8"/>
    <w:rsid w:val="00085E05"/>
    <w:rsid w:val="0009079F"/>
    <w:rsid w:val="00093D16"/>
    <w:rsid w:val="000975D8"/>
    <w:rsid w:val="000A3C46"/>
    <w:rsid w:val="000D1B98"/>
    <w:rsid w:val="000D2B45"/>
    <w:rsid w:val="000F4793"/>
    <w:rsid w:val="000F652C"/>
    <w:rsid w:val="00101D9D"/>
    <w:rsid w:val="00110BE7"/>
    <w:rsid w:val="00122416"/>
    <w:rsid w:val="00124EA8"/>
    <w:rsid w:val="00141079"/>
    <w:rsid w:val="00155151"/>
    <w:rsid w:val="001754F4"/>
    <w:rsid w:val="00191137"/>
    <w:rsid w:val="001B4DD5"/>
    <w:rsid w:val="001C0B02"/>
    <w:rsid w:val="001D223E"/>
    <w:rsid w:val="001D2DC5"/>
    <w:rsid w:val="001E3429"/>
    <w:rsid w:val="00201791"/>
    <w:rsid w:val="0020707A"/>
    <w:rsid w:val="00226F54"/>
    <w:rsid w:val="00252E54"/>
    <w:rsid w:val="00257D60"/>
    <w:rsid w:val="00261BF8"/>
    <w:rsid w:val="00263ACD"/>
    <w:rsid w:val="00266B9F"/>
    <w:rsid w:val="002C1AC9"/>
    <w:rsid w:val="002D432B"/>
    <w:rsid w:val="00315307"/>
    <w:rsid w:val="00322575"/>
    <w:rsid w:val="00323EB3"/>
    <w:rsid w:val="00330EEF"/>
    <w:rsid w:val="0036242C"/>
    <w:rsid w:val="00371C85"/>
    <w:rsid w:val="003A6EC6"/>
    <w:rsid w:val="003C3802"/>
    <w:rsid w:val="003E2B27"/>
    <w:rsid w:val="003E3783"/>
    <w:rsid w:val="003F07F7"/>
    <w:rsid w:val="003F5628"/>
    <w:rsid w:val="00402F83"/>
    <w:rsid w:val="00427682"/>
    <w:rsid w:val="00450E7B"/>
    <w:rsid w:val="004535B5"/>
    <w:rsid w:val="00453990"/>
    <w:rsid w:val="004567B0"/>
    <w:rsid w:val="00470484"/>
    <w:rsid w:val="004D75F7"/>
    <w:rsid w:val="004F56C0"/>
    <w:rsid w:val="00503AD5"/>
    <w:rsid w:val="00522E5E"/>
    <w:rsid w:val="00525252"/>
    <w:rsid w:val="00570380"/>
    <w:rsid w:val="005921AD"/>
    <w:rsid w:val="0059285D"/>
    <w:rsid w:val="005C7E33"/>
    <w:rsid w:val="005E67DF"/>
    <w:rsid w:val="0060011B"/>
    <w:rsid w:val="006262B1"/>
    <w:rsid w:val="0064667B"/>
    <w:rsid w:val="00653862"/>
    <w:rsid w:val="00693E44"/>
    <w:rsid w:val="006B45FC"/>
    <w:rsid w:val="006B6A39"/>
    <w:rsid w:val="006C5C26"/>
    <w:rsid w:val="006D12ED"/>
    <w:rsid w:val="006D4FDF"/>
    <w:rsid w:val="006E050D"/>
    <w:rsid w:val="007023C5"/>
    <w:rsid w:val="00705CA3"/>
    <w:rsid w:val="00707749"/>
    <w:rsid w:val="007154C7"/>
    <w:rsid w:val="0072657A"/>
    <w:rsid w:val="00736E4E"/>
    <w:rsid w:val="00743DB9"/>
    <w:rsid w:val="007656D4"/>
    <w:rsid w:val="007829EC"/>
    <w:rsid w:val="007C7764"/>
    <w:rsid w:val="007E7233"/>
    <w:rsid w:val="007E74EC"/>
    <w:rsid w:val="00840E1C"/>
    <w:rsid w:val="00863D53"/>
    <w:rsid w:val="008848CB"/>
    <w:rsid w:val="00887F23"/>
    <w:rsid w:val="008A79FA"/>
    <w:rsid w:val="008D437D"/>
    <w:rsid w:val="00914C30"/>
    <w:rsid w:val="00937144"/>
    <w:rsid w:val="009411B0"/>
    <w:rsid w:val="0094516C"/>
    <w:rsid w:val="00963FA3"/>
    <w:rsid w:val="00974E0B"/>
    <w:rsid w:val="0098180B"/>
    <w:rsid w:val="009C7F82"/>
    <w:rsid w:val="00A05421"/>
    <w:rsid w:val="00A07B2F"/>
    <w:rsid w:val="00A12915"/>
    <w:rsid w:val="00A6201A"/>
    <w:rsid w:val="00A67570"/>
    <w:rsid w:val="00AA49B5"/>
    <w:rsid w:val="00B15034"/>
    <w:rsid w:val="00B50B0B"/>
    <w:rsid w:val="00B81A2E"/>
    <w:rsid w:val="00BB4CFB"/>
    <w:rsid w:val="00BC7E04"/>
    <w:rsid w:val="00BD34B6"/>
    <w:rsid w:val="00BF5DDC"/>
    <w:rsid w:val="00C12993"/>
    <w:rsid w:val="00C200AE"/>
    <w:rsid w:val="00C20911"/>
    <w:rsid w:val="00C55097"/>
    <w:rsid w:val="00C65C9F"/>
    <w:rsid w:val="00C71479"/>
    <w:rsid w:val="00D068AB"/>
    <w:rsid w:val="00D11573"/>
    <w:rsid w:val="00D41A93"/>
    <w:rsid w:val="00D652D9"/>
    <w:rsid w:val="00D67451"/>
    <w:rsid w:val="00D852B6"/>
    <w:rsid w:val="00DC5D2A"/>
    <w:rsid w:val="00DE3734"/>
    <w:rsid w:val="00DF2E18"/>
    <w:rsid w:val="00E17BF8"/>
    <w:rsid w:val="00E21BF6"/>
    <w:rsid w:val="00E25EA4"/>
    <w:rsid w:val="00E301CA"/>
    <w:rsid w:val="00E52DEC"/>
    <w:rsid w:val="00E56A37"/>
    <w:rsid w:val="00E67651"/>
    <w:rsid w:val="00E70E61"/>
    <w:rsid w:val="00E757C5"/>
    <w:rsid w:val="00EA567F"/>
    <w:rsid w:val="00EC5F32"/>
    <w:rsid w:val="00EE6D9B"/>
    <w:rsid w:val="00EF4A04"/>
    <w:rsid w:val="00F20BCC"/>
    <w:rsid w:val="00F32DCE"/>
    <w:rsid w:val="00F41E21"/>
    <w:rsid w:val="00F70C5F"/>
    <w:rsid w:val="00F87859"/>
    <w:rsid w:val="00FC1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C316E"/>
  <w15:chartTrackingRefBased/>
  <w15:docId w15:val="{343BCC8D-E1E3-EF49-8E53-4D0417909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20707A"/>
    <w:pPr>
      <w:keepNext/>
      <w:keepLines/>
      <w:widowControl w:val="0"/>
      <w:pBdr>
        <w:top w:val="single" w:sz="18" w:space="10" w:color="F36A38"/>
        <w:left w:val="single" w:sz="18" w:space="4" w:color="F36A38"/>
        <w:bottom w:val="single" w:sz="18" w:space="0" w:color="F36A38"/>
        <w:right w:val="single" w:sz="18" w:space="4" w:color="F36A38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20707A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C1AC9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3C3802"/>
    <w:pPr>
      <w:spacing w:before="240" w:after="120"/>
      <w:ind w:left="0"/>
    </w:pPr>
    <w:rPr>
      <w:rFonts w:asciiTheme="minorHAnsi" w:hAnsiTheme="minorHAnsi"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C3802"/>
    <w:pPr>
      <w:spacing w:before="120"/>
      <w:ind w:left="320"/>
    </w:pPr>
    <w:rPr>
      <w:rFonts w:asciiTheme="minorHAnsi" w:hAnsiTheme="minorHAnsi" w:cstheme="minorHAnsi"/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C3802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3C3802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3C3802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3C3802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3C3802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3C3802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3C3802"/>
    <w:pPr>
      <w:ind w:left="2560"/>
    </w:pPr>
    <w:rPr>
      <w:rFonts w:asciiTheme="minorHAnsi" w:hAnsiTheme="minorHAnsi" w:cstheme="minorHAnsi"/>
      <w:sz w:val="20"/>
      <w:szCs w:val="20"/>
    </w:rPr>
  </w:style>
  <w:style w:type="paragraph" w:styleId="Revision">
    <w:name w:val="Revision"/>
    <w:hidden/>
    <w:uiPriority w:val="99"/>
    <w:semiHidden/>
    <w:rsid w:val="00C65C9F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21" Type="http://schemas.openxmlformats.org/officeDocument/2006/relationships/image" Target="media/image14.jpeg"/><Relationship Id="rId42" Type="http://schemas.openxmlformats.org/officeDocument/2006/relationships/image" Target="media/image31.jpeg"/><Relationship Id="rId47" Type="http://schemas.openxmlformats.org/officeDocument/2006/relationships/image" Target="media/image36.svg"/><Relationship Id="rId63" Type="http://schemas.openxmlformats.org/officeDocument/2006/relationships/image" Target="media/image51.png"/><Relationship Id="rId68" Type="http://schemas.openxmlformats.org/officeDocument/2006/relationships/image" Target="media/image56.svg"/><Relationship Id="rId84" Type="http://schemas.openxmlformats.org/officeDocument/2006/relationships/image" Target="media/image72.png"/><Relationship Id="rId89" Type="http://schemas.openxmlformats.org/officeDocument/2006/relationships/image" Target="media/image76.png"/><Relationship Id="rId16" Type="http://schemas.openxmlformats.org/officeDocument/2006/relationships/image" Target="media/image9.svg"/><Relationship Id="rId11" Type="http://schemas.openxmlformats.org/officeDocument/2006/relationships/image" Target="media/image4.jpg"/><Relationship Id="rId37" Type="http://schemas.openxmlformats.org/officeDocument/2006/relationships/image" Target="media/image26.png"/><Relationship Id="rId53" Type="http://schemas.openxmlformats.org/officeDocument/2006/relationships/image" Target="media/image39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image" Target="media/image67.jpeg"/><Relationship Id="rId102" Type="http://schemas.openxmlformats.org/officeDocument/2006/relationships/image" Target="media/image88.png"/><Relationship Id="rId5" Type="http://schemas.openxmlformats.org/officeDocument/2006/relationships/webSettings" Target="webSettings.xml"/><Relationship Id="rId90" Type="http://schemas.openxmlformats.org/officeDocument/2006/relationships/hyperlink" Target="mailto:screening@govt.nz" TargetMode="External"/><Relationship Id="rId95" Type="http://schemas.openxmlformats.org/officeDocument/2006/relationships/image" Target="media/image81.jpe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43" Type="http://schemas.openxmlformats.org/officeDocument/2006/relationships/image" Target="media/image32.png"/><Relationship Id="rId48" Type="http://schemas.openxmlformats.org/officeDocument/2006/relationships/image" Target="media/image40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80" Type="http://schemas.openxmlformats.org/officeDocument/2006/relationships/image" Target="media/image68.png"/><Relationship Id="rId85" Type="http://schemas.openxmlformats.org/officeDocument/2006/relationships/image" Target="media/image73.jpeg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image" Target="media/image27.jpeg"/><Relationship Id="rId46" Type="http://schemas.openxmlformats.org/officeDocument/2006/relationships/image" Target="media/image35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103" Type="http://schemas.openxmlformats.org/officeDocument/2006/relationships/footer" Target="footer1.xml"/><Relationship Id="rId20" Type="http://schemas.openxmlformats.org/officeDocument/2006/relationships/image" Target="media/image13.png"/><Relationship Id="rId41" Type="http://schemas.openxmlformats.org/officeDocument/2006/relationships/image" Target="media/image30.png"/><Relationship Id="rId54" Type="http://schemas.openxmlformats.org/officeDocument/2006/relationships/image" Target="media/image42.png"/><Relationship Id="rId62" Type="http://schemas.openxmlformats.org/officeDocument/2006/relationships/image" Target="media/image50.jpeg"/><Relationship Id="rId70" Type="http://schemas.openxmlformats.org/officeDocument/2006/relationships/image" Target="media/image58.svg"/><Relationship Id="rId75" Type="http://schemas.openxmlformats.org/officeDocument/2006/relationships/image" Target="media/image63.png"/><Relationship Id="rId83" Type="http://schemas.openxmlformats.org/officeDocument/2006/relationships/image" Target="media/image71.png"/><Relationship Id="rId88" Type="http://schemas.openxmlformats.org/officeDocument/2006/relationships/image" Target="media/image75.png"/><Relationship Id="rId91" Type="http://schemas.openxmlformats.org/officeDocument/2006/relationships/image" Target="media/image77.png"/><Relationship Id="rId96" Type="http://schemas.openxmlformats.org/officeDocument/2006/relationships/image" Target="media/image8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5.png"/><Relationship Id="rId49" Type="http://schemas.openxmlformats.org/officeDocument/2006/relationships/image" Target="media/image41.png"/><Relationship Id="rId57" Type="http://schemas.openxmlformats.org/officeDocument/2006/relationships/image" Target="media/image45.png"/><Relationship Id="rId106" Type="http://schemas.openxmlformats.org/officeDocument/2006/relationships/theme" Target="theme/theme1.xml"/><Relationship Id="rId10" Type="http://schemas.openxmlformats.org/officeDocument/2006/relationships/image" Target="media/image3.jpeg"/><Relationship Id="rId44" Type="http://schemas.openxmlformats.org/officeDocument/2006/relationships/image" Target="media/image33.png"/><Relationship Id="rId52" Type="http://schemas.openxmlformats.org/officeDocument/2006/relationships/image" Target="media/image38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94" Type="http://schemas.openxmlformats.org/officeDocument/2006/relationships/image" Target="media/image80.png"/><Relationship Id="rId99" Type="http://schemas.openxmlformats.org/officeDocument/2006/relationships/image" Target="media/image85.png"/><Relationship Id="rId101" Type="http://schemas.openxmlformats.org/officeDocument/2006/relationships/image" Target="media/image87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28.jpeg"/><Relationship Id="rId34" Type="http://schemas.openxmlformats.org/officeDocument/2006/relationships/image" Target="media/image27.png"/><Relationship Id="rId50" Type="http://schemas.openxmlformats.org/officeDocument/2006/relationships/image" Target="media/image110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image" Target="media/image83.png"/><Relationship Id="rId104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image" Target="media/image78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4.png"/><Relationship Id="rId87" Type="http://schemas.openxmlformats.org/officeDocument/2006/relationships/hyperlink" Target="http://www.TimeToCervicalScreen.nz" TargetMode="External"/><Relationship Id="rId61" Type="http://schemas.openxmlformats.org/officeDocument/2006/relationships/image" Target="media/image49.jpeg"/><Relationship Id="rId82" Type="http://schemas.openxmlformats.org/officeDocument/2006/relationships/image" Target="media/image70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svg"/><Relationship Id="rId35" Type="http://schemas.openxmlformats.org/officeDocument/2006/relationships/image" Target="media/image24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image" Target="media/image86.jpeg"/><Relationship Id="rId105" Type="http://schemas.openxmlformats.org/officeDocument/2006/relationships/fontTable" Target="fontTable.xml"/><Relationship Id="rId8" Type="http://schemas.openxmlformats.org/officeDocument/2006/relationships/image" Target="media/image1.emf"/><Relationship Id="rId51" Type="http://schemas.openxmlformats.org/officeDocument/2006/relationships/image" Target="media/image37.png"/><Relationship Id="rId72" Type="http://schemas.openxmlformats.org/officeDocument/2006/relationships/image" Target="media/image60.png"/><Relationship Id="rId93" Type="http://schemas.openxmlformats.org/officeDocument/2006/relationships/image" Target="media/image79.png"/><Relationship Id="rId98" Type="http://schemas.openxmlformats.org/officeDocument/2006/relationships/image" Target="media/image84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5E00B20-8AB4-C644-BD07-0F7918B18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2</Pages>
  <Words>938</Words>
  <Characters>535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Kathryn Parrish</cp:lastModifiedBy>
  <cp:revision>7</cp:revision>
  <dcterms:created xsi:type="dcterms:W3CDTF">2024-05-28T02:57:00Z</dcterms:created>
  <dcterms:modified xsi:type="dcterms:W3CDTF">2024-05-30T00:40:00Z</dcterms:modified>
</cp:coreProperties>
</file>